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739E" w:rsidRPr="00663705" w:rsidRDefault="00DD37FC" w:rsidP="00F1739E">
      <w:pPr>
        <w:widowControl w:val="0"/>
        <w:jc w:val="center"/>
        <w:rPr>
          <w:b/>
          <w:snapToGrid w:val="0"/>
          <w:szCs w:val="24"/>
        </w:rPr>
      </w:pPr>
      <w:r>
        <w:rPr>
          <w:b/>
          <w:snapToGrid w:val="0"/>
          <w:szCs w:val="24"/>
        </w:rPr>
        <w:t xml:space="preserve"> </w:t>
      </w:r>
      <w:r w:rsidR="000E0988">
        <w:rPr>
          <w:b/>
          <w:snapToGrid w:val="0"/>
          <w:szCs w:val="24"/>
        </w:rPr>
        <w:t xml:space="preserve">                     </w:t>
      </w:r>
      <w:r w:rsidR="00F1739E" w:rsidRPr="00663705">
        <w:rPr>
          <w:b/>
          <w:snapToGrid w:val="0"/>
          <w:szCs w:val="24"/>
        </w:rPr>
        <w:t xml:space="preserve">Профессиональные компетенции выпускника </w:t>
      </w:r>
    </w:p>
    <w:p w:rsidR="00F1739E" w:rsidRPr="00663705" w:rsidRDefault="00F1739E" w:rsidP="00F1739E">
      <w:pPr>
        <w:widowControl w:val="0"/>
        <w:jc w:val="center"/>
        <w:rPr>
          <w:b/>
          <w:snapToGrid w:val="0"/>
          <w:szCs w:val="24"/>
        </w:rPr>
      </w:pPr>
      <w:r w:rsidRPr="00663705">
        <w:rPr>
          <w:b/>
          <w:snapToGrid w:val="0"/>
          <w:szCs w:val="24"/>
        </w:rPr>
        <w:t>и индикаторы их достижения</w:t>
      </w:r>
    </w:p>
    <w:p w:rsidR="00F1739E" w:rsidRPr="00663705" w:rsidRDefault="00F1739E" w:rsidP="00F1739E">
      <w:pPr>
        <w:widowControl w:val="0"/>
        <w:jc w:val="center"/>
        <w:rPr>
          <w:b/>
          <w:szCs w:val="24"/>
          <w:u w:val="single"/>
        </w:rPr>
      </w:pPr>
      <w:r w:rsidRPr="00663705">
        <w:rPr>
          <w:b/>
          <w:snapToGrid w:val="0"/>
        </w:rPr>
        <w:t xml:space="preserve">Направление подготовки </w:t>
      </w:r>
      <w:r w:rsidR="009F624C" w:rsidRPr="00663705">
        <w:rPr>
          <w:b/>
          <w:snapToGrid w:val="0"/>
        </w:rPr>
        <w:t>бакалавров</w:t>
      </w:r>
      <w:r w:rsidRPr="00663705">
        <w:rPr>
          <w:b/>
          <w:szCs w:val="24"/>
          <w:u w:val="single"/>
        </w:rPr>
        <w:t xml:space="preserve"> </w:t>
      </w:r>
    </w:p>
    <w:p w:rsidR="00F1739E" w:rsidRPr="00663705" w:rsidRDefault="00F1739E" w:rsidP="00F1739E">
      <w:pPr>
        <w:widowControl w:val="0"/>
        <w:jc w:val="center"/>
        <w:rPr>
          <w:b/>
          <w:szCs w:val="24"/>
          <w:u w:val="single"/>
        </w:rPr>
      </w:pPr>
      <w:r w:rsidRPr="00663705">
        <w:rPr>
          <w:b/>
          <w:szCs w:val="24"/>
          <w:u w:val="single"/>
        </w:rPr>
        <w:t>08.0</w:t>
      </w:r>
      <w:r w:rsidR="00D15F45" w:rsidRPr="00663705">
        <w:rPr>
          <w:b/>
          <w:szCs w:val="24"/>
          <w:u w:val="single"/>
        </w:rPr>
        <w:t>4</w:t>
      </w:r>
      <w:r w:rsidRPr="00663705">
        <w:rPr>
          <w:b/>
          <w:szCs w:val="24"/>
          <w:u w:val="single"/>
        </w:rPr>
        <w:t xml:space="preserve">.01 </w:t>
      </w:r>
      <w:r w:rsidR="002D287A" w:rsidRPr="00663705">
        <w:rPr>
          <w:b/>
          <w:szCs w:val="24"/>
          <w:u w:val="single"/>
        </w:rPr>
        <w:t>«</w:t>
      </w:r>
      <w:r w:rsidRPr="00663705">
        <w:rPr>
          <w:b/>
          <w:szCs w:val="24"/>
          <w:u w:val="single"/>
        </w:rPr>
        <w:t>Строительство</w:t>
      </w:r>
      <w:r w:rsidR="002D287A" w:rsidRPr="00663705">
        <w:rPr>
          <w:b/>
          <w:szCs w:val="24"/>
          <w:u w:val="single"/>
        </w:rPr>
        <w:t>»</w:t>
      </w:r>
      <w:r w:rsidRPr="00663705">
        <w:rPr>
          <w:b/>
          <w:szCs w:val="24"/>
          <w:u w:val="single"/>
        </w:rPr>
        <w:t xml:space="preserve"> </w:t>
      </w:r>
    </w:p>
    <w:p w:rsidR="00B31EF2" w:rsidRDefault="00D15F45" w:rsidP="00F1739E">
      <w:pPr>
        <w:widowControl w:val="0"/>
        <w:jc w:val="center"/>
        <w:rPr>
          <w:b/>
          <w:szCs w:val="24"/>
          <w:u w:val="single"/>
        </w:rPr>
      </w:pPr>
      <w:r w:rsidRPr="00663705">
        <w:rPr>
          <w:b/>
          <w:szCs w:val="24"/>
          <w:u w:val="single"/>
        </w:rPr>
        <w:t>Магистерская п</w:t>
      </w:r>
      <w:r w:rsidR="00D5795E" w:rsidRPr="00663705">
        <w:rPr>
          <w:b/>
          <w:szCs w:val="24"/>
          <w:u w:val="single"/>
        </w:rPr>
        <w:t>ро</w:t>
      </w:r>
      <w:r w:rsidRPr="00663705">
        <w:rPr>
          <w:b/>
          <w:szCs w:val="24"/>
          <w:u w:val="single"/>
        </w:rPr>
        <w:t>грамма</w:t>
      </w:r>
      <w:r w:rsidR="00D5795E" w:rsidRPr="00663705">
        <w:rPr>
          <w:b/>
          <w:szCs w:val="24"/>
          <w:u w:val="single"/>
        </w:rPr>
        <w:t xml:space="preserve"> «</w:t>
      </w:r>
      <w:r w:rsidRPr="00663705">
        <w:rPr>
          <w:b/>
          <w:szCs w:val="24"/>
          <w:u w:val="single"/>
        </w:rPr>
        <w:t xml:space="preserve">Проектирование зданий и сооружений в районах с особыми природно-климатическими </w:t>
      </w:r>
    </w:p>
    <w:p w:rsidR="00F1739E" w:rsidRPr="00663705" w:rsidRDefault="00D15F45" w:rsidP="00F1739E">
      <w:pPr>
        <w:widowControl w:val="0"/>
        <w:jc w:val="center"/>
        <w:rPr>
          <w:b/>
          <w:szCs w:val="24"/>
          <w:u w:val="single"/>
        </w:rPr>
      </w:pPr>
      <w:r w:rsidRPr="00663705">
        <w:rPr>
          <w:b/>
          <w:szCs w:val="24"/>
          <w:u w:val="single"/>
        </w:rPr>
        <w:t>условиями и техногенными воздействиями</w:t>
      </w:r>
      <w:r w:rsidR="009F624C" w:rsidRPr="00663705">
        <w:rPr>
          <w:b/>
          <w:szCs w:val="24"/>
          <w:u w:val="single"/>
        </w:rPr>
        <w:t>»</w:t>
      </w:r>
    </w:p>
    <w:p w:rsidR="00D574C6" w:rsidRPr="00663705" w:rsidRDefault="00D574C6" w:rsidP="00F1739E">
      <w:pPr>
        <w:widowControl w:val="0"/>
        <w:jc w:val="center"/>
        <w:rPr>
          <w:b/>
          <w:szCs w:val="24"/>
          <w:u w:val="single"/>
        </w:rPr>
      </w:pPr>
    </w:p>
    <w:p w:rsidR="00D574C6" w:rsidRPr="00663705" w:rsidRDefault="00D574C6" w:rsidP="00F1739E">
      <w:pPr>
        <w:widowControl w:val="0"/>
        <w:jc w:val="center"/>
        <w:rPr>
          <w:b/>
          <w:szCs w:val="24"/>
          <w:u w:val="single"/>
        </w:rPr>
      </w:pPr>
    </w:p>
    <w:tbl>
      <w:tblPr>
        <w:tblW w:w="1072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195"/>
        <w:gridCol w:w="5528"/>
      </w:tblGrid>
      <w:tr w:rsidR="00F64BC1" w:rsidRPr="00663705" w:rsidTr="00F64BC1">
        <w:trPr>
          <w:trHeight w:val="15"/>
          <w:tblHeader/>
        </w:trPr>
        <w:tc>
          <w:tcPr>
            <w:tcW w:w="5195" w:type="dxa"/>
            <w:shd w:val="clear" w:color="auto" w:fill="auto"/>
            <w:vAlign w:val="center"/>
          </w:tcPr>
          <w:p w:rsidR="00F64BC1" w:rsidRPr="00663705" w:rsidRDefault="00F64BC1" w:rsidP="00D574C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 xml:space="preserve">Индикаторы ОПОП: Знает (1) Умеет (2) </w:t>
            </w:r>
          </w:p>
          <w:p w:rsidR="00F64BC1" w:rsidRPr="00663705" w:rsidRDefault="00F64BC1" w:rsidP="00D574C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>Владеет/имеет навыки/опыт детальности (3)</w:t>
            </w:r>
          </w:p>
        </w:tc>
        <w:tc>
          <w:tcPr>
            <w:tcW w:w="5528" w:type="dxa"/>
            <w:shd w:val="clear" w:color="auto" w:fill="auto"/>
            <w:vAlign w:val="center"/>
          </w:tcPr>
          <w:p w:rsidR="00F64BC1" w:rsidRPr="00663705" w:rsidRDefault="00F64BC1" w:rsidP="00D574C6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="Times New Roman" w:cs="Times New Roman"/>
                <w:b/>
                <w:szCs w:val="20"/>
                <w:lang w:eastAsia="ru-RU"/>
              </w:rPr>
            </w:pPr>
            <w:r w:rsidRPr="00663705">
              <w:rPr>
                <w:rFonts w:eastAsia="Times New Roman" w:cs="Times New Roman"/>
                <w:b/>
                <w:szCs w:val="20"/>
                <w:lang w:eastAsia="ru-RU"/>
              </w:rPr>
              <w:t>Дисциплины</w:t>
            </w:r>
          </w:p>
        </w:tc>
      </w:tr>
      <w:tr w:rsidR="00B76956" w:rsidRPr="00663705" w:rsidTr="00F64BC1">
        <w:trPr>
          <w:trHeight w:val="15"/>
        </w:trPr>
        <w:tc>
          <w:tcPr>
            <w:tcW w:w="10723" w:type="dxa"/>
            <w:gridSpan w:val="2"/>
          </w:tcPr>
          <w:p w:rsidR="00B76956" w:rsidRPr="00B76956" w:rsidRDefault="00B76956" w:rsidP="00B76956">
            <w:pPr>
              <w:jc w:val="both"/>
              <w:rPr>
                <w:szCs w:val="20"/>
              </w:rPr>
            </w:pPr>
            <w:r w:rsidRPr="00B76956">
              <w:rPr>
                <w:color w:val="FF0000"/>
                <w:szCs w:val="20"/>
              </w:rPr>
              <w:t>Профессиональный стандарт 10.004 «Специалист в области оценки качества и экспертизы для градостроительной деятельности», утвержденный приказом Министерства труда и социальной защиты Российской Федерации от 30 мая 2015 г. № 264н (зарегистрирован Министерством юстиции Российской Федерации 21 июня 2016 г., регистрационный № 42581)</w:t>
            </w:r>
          </w:p>
        </w:tc>
      </w:tr>
      <w:tr w:rsidR="00F64BC1" w:rsidRPr="00663705" w:rsidTr="00F64BC1">
        <w:trPr>
          <w:trHeight w:val="15"/>
        </w:trPr>
        <w:tc>
          <w:tcPr>
            <w:tcW w:w="10723" w:type="dxa"/>
            <w:gridSpan w:val="2"/>
          </w:tcPr>
          <w:p w:rsidR="00F64BC1" w:rsidRPr="00663705" w:rsidRDefault="00F64BC1" w:rsidP="00476F3C">
            <w:pPr>
              <w:rPr>
                <w:rFonts w:eastAsia="Times New Roman" w:cs="Times New Roman"/>
                <w:b/>
                <w:iCs/>
                <w:szCs w:val="20"/>
                <w:lang w:eastAsia="ru-RU"/>
              </w:rPr>
            </w:pPr>
            <w:r w:rsidRPr="00663705">
              <w:rPr>
                <w:b/>
                <w:snapToGrid w:val="0"/>
                <w:szCs w:val="20"/>
              </w:rPr>
              <w:t>ПК-1 Формирование параметров анализа для оценки качества и экспертизы применительно к объектам градостроительной деятельности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6E5437">
            <w:pPr>
              <w:ind w:left="10"/>
              <w:rPr>
                <w:rFonts w:eastAsia="Times New Roman" w:cs="Times New Roman"/>
                <w:iCs/>
                <w:szCs w:val="20"/>
                <w:highlight w:val="yellow"/>
                <w:lang w:eastAsia="ru-RU"/>
              </w:rPr>
            </w:pP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1.1.1 Знает нормативные правовые акты Российской Федерации, руководящие материалы, относящиеся к сфере регулирования оценки качества и экспертизы для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CD0AB1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CD0AB1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szCs w:val="20"/>
              </w:rPr>
              <w:t>Основы изобретательской деятельности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  <w:p w:rsidR="00784824" w:rsidRPr="00B31EF2" w:rsidRDefault="00784824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F64BC1" w:rsidP="00CD0AB1">
            <w:pPr>
              <w:rPr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rPr>
          <w:trHeight w:val="587"/>
        </w:trPr>
        <w:tc>
          <w:tcPr>
            <w:tcW w:w="5195" w:type="dxa"/>
          </w:tcPr>
          <w:p w:rsidR="00F64BC1" w:rsidRPr="00663705" w:rsidRDefault="00F64BC1" w:rsidP="006E5437">
            <w:pPr>
              <w:ind w:left="10"/>
              <w:rPr>
                <w:szCs w:val="20"/>
              </w:rPr>
            </w:pP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1.1.2 Знает научно-технические проблемы и перспективы развития науки, техники и технологии сферы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E5437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6E5437">
            <w:pPr>
              <w:rPr>
                <w:szCs w:val="20"/>
              </w:rPr>
            </w:pPr>
            <w:r w:rsidRPr="00B31EF2">
              <w:rPr>
                <w:szCs w:val="20"/>
              </w:rPr>
              <w:t>Основы изобретательской деятельности</w:t>
            </w:r>
          </w:p>
          <w:p w:rsidR="00F64BC1" w:rsidRPr="00B31EF2" w:rsidRDefault="00F64BC1" w:rsidP="006E5437">
            <w:pPr>
              <w:rPr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419EC">
            <w:pPr>
              <w:ind w:left="10"/>
              <w:rPr>
                <w:szCs w:val="20"/>
              </w:rPr>
            </w:pP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1.1.3 Знает систем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у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источников информации в сфере градостроительной деятельности, включая патентные источники</w:t>
            </w:r>
          </w:p>
        </w:tc>
        <w:tc>
          <w:tcPr>
            <w:tcW w:w="5528" w:type="dxa"/>
          </w:tcPr>
          <w:p w:rsidR="00F64BC1" w:rsidRPr="00B31EF2" w:rsidRDefault="00F64BC1" w:rsidP="002F03EE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2F03EE">
            <w:pPr>
              <w:rPr>
                <w:szCs w:val="20"/>
              </w:rPr>
            </w:pPr>
            <w:r w:rsidRPr="00B31EF2">
              <w:rPr>
                <w:szCs w:val="20"/>
              </w:rPr>
              <w:t>Основы изобретательской деятельности</w:t>
            </w:r>
          </w:p>
          <w:p w:rsidR="00F64BC1" w:rsidRPr="00B31EF2" w:rsidRDefault="00F64BC1" w:rsidP="002F03EE">
            <w:pPr>
              <w:rPr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6E5437">
            <w:pPr>
              <w:ind w:left="10"/>
              <w:rPr>
                <w:szCs w:val="20"/>
              </w:rPr>
            </w:pP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1.1.4 Знает состав, содержание и требования к документации по созданию (реконструкции, ремонту, функционированию)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3D5BCB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3D5BCB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3D5BCB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3D5BCB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4B4C9B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F64BC1" w:rsidRPr="00B31EF2" w:rsidRDefault="00F64BC1" w:rsidP="004B4C9B">
            <w:pPr>
              <w:rPr>
                <w:szCs w:val="20"/>
              </w:rPr>
            </w:pPr>
            <w:r w:rsidRPr="00B31EF2"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2C722A">
            <w:pPr>
              <w:ind w:left="10"/>
              <w:rPr>
                <w:szCs w:val="20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ПК-1.1.5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Знает методы и практические приемы выполнения экспериментальных и теоретических исследований в сфере градостроительной деятельности для анализа результатов таких работ</w:t>
            </w:r>
          </w:p>
        </w:tc>
        <w:tc>
          <w:tcPr>
            <w:tcW w:w="5528" w:type="dxa"/>
          </w:tcPr>
          <w:p w:rsidR="00725710" w:rsidRPr="00B31EF2" w:rsidRDefault="00725710" w:rsidP="00725710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Современные задачи динамики сооружений</w:t>
            </w:r>
          </w:p>
          <w:p w:rsidR="00725710" w:rsidRPr="00B31EF2" w:rsidRDefault="00725710" w:rsidP="00725710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725710" w:rsidRPr="00B31EF2" w:rsidRDefault="00725710" w:rsidP="00725710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:rsidR="00F64BC1" w:rsidRPr="00B31EF2" w:rsidRDefault="00725710" w:rsidP="00725710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2C722A">
            <w:pPr>
              <w:ind w:left="10"/>
              <w:rPr>
                <w:szCs w:val="20"/>
              </w:rPr>
            </w:pPr>
            <w:r>
              <w:rPr>
                <w:rFonts w:eastAsia="Times New Roman" w:cs="Times New Roman"/>
                <w:iCs/>
                <w:szCs w:val="20"/>
                <w:lang w:eastAsia="ru-RU"/>
              </w:rPr>
              <w:t>ПК-1.1.6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Знает современные средства автоматизации и технологии выполнения работ (оказания услуг) по оценке качества и экспертизе для градостроительной деятельности, включая автоматизированные информационные и телекоммуникационные системы</w:t>
            </w:r>
          </w:p>
        </w:tc>
        <w:tc>
          <w:tcPr>
            <w:tcW w:w="5528" w:type="dxa"/>
          </w:tcPr>
          <w:p w:rsidR="00F64BC1" w:rsidRPr="00B31EF2" w:rsidRDefault="00F64BC1" w:rsidP="002C722A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Современные задачи динамики сооружений</w:t>
            </w:r>
          </w:p>
          <w:p w:rsidR="00F64BC1" w:rsidRPr="00B31EF2" w:rsidRDefault="00F64BC1" w:rsidP="002C722A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F64BC1" w:rsidRPr="00B31EF2" w:rsidRDefault="00F64BC1" w:rsidP="002C722A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:rsidR="00F64BC1" w:rsidRPr="00B31EF2" w:rsidRDefault="00F64BC1" w:rsidP="002C722A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F64BC1" w:rsidRPr="00663705" w:rsidTr="00F64BC1">
        <w:trPr>
          <w:trHeight w:val="864"/>
        </w:trPr>
        <w:tc>
          <w:tcPr>
            <w:tcW w:w="5195" w:type="dxa"/>
          </w:tcPr>
          <w:p w:rsidR="00F64BC1" w:rsidRPr="00663705" w:rsidRDefault="00F64BC1" w:rsidP="00663705"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ПК-1.2.1 Умеет </w:t>
            </w:r>
            <w:r w:rsidRPr="00663705">
              <w:t>находить, анализировать и исследовать информацию, необходимую для формирования параметров анализа и оценки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4B4C9B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4B4C9B">
            <w:pPr>
              <w:rPr>
                <w:szCs w:val="20"/>
              </w:rPr>
            </w:pPr>
            <w:r w:rsidRPr="00B31EF2">
              <w:rPr>
                <w:szCs w:val="20"/>
              </w:rPr>
              <w:t>Основы изобретательской деятельности</w:t>
            </w:r>
          </w:p>
          <w:p w:rsidR="00F64BC1" w:rsidRPr="00B31EF2" w:rsidRDefault="00F64BC1" w:rsidP="004B4C9B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663705"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1.2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2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Умеет </w:t>
            </w:r>
            <w:r w:rsidRPr="00663705">
              <w:t>определять значимые свойства объектов градостроительной деятельности, их окружения или их частей</w:t>
            </w:r>
          </w:p>
        </w:tc>
        <w:tc>
          <w:tcPr>
            <w:tcW w:w="5528" w:type="dxa"/>
          </w:tcPr>
          <w:p w:rsidR="00F64BC1" w:rsidRPr="00B31EF2" w:rsidRDefault="00F64BC1" w:rsidP="003D5BCB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Современные задачи динамики сооружен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663705"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lastRenderedPageBreak/>
              <w:t>ПК-1.2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3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Умеет </w:t>
            </w:r>
            <w:r w:rsidRPr="00663705">
              <w:t>использовать информационно-коммуникационные технологии в профессиональной деятельности в рамках аналитических исследований в целях оценки качества и экспертизы для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3D5BCB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формационные технологии в строительстве</w:t>
            </w:r>
          </w:p>
          <w:p w:rsidR="00725710" w:rsidRPr="00B31EF2" w:rsidRDefault="00725710" w:rsidP="003D5BCB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Современные задачи динамики сооружений</w:t>
            </w:r>
          </w:p>
          <w:p w:rsidR="00F64BC1" w:rsidRPr="00B31EF2" w:rsidRDefault="00F64BC1" w:rsidP="00272751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272751">
            <w:pPr>
              <w:rPr>
                <w:szCs w:val="20"/>
              </w:rPr>
            </w:pPr>
            <w:r w:rsidRPr="00B31EF2">
              <w:rPr>
                <w:szCs w:val="20"/>
              </w:rPr>
              <w:t>Основы изобретательской деятельности</w:t>
            </w:r>
          </w:p>
          <w:p w:rsidR="00F64BC1" w:rsidRPr="00B31EF2" w:rsidRDefault="00F64BC1" w:rsidP="00272751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663705"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1.2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4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Умеет </w:t>
            </w:r>
            <w:r w:rsidRPr="00663705">
              <w:t>определять параметры анализа и оценки объектов градостроительной деятельности, включая прогнозирование природно-техногенной опасности, внешних воздействий на такие объекты, моделирование связанных с опасностями и воздействиями процессов и сценариев их развития, численный (математический) анализ</w:t>
            </w:r>
          </w:p>
        </w:tc>
        <w:tc>
          <w:tcPr>
            <w:tcW w:w="5528" w:type="dxa"/>
          </w:tcPr>
          <w:p w:rsidR="0045190D" w:rsidRPr="00B31EF2" w:rsidRDefault="0045190D" w:rsidP="0045190D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663705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Современные задачи динамики сооружений</w:t>
            </w:r>
          </w:p>
          <w:p w:rsidR="00F64BC1" w:rsidRPr="00B31EF2" w:rsidRDefault="00F64BC1" w:rsidP="009620A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9620A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725710" w:rsidRPr="00B31EF2" w:rsidRDefault="00725710" w:rsidP="009620A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F64BC1" w:rsidRPr="00B31EF2" w:rsidRDefault="00F64BC1" w:rsidP="009620A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9620A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9620A6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9620A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9620A6">
            <w:r w:rsidRPr="00B31EF2">
              <w:rPr>
                <w:szCs w:val="20"/>
              </w:rPr>
              <w:t>Здания на подрабатываемых территориях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663705"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1.2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5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Умеет </w:t>
            </w:r>
            <w:r w:rsidRPr="00663705">
              <w:t>получать и предоставлять необходимые сведения в ходе коммуникаций в контексте профессиональной деятельности в рамках аналитических исследований для оценки качества и экспертизы применительно к создаваемым (реконструируемым, ремонтируемым, эксплуатируемым) объектам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9620A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9620A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F64BC1" w:rsidRPr="00B31EF2" w:rsidRDefault="00F64BC1" w:rsidP="009620A6">
            <w:r w:rsidRPr="00B31EF2"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</w:tc>
      </w:tr>
      <w:tr w:rsidR="00F64BC1" w:rsidRPr="00663705" w:rsidTr="00F64BC1">
        <w:trPr>
          <w:trHeight w:val="20"/>
        </w:trPr>
        <w:tc>
          <w:tcPr>
            <w:tcW w:w="5195" w:type="dxa"/>
          </w:tcPr>
          <w:p w:rsidR="00F64BC1" w:rsidRPr="00663705" w:rsidRDefault="00F64BC1" w:rsidP="00663705"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1.2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6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Умеет </w:t>
            </w:r>
            <w:r w:rsidRPr="00663705">
              <w:t>оформлять документацию по результатам аналитических исследований применительно к создаваемым (реконструируемым, ремонтируемым, эксплуатируемым) объектам градостроительной деятельности в соответствии с установленными требованиями</w:t>
            </w:r>
          </w:p>
        </w:tc>
        <w:tc>
          <w:tcPr>
            <w:tcW w:w="5528" w:type="dxa"/>
          </w:tcPr>
          <w:p w:rsidR="00F64BC1" w:rsidRPr="00B31EF2" w:rsidRDefault="00F64BC1" w:rsidP="00663705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663705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F64BC1" w:rsidRPr="00B31EF2" w:rsidRDefault="00F64BC1" w:rsidP="00663705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663705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>ПК-1.3.1 Имеет навыки п</w:t>
            </w:r>
            <w:r w:rsidRPr="00663705">
              <w:t>редварительн</w:t>
            </w:r>
            <w:r>
              <w:t>ого</w:t>
            </w:r>
            <w:r w:rsidRPr="00663705">
              <w:t xml:space="preserve"> анализ</w:t>
            </w:r>
            <w:r>
              <w:t>а</w:t>
            </w:r>
            <w:r w:rsidRPr="00663705">
              <w:t xml:space="preserve"> имеющейся информации об объекте экспертизы (объекте градостроительной деятельности), включая результаты экспертных исследований</w:t>
            </w:r>
          </w:p>
        </w:tc>
        <w:tc>
          <w:tcPr>
            <w:tcW w:w="5528" w:type="dxa"/>
          </w:tcPr>
          <w:p w:rsidR="00F64BC1" w:rsidRPr="00B31EF2" w:rsidRDefault="00F64BC1" w:rsidP="00373F89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учно-исследовательская работа</w:t>
            </w:r>
          </w:p>
          <w:p w:rsidR="00F64BC1" w:rsidRPr="00B31EF2" w:rsidRDefault="00F64BC1" w:rsidP="00373F89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Исполнительская практика</w:t>
            </w:r>
          </w:p>
          <w:p w:rsidR="00F64BC1" w:rsidRPr="00B31EF2" w:rsidRDefault="00F64BC1" w:rsidP="00373F89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Проектная практика</w:t>
            </w:r>
          </w:p>
          <w:p w:rsidR="00F64BC1" w:rsidRPr="00B31EF2" w:rsidRDefault="00F64BC1" w:rsidP="00373F89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Преддипломная практик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>ПК-1.3.2 Имеет навыки о</w:t>
            </w:r>
            <w:r w:rsidRPr="00663705">
              <w:t>пределени</w:t>
            </w:r>
            <w:r>
              <w:t>я</w:t>
            </w:r>
            <w:r w:rsidRPr="00663705">
              <w:t xml:space="preserve"> методики исследования информации для формирования параметров анализа и оценки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373F89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учно-исследовательская работа</w:t>
            </w:r>
          </w:p>
          <w:p w:rsidR="00F64BC1" w:rsidRPr="00B31EF2" w:rsidRDefault="00F64BC1" w:rsidP="00663705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>ПК-1.3.3 Имеет навыки и</w:t>
            </w:r>
            <w:r w:rsidRPr="00663705">
              <w:t>сследовани</w:t>
            </w:r>
            <w:r>
              <w:t>я</w:t>
            </w:r>
            <w:r w:rsidRPr="00663705">
              <w:t xml:space="preserve"> информации об объекте градостроительной деятельности в соответствии с выбранной методикой</w:t>
            </w:r>
          </w:p>
        </w:tc>
        <w:tc>
          <w:tcPr>
            <w:tcW w:w="5528" w:type="dxa"/>
          </w:tcPr>
          <w:p w:rsidR="00725710" w:rsidRPr="00B31EF2" w:rsidRDefault="00725710" w:rsidP="00373F89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F64BC1" w:rsidRPr="00B31EF2" w:rsidRDefault="00F64BC1" w:rsidP="00373F89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учно-исследовательская работа</w:t>
            </w:r>
          </w:p>
          <w:p w:rsidR="00F64BC1" w:rsidRPr="00B31EF2" w:rsidRDefault="00F64BC1" w:rsidP="00663705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>ПК-1.3.4 Имеет навыки о</w:t>
            </w:r>
            <w:r w:rsidRPr="00663705">
              <w:t>пределени</w:t>
            </w:r>
            <w:r>
              <w:t>я</w:t>
            </w:r>
            <w:r w:rsidRPr="00663705">
              <w:t xml:space="preserve"> параметров анализа и оценки объектов градостроительной деятельности, включая прогнозирование природно-техногенной опасности, внешних воздействий на объект градостроительной деятельности, моделирование связанных с опасностями и воздействиями процессов и сценариев их развития, численный (математический) анализ</w:t>
            </w:r>
          </w:p>
        </w:tc>
        <w:tc>
          <w:tcPr>
            <w:tcW w:w="5528" w:type="dxa"/>
          </w:tcPr>
          <w:p w:rsidR="00725710" w:rsidRPr="00B31EF2" w:rsidRDefault="00725710" w:rsidP="00373F89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F64BC1" w:rsidRPr="00B31EF2" w:rsidRDefault="00F64BC1" w:rsidP="00373F89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373F89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F64BC1" w:rsidRPr="00B31EF2" w:rsidRDefault="00F64BC1" w:rsidP="00373F89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373F89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>ПК-1.3.5 Имеет навыки и</w:t>
            </w:r>
            <w:r w:rsidRPr="00663705">
              <w:t>нициировани</w:t>
            </w:r>
            <w:r>
              <w:t xml:space="preserve">я </w:t>
            </w:r>
            <w:r w:rsidRPr="00663705">
              <w:t>дополнительных действий по сбору или уточнению сведений об объекте градостроительной деятельности в случае необходимости</w:t>
            </w:r>
          </w:p>
        </w:tc>
        <w:tc>
          <w:tcPr>
            <w:tcW w:w="5528" w:type="dxa"/>
          </w:tcPr>
          <w:p w:rsidR="00F64BC1" w:rsidRPr="00B31EF2" w:rsidRDefault="00F64BC1" w:rsidP="00373F89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373F89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373F89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>ПК-1.3.6 Имеет навыки о</w:t>
            </w:r>
            <w:r w:rsidRPr="00663705">
              <w:t>формлени</w:t>
            </w:r>
            <w:r>
              <w:t xml:space="preserve">я </w:t>
            </w:r>
            <w:r w:rsidRPr="00663705">
              <w:t xml:space="preserve">результатов работ по </w:t>
            </w:r>
            <w:r w:rsidRPr="00663705">
              <w:lastRenderedPageBreak/>
              <w:t>формированию параметров анализа и оценки объектов градостроительной деятельности в соответствии с установленными требованиями</w:t>
            </w:r>
          </w:p>
        </w:tc>
        <w:tc>
          <w:tcPr>
            <w:tcW w:w="5528" w:type="dxa"/>
          </w:tcPr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lastRenderedPageBreak/>
              <w:t>Научно-исследовательская работ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lastRenderedPageBreak/>
              <w:t>Исполнительская практик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931E1D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B76956" w:rsidRPr="00663705" w:rsidTr="00F64BC1">
        <w:tc>
          <w:tcPr>
            <w:tcW w:w="10723" w:type="dxa"/>
            <w:gridSpan w:val="2"/>
          </w:tcPr>
          <w:p w:rsidR="00B76956" w:rsidRPr="00B31EF2" w:rsidRDefault="00B76956" w:rsidP="00663705">
            <w:pPr>
              <w:ind w:left="10"/>
              <w:rPr>
                <w:rFonts w:eastAsia="Times New Roman" w:cs="Times New Roman"/>
                <w:b/>
                <w:iCs/>
                <w:szCs w:val="20"/>
                <w:lang w:eastAsia="ru-RU"/>
              </w:rPr>
            </w:pPr>
            <w:r w:rsidRPr="00B76956">
              <w:rPr>
                <w:color w:val="FF0000"/>
                <w:szCs w:val="20"/>
              </w:rPr>
              <w:lastRenderedPageBreak/>
              <w:t>Профессиональный стандарт 10.004 «Специалист в области оценки качества и экспертизы для градостроительной деятельности», утвержденный приказом Министерства труда и социальной защиты Российской Федерации от 30 мая 2015 г. № 264н (зарегистрирован Министерством юстиции Российской Федерации 21 июня 2016 г., регистрационный № 42581)</w:t>
            </w:r>
          </w:p>
        </w:tc>
      </w:tr>
      <w:tr w:rsidR="00F64BC1" w:rsidRPr="00663705" w:rsidTr="00F64BC1">
        <w:tc>
          <w:tcPr>
            <w:tcW w:w="10723" w:type="dxa"/>
            <w:gridSpan w:val="2"/>
          </w:tcPr>
          <w:p w:rsidR="00F64BC1" w:rsidRPr="00B31EF2" w:rsidRDefault="00F64BC1" w:rsidP="00663705">
            <w:pPr>
              <w:ind w:left="10"/>
              <w:rPr>
                <w:rFonts w:eastAsia="Times New Roman" w:cs="Times New Roman"/>
                <w:b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b/>
                <w:iCs/>
                <w:szCs w:val="20"/>
                <w:lang w:eastAsia="ru-RU"/>
              </w:rPr>
              <w:t xml:space="preserve">ПК-2 </w:t>
            </w:r>
            <w:r w:rsidRPr="00B31EF2">
              <w:rPr>
                <w:rStyle w:val="afc"/>
                <w:b/>
                <w:i w:val="0"/>
                <w:szCs w:val="20"/>
              </w:rPr>
              <w:t>Анализ объекта градостроительной деятельности с прогнозированием природно-техногенной опасности, внешних воздействий для оценки и управления рисками применительно к исследуемому объекту градостроительной деятельности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91464"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2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1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1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Знает </w:t>
            </w:r>
            <w:r w:rsidRPr="00663705">
              <w:t>методы, приемы и средства прогнозирования природно-техногенной опасности, внешних воздействий для оценки и управления рисками в сфере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A70CB4"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2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1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2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Знает </w:t>
            </w:r>
            <w:r w:rsidRPr="00663705">
              <w:t>систем</w:t>
            </w:r>
            <w:r>
              <w:t>у</w:t>
            </w:r>
            <w:r w:rsidRPr="00663705">
              <w:t xml:space="preserve"> факторов природной и техногенной опасности территории и внешних воздействий применительно к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91464"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2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1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3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Знает </w:t>
            </w:r>
            <w:r w:rsidRPr="00663705">
              <w:t>содержание системы уязвимости объектов градостроительной деятельности от внешних воздействий и связанных с этим рисков</w:t>
            </w:r>
          </w:p>
        </w:tc>
        <w:tc>
          <w:tcPr>
            <w:tcW w:w="5528" w:type="dxa"/>
          </w:tcPr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91464"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ПК-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2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1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>.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>4</w:t>
            </w:r>
            <w:r w:rsidRPr="00663705">
              <w:rPr>
                <w:rFonts w:eastAsia="Times New Roman" w:cs="Times New Roman"/>
                <w:iCs/>
                <w:szCs w:val="20"/>
                <w:lang w:eastAsia="ru-RU"/>
              </w:rPr>
              <w:t xml:space="preserve"> </w:t>
            </w:r>
            <w:r>
              <w:rPr>
                <w:rFonts w:eastAsia="Times New Roman" w:cs="Times New Roman"/>
                <w:iCs/>
                <w:szCs w:val="20"/>
                <w:lang w:eastAsia="ru-RU"/>
              </w:rPr>
              <w:t xml:space="preserve">Знает </w:t>
            </w:r>
            <w:r w:rsidRPr="00663705">
              <w:t>методы и приемы анализа и оценки рисков 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>ПК-2.2.1 Умеет а</w:t>
            </w:r>
            <w:r w:rsidRPr="00663705">
              <w:t>нализировать и оценивать риски 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5577B6"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91464">
            <w:r>
              <w:t xml:space="preserve">ПК-2.2.2 Умеет </w:t>
            </w:r>
            <w:r w:rsidRPr="00663705">
              <w:t>находить, анализировать и исследовать информацию, необходимую для прогнозирования природно-техногенной опасности, внешних воздействий для оценки и управления рисками применительно к исследуемым объектам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F64BC1" w:rsidRPr="00B31EF2" w:rsidRDefault="00F64BC1" w:rsidP="005577B6">
            <w:r w:rsidRPr="00B31EF2"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91464">
            <w:r>
              <w:t xml:space="preserve">ПК-2.2.3 Умеет </w:t>
            </w:r>
            <w:r w:rsidRPr="00663705">
              <w:t>прогнозировать природно-техногенную опасность, внешние воздействия для оценки и управления рисками применительно к исследуемому объекту градостроительной деятельности с использованием методов, приемов и средств, соответствующих установленным требованиям</w:t>
            </w:r>
          </w:p>
        </w:tc>
        <w:tc>
          <w:tcPr>
            <w:tcW w:w="5528" w:type="dxa"/>
          </w:tcPr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F64BC1" w:rsidRPr="00B31EF2" w:rsidRDefault="00F64BC1" w:rsidP="005577B6">
            <w:r w:rsidRPr="00B31EF2"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91464">
            <w:r>
              <w:lastRenderedPageBreak/>
              <w:t xml:space="preserve">ПК-2.2.4 Умеет </w:t>
            </w:r>
            <w:r w:rsidRPr="00663705">
              <w:t>использовать информационно-коммуникационные технологии в профессиональной деятельности в рамках аналитических исследований по прогнозированию природно-техногенной опасности, внешних воздействий, управления рисками для оценки качества и экспертизы применительно к создаваемым (реконструируемым, ремонтируемым, эксплуатируемым) объектам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F64BC1" w:rsidRPr="00B31EF2" w:rsidRDefault="00F64BC1" w:rsidP="005577B6">
            <w:r w:rsidRPr="00B31EF2"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91464">
            <w:r>
              <w:t xml:space="preserve">ПК-2.2.5 Умеет </w:t>
            </w:r>
            <w:r w:rsidRPr="00663705">
              <w:t>получать и предоставлять необходимые сведения в ходе коммуникаций в контексте профессиональной деятельности в рамках аналитических исследований по прогнозированию природно-техногенной опасности, внешних воздействий, управления рисками для оценки качества и экспертизы применительно к создаваемым (реконструируемым, ремонтируемым, эксплуатируемым) объектам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5577B6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F64BC1" w:rsidRPr="00B31EF2" w:rsidRDefault="00F64BC1" w:rsidP="005577B6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91464">
            <w:r>
              <w:t xml:space="preserve">ПК-2.2.6 Умеет </w:t>
            </w:r>
            <w:r w:rsidRPr="00663705">
              <w:t>оформлять документацию по результатам работ по оценке качества и экспертизе для градостроительной деятельности в соответствии с установленными требованиями</w:t>
            </w:r>
          </w:p>
        </w:tc>
        <w:tc>
          <w:tcPr>
            <w:tcW w:w="5528" w:type="dxa"/>
          </w:tcPr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931E1D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 xml:space="preserve">ПК-2.3.1 Имеет навыки </w:t>
            </w:r>
            <w:r w:rsidRPr="00663705">
              <w:t>определени</w:t>
            </w:r>
            <w:r>
              <w:t>я</w:t>
            </w:r>
            <w:r w:rsidRPr="00663705">
              <w:t xml:space="preserve"> методов, приемов и средств прогнозирования природно-техногенной опасности, внешних воздействий на основе определенных параметров анализа и оценки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931E1D"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 xml:space="preserve">ПК-2.3.2 Имеет навыки </w:t>
            </w:r>
            <w:r w:rsidRPr="00663705">
              <w:t>комплексн</w:t>
            </w:r>
            <w:r>
              <w:t>ого</w:t>
            </w:r>
            <w:r w:rsidRPr="00663705">
              <w:t xml:space="preserve"> анализ</w:t>
            </w:r>
            <w:r>
              <w:t>а</w:t>
            </w:r>
            <w:r w:rsidRPr="00663705">
              <w:t xml:space="preserve"> объекта градостроительной деятельности на основе сформированных параметров</w:t>
            </w:r>
          </w:p>
        </w:tc>
        <w:tc>
          <w:tcPr>
            <w:tcW w:w="5528" w:type="dxa"/>
          </w:tcPr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931E1D"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 xml:space="preserve">ПК-2.3.3 Имеет навыки </w:t>
            </w:r>
            <w:r w:rsidRPr="00663705">
              <w:t>разработк</w:t>
            </w:r>
            <w:r>
              <w:t>и</w:t>
            </w:r>
            <w:r w:rsidRPr="00663705">
              <w:t xml:space="preserve"> прогнозов природно-техногенной опасности, внешних воздействий применительно к объекту градостроительной деятельности с использованием выбранных методов, приемов и средств</w:t>
            </w:r>
          </w:p>
        </w:tc>
        <w:tc>
          <w:tcPr>
            <w:tcW w:w="5528" w:type="dxa"/>
          </w:tcPr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931E1D"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 xml:space="preserve">ПК-2.3.4 Имеет навыки </w:t>
            </w:r>
            <w:r w:rsidRPr="00663705">
              <w:t>фиксаци</w:t>
            </w:r>
            <w:r>
              <w:t>и</w:t>
            </w:r>
            <w:r w:rsidRPr="00663705">
              <w:t xml:space="preserve"> результатов анализа и прогнозирования в установленной форме</w:t>
            </w:r>
          </w:p>
        </w:tc>
        <w:tc>
          <w:tcPr>
            <w:tcW w:w="5528" w:type="dxa"/>
          </w:tcPr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F64BC1" w:rsidRPr="00B31EF2" w:rsidRDefault="00F64BC1" w:rsidP="00931E1D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931E1D"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B76956" w:rsidRPr="00663705" w:rsidTr="00B76956">
        <w:trPr>
          <w:trHeight w:val="865"/>
        </w:trPr>
        <w:tc>
          <w:tcPr>
            <w:tcW w:w="10723" w:type="dxa"/>
            <w:gridSpan w:val="2"/>
          </w:tcPr>
          <w:p w:rsidR="00B76956" w:rsidRPr="00B31EF2" w:rsidRDefault="00B76956" w:rsidP="00B76956">
            <w:pPr>
              <w:rPr>
                <w:rFonts w:eastAsia="Times New Roman" w:cs="Times New Roman"/>
                <w:b/>
                <w:lang w:eastAsia="ru-RU"/>
              </w:rPr>
            </w:pPr>
            <w:r w:rsidRPr="00B76956">
              <w:rPr>
                <w:color w:val="FF0000"/>
                <w:szCs w:val="20"/>
              </w:rPr>
              <w:t>Профессиональный стандарт 10.004 «Специалист в области оценки качества и экспертизы для градостроительной деятельности», утвержденный приказом Министерства труда и социальной защиты Российской Федерации от 30 мая 2015 г. № 264н (зарегистрирован Министерством юстиции Российской Федерации 21 июня 2016 г., регистрационный № 42581)</w:t>
            </w:r>
          </w:p>
        </w:tc>
      </w:tr>
      <w:tr w:rsidR="00F64BC1" w:rsidRPr="00663705" w:rsidTr="00B76956">
        <w:trPr>
          <w:trHeight w:val="312"/>
        </w:trPr>
        <w:tc>
          <w:tcPr>
            <w:tcW w:w="10723" w:type="dxa"/>
            <w:gridSpan w:val="2"/>
          </w:tcPr>
          <w:p w:rsidR="00F64BC1" w:rsidRPr="00B31EF2" w:rsidRDefault="00F64BC1" w:rsidP="00B76956">
            <w:r w:rsidRPr="00B31EF2">
              <w:rPr>
                <w:rFonts w:eastAsia="Times New Roman" w:cs="Times New Roman"/>
                <w:b/>
                <w:lang w:eastAsia="ru-RU"/>
              </w:rPr>
              <w:t>ПК-3</w:t>
            </w:r>
            <w:r w:rsidRPr="00B31EF2">
              <w:rPr>
                <w:rFonts w:eastAsia="Times New Roman" w:cs="Times New Roman"/>
                <w:b/>
                <w:i/>
                <w:lang w:eastAsia="ru-RU"/>
              </w:rPr>
              <w:t xml:space="preserve"> </w:t>
            </w:r>
            <w:r w:rsidRPr="00B31EF2">
              <w:rPr>
                <w:rStyle w:val="afc"/>
                <w:b/>
                <w:i w:val="0"/>
                <w:szCs w:val="20"/>
              </w:rPr>
              <w:t>Экспертная оценка свойств и качеств исследуемого объекта градостроительной деятельности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>ПК 3.1.1 Знает м</w:t>
            </w:r>
            <w:r w:rsidRPr="00663705">
              <w:t>етоды, приемы и средства исследований в сфере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C92F6B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формационные технологии в строительстве</w:t>
            </w:r>
          </w:p>
          <w:p w:rsidR="00F64BC1" w:rsidRPr="00B31EF2" w:rsidRDefault="00F64BC1" w:rsidP="00C92F6B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F64BC1" w:rsidRPr="00B31EF2" w:rsidRDefault="00F64BC1" w:rsidP="00931E1D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C746A9">
            <w:r>
              <w:t>ПК 3.1.2 Знает м</w:t>
            </w:r>
            <w:r w:rsidRPr="00663705">
              <w:t>етоды и средства оценки информационных моделей и численного анализа применительно к сфере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931E1D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формационные технологии в строительстве</w:t>
            </w:r>
          </w:p>
          <w:p w:rsidR="00F64BC1" w:rsidRPr="00B31EF2" w:rsidRDefault="00F64BC1" w:rsidP="00C92F6B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F64BC1" w:rsidRPr="00B31EF2" w:rsidRDefault="00F64BC1" w:rsidP="00C92F6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3707E6">
            <w:r>
              <w:lastRenderedPageBreak/>
              <w:t>ПК-3.2.1 Умеет а</w:t>
            </w:r>
            <w:r w:rsidRPr="00663705">
              <w:t>нализировать и оценивать факторы, оказывающие влияние на качество и безопасность объектов градостроительной деятельности и связанных с этими факторами рисков</w:t>
            </w:r>
          </w:p>
        </w:tc>
        <w:tc>
          <w:tcPr>
            <w:tcW w:w="5528" w:type="dxa"/>
          </w:tcPr>
          <w:p w:rsidR="00F64BC1" w:rsidRPr="00B31EF2" w:rsidRDefault="00F64BC1" w:rsidP="00FE1675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3707E6">
            <w:r>
              <w:t xml:space="preserve">ПК-3.2.2 Умеет </w:t>
            </w:r>
            <w:r w:rsidRPr="00663705">
              <w:t>находить, анализировать и исследовать информацию, необходимую для оценки свойств и качеств объектов градостроительной деятельности в ходе их экспертизы</w:t>
            </w:r>
          </w:p>
        </w:tc>
        <w:tc>
          <w:tcPr>
            <w:tcW w:w="5528" w:type="dxa"/>
          </w:tcPr>
          <w:p w:rsidR="00F64BC1" w:rsidRPr="00B31EF2" w:rsidRDefault="00F64BC1" w:rsidP="00C92F6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F64BC1" w:rsidRPr="00B31EF2" w:rsidRDefault="00F64BC1" w:rsidP="00C92F6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:rsidR="00F64BC1" w:rsidRPr="00B31EF2" w:rsidRDefault="00F64BC1" w:rsidP="00C92F6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3707E6">
            <w:r>
              <w:t xml:space="preserve">ПК-3.2.3 Умеет </w:t>
            </w:r>
            <w:r w:rsidRPr="00663705">
              <w:t>оценивать свойства и качества объектов градостроительной деятельности в соответствии с установленными требованиями</w:t>
            </w:r>
          </w:p>
        </w:tc>
        <w:tc>
          <w:tcPr>
            <w:tcW w:w="5528" w:type="dxa"/>
          </w:tcPr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3707E6">
            <w:r>
              <w:t xml:space="preserve">ПК-3.2.4 Умеет </w:t>
            </w:r>
            <w:r w:rsidRPr="00663705">
              <w:t>использовать информационно-коммуникационные технологии в профессиональной деятельности в рамках работ по оценке качества и безопасности создаваемых (реконструируемых, ремонтируемых)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832693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3707E6">
            <w:r>
              <w:t xml:space="preserve">ПК-3.2.5 Умеет </w:t>
            </w:r>
            <w:r w:rsidRPr="00663705">
              <w:t>получать и предоставлять необходимые сведения в ходе коммуникаций в контексте профессиональной деятельности в рамках работ по оценке качества и экспертизе для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FE1675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FE1675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FE1675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FE1675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FE1675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663705" w:rsidRDefault="00F64BC1" w:rsidP="003707E6">
            <w:r>
              <w:t xml:space="preserve">ПК-3.2.6 Умеет </w:t>
            </w:r>
            <w:r w:rsidRPr="00663705">
              <w:t>оформлять документацию по результатам работ по оценке качества и экспертизе применительно к создаваемым (реконструируемым, ремонтируемым, эксплуатируемым) объектам градостроительной деятельности в соответствии с установленными требованиями</w:t>
            </w:r>
          </w:p>
        </w:tc>
        <w:tc>
          <w:tcPr>
            <w:tcW w:w="5528" w:type="dxa"/>
          </w:tcPr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Pr="00663705" w:rsidRDefault="00F64BC1" w:rsidP="003707E6">
            <w:r>
              <w:t>ПК-3.3.1 Имеет навыки с</w:t>
            </w:r>
            <w:r w:rsidRPr="00663705">
              <w:t>истематизаци</w:t>
            </w:r>
            <w:r>
              <w:t>и</w:t>
            </w:r>
            <w:r w:rsidRPr="00663705">
              <w:t xml:space="preserve"> информации по результатам работ по оценке качества и безопасности создаваемых (реконструируемых, ремонтируемых) объектов градостроительной деятельности для формирования итоговой экспертной оценки</w:t>
            </w:r>
          </w:p>
        </w:tc>
        <w:tc>
          <w:tcPr>
            <w:tcW w:w="5528" w:type="dxa"/>
          </w:tcPr>
          <w:p w:rsidR="00F64BC1" w:rsidRPr="00B31EF2" w:rsidRDefault="00F64BC1" w:rsidP="00832693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832693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F64BC1" w:rsidRPr="00B31EF2" w:rsidRDefault="00F64BC1" w:rsidP="00832693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832693">
            <w:pPr>
              <w:rPr>
                <w:rFonts w:eastAsia="Times New Roman" w:cs="Times New Roman"/>
                <w:iCs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Pr="00663705" w:rsidRDefault="00F64BC1" w:rsidP="003707E6">
            <w:r>
              <w:t>ПК-3.3.2 Имеет навыки о</w:t>
            </w:r>
            <w:r w:rsidRPr="00663705">
              <w:t>пределени</w:t>
            </w:r>
            <w:r>
              <w:t>я</w:t>
            </w:r>
            <w:r w:rsidRPr="00663705">
              <w:t xml:space="preserve"> системы критериев оценки свойств и качеств исследуемого объекта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Pr="00663705" w:rsidRDefault="00F64BC1" w:rsidP="003707E6">
            <w:r>
              <w:t>ПК-3.3.3 Имеет навыки и</w:t>
            </w:r>
            <w:r w:rsidRPr="00663705">
              <w:t>сследовани</w:t>
            </w:r>
            <w:r>
              <w:t>я</w:t>
            </w:r>
            <w:r w:rsidRPr="00663705">
              <w:t xml:space="preserve"> на основании системы критериев информации об объекте экспертизы (объекте градостроительной деятельности) для принятия решений по оценке свойств и качеств объекта исследования</w:t>
            </w:r>
          </w:p>
        </w:tc>
        <w:tc>
          <w:tcPr>
            <w:tcW w:w="5528" w:type="dxa"/>
          </w:tcPr>
          <w:p w:rsidR="00F64BC1" w:rsidRPr="00B31EF2" w:rsidRDefault="00F64BC1" w:rsidP="00832693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832693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F64BC1" w:rsidRPr="00B31EF2" w:rsidRDefault="00F64BC1" w:rsidP="00832693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832693">
            <w:pPr>
              <w:rPr>
                <w:rFonts w:eastAsia="Times New Roman" w:cs="Times New Roman"/>
                <w:iCs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Pr="00663705" w:rsidRDefault="00F64BC1" w:rsidP="00573F1B">
            <w:r>
              <w:t>ПК-3.3.4 Имеет навыки о</w:t>
            </w:r>
            <w:r w:rsidRPr="00663705">
              <w:t>ценк</w:t>
            </w:r>
            <w:r>
              <w:t>и</w:t>
            </w:r>
            <w:r w:rsidRPr="00663705">
              <w:t xml:space="preserve"> свойств и качеств объекта исследования (объекта градостроительной деятельности), включая анализ рисков, с учетом собранной информации, выбранных методов оценки и результатов анализа</w:t>
            </w:r>
          </w:p>
        </w:tc>
        <w:tc>
          <w:tcPr>
            <w:tcW w:w="5528" w:type="dxa"/>
          </w:tcPr>
          <w:p w:rsidR="00F64BC1" w:rsidRPr="00B31EF2" w:rsidRDefault="00F64BC1" w:rsidP="00FE1675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  <w:p w:rsidR="00F64BC1" w:rsidRPr="00B31EF2" w:rsidRDefault="00F64BC1" w:rsidP="00FE1675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Исполнительская практика</w:t>
            </w:r>
          </w:p>
          <w:p w:rsidR="00F64BC1" w:rsidRPr="00B31EF2" w:rsidRDefault="00F64BC1" w:rsidP="00FE1675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FE1675">
            <w:pPr>
              <w:rPr>
                <w:rFonts w:eastAsia="Times New Roman" w:cs="Times New Roman"/>
                <w:iCs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Pr="00663705" w:rsidRDefault="00F64BC1" w:rsidP="00573F1B">
            <w:r>
              <w:t>ПК-3.3.5 Имеет навыки ф</w:t>
            </w:r>
            <w:r w:rsidRPr="00663705">
              <w:t>ормировани</w:t>
            </w:r>
            <w:r>
              <w:t>и</w:t>
            </w:r>
            <w:r w:rsidRPr="00663705">
              <w:t xml:space="preserve"> экспертного заключения, отражающего результаты анализа и оценки объекта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lastRenderedPageBreak/>
              <w:t>Долговечность строительных материалов в гражданском и промышленном строительстве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Pr="00663705" w:rsidRDefault="00F64BC1" w:rsidP="00573F1B">
            <w:r>
              <w:lastRenderedPageBreak/>
              <w:t>ПК-3.3.6 Имеет навыки ф</w:t>
            </w:r>
            <w:r w:rsidRPr="00663705">
              <w:t>иксаци</w:t>
            </w:r>
            <w:r>
              <w:t>и</w:t>
            </w:r>
            <w:r w:rsidRPr="00663705">
              <w:t xml:space="preserve"> результатов оценки качества и безопасности создаваемых (реконструируемых, ремонтируемых) объектов градостроительной деятельности в установленной форме</w:t>
            </w:r>
          </w:p>
        </w:tc>
        <w:tc>
          <w:tcPr>
            <w:tcW w:w="5528" w:type="dxa"/>
          </w:tcPr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Экспериментальные методы контроля качества строительных материалов и конструкц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Современные строительные материалы на основе энерго-ресурсосберегающих технолог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Долговечность строительных материалов в гражданском и промышленном строительстве</w:t>
            </w:r>
          </w:p>
        </w:tc>
      </w:tr>
      <w:tr w:rsidR="00B76956" w:rsidRPr="00B76956" w:rsidTr="00725710">
        <w:tc>
          <w:tcPr>
            <w:tcW w:w="10723" w:type="dxa"/>
            <w:gridSpan w:val="2"/>
          </w:tcPr>
          <w:p w:rsidR="00B76956" w:rsidRPr="00B76956" w:rsidRDefault="00B76956" w:rsidP="00B76956">
            <w:pPr>
              <w:rPr>
                <w:color w:val="FF0000"/>
              </w:rPr>
            </w:pPr>
            <w:r w:rsidRPr="00B76956">
              <w:rPr>
                <w:color w:val="FF0000"/>
                <w:szCs w:val="24"/>
              </w:rPr>
              <w:t>Профессиональный стандарт 10.003 «Специалист в области инженерно-технического проектирования для градостроительной деятельности», утвержденный приказом Министерства труда и социальной защиты Российской Федерации от 28 декабря 2015 г. № 1167н (зарегистрирован Министерством юстиции Российской Федерации 28 января 2016 г., регистрационный № 40838), с изменениями, внесенными приказом Министерства труда и социальной защиты Российской Федерации от 31 октября 2016 г. №592н (зарегистрирован Министерством юстиции Российской Федерации 25 ноября 2016 г., регистрационный № 44446)</w:t>
            </w:r>
          </w:p>
        </w:tc>
      </w:tr>
      <w:tr w:rsidR="00F64BC1" w:rsidRPr="00663705" w:rsidTr="00725710">
        <w:tc>
          <w:tcPr>
            <w:tcW w:w="10723" w:type="dxa"/>
            <w:gridSpan w:val="2"/>
          </w:tcPr>
          <w:p w:rsidR="00F64BC1" w:rsidRPr="00B31EF2" w:rsidRDefault="00F64BC1" w:rsidP="003D5BCB">
            <w:pPr>
              <w:rPr>
                <w:rFonts w:eastAsia="Times New Roman" w:cs="Times New Roman"/>
                <w:b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b/>
                <w:iCs/>
                <w:szCs w:val="20"/>
                <w:lang w:eastAsia="ru-RU"/>
              </w:rPr>
              <w:t>ПК-4 Планирование инженерно-технического проектирования для градостроительной деятельности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Default="00F64BC1" w:rsidP="00E64B2D">
            <w:r>
              <w:t>ПК-4.1.1</w:t>
            </w:r>
            <w:r w:rsidRPr="00267942">
              <w:rPr>
                <w:rStyle w:val="afc"/>
                <w:i w:val="0"/>
              </w:rPr>
              <w:t xml:space="preserve"> </w:t>
            </w:r>
            <w:r>
              <w:rPr>
                <w:rStyle w:val="afc"/>
                <w:i w:val="0"/>
              </w:rPr>
              <w:t>Знает н</w:t>
            </w:r>
            <w:r w:rsidRPr="00267942">
              <w:rPr>
                <w:rStyle w:val="afc"/>
                <w:i w:val="0"/>
              </w:rPr>
              <w:t>ормативные правовые акты Российской Федерации, нормативные технические и руководящие документы, относящиеся к сфере градостроительной деятельности</w:t>
            </w:r>
          </w:p>
        </w:tc>
        <w:tc>
          <w:tcPr>
            <w:tcW w:w="5528" w:type="dxa"/>
          </w:tcPr>
          <w:p w:rsidR="00AF4815" w:rsidRPr="00B31EF2" w:rsidRDefault="00AF4815" w:rsidP="00AF4815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F64BC1" w:rsidRPr="00B31EF2" w:rsidRDefault="00F64BC1" w:rsidP="002B278E">
            <w:pPr>
              <w:rPr>
                <w:szCs w:val="20"/>
              </w:rPr>
            </w:pPr>
            <w:r w:rsidRPr="00B31EF2"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  <w:p w:rsidR="00784824" w:rsidRPr="00B31EF2" w:rsidRDefault="00784824" w:rsidP="002B278E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Default="00F64BC1" w:rsidP="00E64B2D">
            <w:r>
              <w:t>ПК-4.1.2 Знает системы и методы проектирования, создания и эксплуатации строительных объектов, инженерных систем, материалов, изделий и конструкций, оборудования и технологических линий</w:t>
            </w:r>
          </w:p>
        </w:tc>
        <w:tc>
          <w:tcPr>
            <w:tcW w:w="5528" w:type="dxa"/>
          </w:tcPr>
          <w:p w:rsidR="00AF4815" w:rsidRPr="00B31EF2" w:rsidRDefault="00AF4815" w:rsidP="00AF4815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F64BC1" w:rsidRPr="00B31EF2" w:rsidRDefault="00F64BC1" w:rsidP="00824A6C">
            <w:pPr>
              <w:rPr>
                <w:szCs w:val="20"/>
              </w:rPr>
            </w:pPr>
            <w:r w:rsidRPr="00B31EF2">
              <w:rPr>
                <w:szCs w:val="20"/>
              </w:rPr>
              <w:t>Техническая эксплуатация зданий и сооружений в особых условиях строительства</w:t>
            </w:r>
          </w:p>
          <w:p w:rsidR="00725710" w:rsidRPr="00B31EF2" w:rsidRDefault="00725710" w:rsidP="00824A6C">
            <w:pPr>
              <w:rPr>
                <w:szCs w:val="20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784824" w:rsidRPr="00B31EF2" w:rsidRDefault="00784824" w:rsidP="00824A6C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szCs w:val="20"/>
              </w:rPr>
              <w:t>Исполнительская практик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Default="00F64BC1" w:rsidP="00E64B2D">
            <w:r>
              <w:t>ПК-4.1.3 Знает современные средства автоматизации в сфере градостроительной деятельности, включая автоматизированные информационные системы</w:t>
            </w:r>
          </w:p>
        </w:tc>
        <w:tc>
          <w:tcPr>
            <w:tcW w:w="5528" w:type="dxa"/>
          </w:tcPr>
          <w:p w:rsidR="00E65428" w:rsidRPr="00B31EF2" w:rsidRDefault="00E65428" w:rsidP="00E65428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824A6C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формационные технологии в строительстве</w:t>
            </w:r>
          </w:p>
          <w:p w:rsidR="00F64BC1" w:rsidRPr="00B31EF2" w:rsidRDefault="00F64BC1" w:rsidP="00824A6C">
            <w:pPr>
              <w:rPr>
                <w:rFonts w:eastAsia="Times New Roman" w:cs="Times New Roman"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F64BC1" w:rsidRPr="00B31EF2" w:rsidRDefault="00F64BC1" w:rsidP="003D5BCB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 w:rsidP="00621B56">
            <w:pPr>
              <w:rPr>
                <w:sz w:val="24"/>
                <w:szCs w:val="24"/>
              </w:rPr>
            </w:pPr>
            <w:r>
              <w:t>ПК-4.2.1 Умеет определять цели, методы и затраты для инженерно-технического проектирования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725710" w:rsidRPr="00B31EF2" w:rsidRDefault="00725710" w:rsidP="00725710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 w:rsidP="00024978">
            <w:pPr>
              <w:rPr>
                <w:sz w:val="24"/>
                <w:szCs w:val="24"/>
              </w:rPr>
            </w:pPr>
            <w:r>
              <w:t>ПК-4.2.2 Умеет планировать проектную деятельность для производства работ по инженерно-техническому проектированию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 w:rsidP="00024978">
            <w:pPr>
              <w:rPr>
                <w:sz w:val="24"/>
                <w:szCs w:val="24"/>
              </w:rPr>
            </w:pPr>
            <w:r>
              <w:t>ПК-4.2.3 Умеет анализировать и оценивать риски для производства работ по инженерно-техническому проектированию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lastRenderedPageBreak/>
              <w:t>Здания на подрабатываемых территориях</w:t>
            </w:r>
          </w:p>
          <w:p w:rsidR="00784824" w:rsidRPr="00B31EF2" w:rsidRDefault="00784824" w:rsidP="006D4998">
            <w:pPr>
              <w:rPr>
                <w:szCs w:val="20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784824" w:rsidRPr="00B31EF2" w:rsidRDefault="00784824" w:rsidP="00784824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Методы управления рисками в строительстве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 w:rsidP="00024978">
            <w:pPr>
              <w:rPr>
                <w:sz w:val="24"/>
                <w:szCs w:val="24"/>
              </w:rPr>
            </w:pPr>
            <w:r>
              <w:lastRenderedPageBreak/>
              <w:t>ПК-4.2.4 Умеет находить, анализировать и исследовать информацию, необходимую для планирования выполнения работ по инженерно-техническому проектированию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 w:rsidP="00024978">
            <w:pPr>
              <w:rPr>
                <w:sz w:val="24"/>
                <w:szCs w:val="24"/>
              </w:rPr>
            </w:pPr>
            <w:r>
              <w:t>ПК-4.2.5 Умеет использовать информационно-коммуникационные технологии в профессиональной деятельности для производства работ по инженерно-техническому проектированию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  <w:p w:rsidR="00725710" w:rsidRPr="00B31EF2" w:rsidRDefault="00725710" w:rsidP="00725710">
            <w:pPr>
              <w:rPr>
                <w:szCs w:val="20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формационные технологии в строительстве</w:t>
            </w:r>
          </w:p>
          <w:p w:rsidR="00725710" w:rsidRPr="00B31EF2" w:rsidRDefault="00725710" w:rsidP="00725710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 w:rsidP="00024978">
            <w:pPr>
              <w:rPr>
                <w:sz w:val="24"/>
                <w:szCs w:val="24"/>
              </w:rPr>
            </w:pPr>
            <w:r>
              <w:t>ПК-4.2.6 Умеет получать и предоставлять необходимые сведения в ходе коммуникаций в контексте профессиональной деятельности для производства работ по инженерно-техническому проектированию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F64BC1" w:rsidRPr="00B31EF2" w:rsidRDefault="00F64BC1" w:rsidP="006D4998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сложных инженерно-геологических условиях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szCs w:val="20"/>
              </w:rPr>
              <w:t>Здания на подрабатываемых территориях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 w:rsidP="00573F1B">
            <w:r>
              <w:t>ПК-4.3.1 Имеет навыки определения критериев анализа задания на инженерно-техническое проектирование для градостроительной деятельности</w:t>
            </w:r>
          </w:p>
        </w:tc>
        <w:tc>
          <w:tcPr>
            <w:tcW w:w="5528" w:type="dxa"/>
          </w:tcPr>
          <w:p w:rsidR="00725710" w:rsidRPr="00B31EF2" w:rsidRDefault="00725710" w:rsidP="00725710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725710" w:rsidRPr="00B31EF2" w:rsidRDefault="00725710" w:rsidP="00725710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725710" w:rsidP="00725710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>
            <w:r>
              <w:t>ПК-4.3.2</w:t>
            </w:r>
            <w:r w:rsidRPr="00E8633A">
              <w:t xml:space="preserve"> Имеет навыки </w:t>
            </w:r>
            <w:r>
              <w:t>анализа задания по установленным критериям для определения свойств и качеств, общей и частных целей проектирования в сфере инженерно-технического проектирования для градостроительной деятельности</w:t>
            </w:r>
          </w:p>
        </w:tc>
        <w:tc>
          <w:tcPr>
            <w:tcW w:w="5528" w:type="dxa"/>
          </w:tcPr>
          <w:p w:rsidR="00725710" w:rsidRPr="00B31EF2" w:rsidRDefault="00725710" w:rsidP="00725710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Times New Roman" w:cs="Times New Roman"/>
                <w:szCs w:val="20"/>
                <w:lang w:eastAsia="ru-RU"/>
              </w:rPr>
              <w:t>Интеллектуальные технологии в проектировании строительных конструкций</w:t>
            </w:r>
          </w:p>
          <w:p w:rsidR="00725710" w:rsidRPr="00B31EF2" w:rsidRDefault="00725710" w:rsidP="00725710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725710" w:rsidP="00725710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>
            <w:r>
              <w:t>ПК-4.3.3</w:t>
            </w:r>
            <w:r w:rsidRPr="00E8633A">
              <w:t xml:space="preserve"> Имеет навыки </w:t>
            </w:r>
            <w:r>
              <w:t>определения возможности выполнения разработки с учетом требований задания в сфере инженерно-технического проектирования для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>
            <w:r>
              <w:t>ПК-4.3.4</w:t>
            </w:r>
            <w:r w:rsidRPr="00E8633A">
              <w:t xml:space="preserve"> Имеет навыки </w:t>
            </w:r>
            <w:r>
              <w:t>инициирования корректировки или дополнения (изменения) задания в сфере инженерно-технического проектирования для градостроительной деятельности в случае необходим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>
            <w:r>
              <w:t>ПК-4.3.5</w:t>
            </w:r>
            <w:r w:rsidRPr="00E8633A">
              <w:t xml:space="preserve"> Имеет навыки </w:t>
            </w:r>
            <w:r>
              <w:t>определения методов и ресурсных затрат для производства работ в сфере инженерно-технического проектирования для градостроительной деятельности в соответствии с определенными целями проектирования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>
            <w:r>
              <w:t>ПК-4.3.6</w:t>
            </w:r>
            <w:r w:rsidRPr="00E8633A">
              <w:t xml:space="preserve"> Имеет навыки </w:t>
            </w:r>
            <w:r>
              <w:t>определения источников информации об объекте проектирования в сфере инженерно-технического проектирования для градостроительной деятельности с целью планирования получения такой информаци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>
            <w:r>
              <w:t>ПК-4.3.7</w:t>
            </w:r>
            <w:r w:rsidRPr="00E8633A">
              <w:t xml:space="preserve"> Имеет навыки </w:t>
            </w:r>
            <w:r>
              <w:t>определения потребностей в исследованиях и изысканиях для производства работ по инженерно-техническому проектированию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>
            <w:r>
              <w:t>ПК-4.3.8</w:t>
            </w:r>
            <w:r w:rsidRPr="00E8633A">
              <w:t xml:space="preserve"> Имеет навыки </w:t>
            </w:r>
            <w:r>
              <w:t>определения отдельных задач ин</w:t>
            </w:r>
            <w:r>
              <w:lastRenderedPageBreak/>
              <w:t>женерно-технического проектирования для градостроительной деятельности применительно к данному объекту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lastRenderedPageBreak/>
              <w:t>Проектная практика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lastRenderedPageBreak/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>
            <w:r>
              <w:lastRenderedPageBreak/>
              <w:t>ПК-4.3.9</w:t>
            </w:r>
            <w:r w:rsidRPr="00E8633A">
              <w:t xml:space="preserve"> Имеет навыки </w:t>
            </w:r>
            <w:r>
              <w:t>формирования (составление) плана-графика выполнения работ по инженерно-техническому проектированию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F64BC1" w:rsidRPr="00663705" w:rsidTr="00725710">
        <w:tc>
          <w:tcPr>
            <w:tcW w:w="5195" w:type="dxa"/>
          </w:tcPr>
          <w:p w:rsidR="00F64BC1" w:rsidRDefault="00F64BC1">
            <w:r w:rsidRPr="00E8633A">
              <w:t>ПК-4.3.1</w:t>
            </w:r>
            <w:r>
              <w:t>0</w:t>
            </w:r>
            <w:r w:rsidRPr="00E8633A">
              <w:t xml:space="preserve"> Имеет навыки </w:t>
            </w:r>
            <w:r>
              <w:t>организации документального оформления результатов производства работ по инженерно-техническому проектированию объектов градостроительной деятельности</w:t>
            </w:r>
          </w:p>
        </w:tc>
        <w:tc>
          <w:tcPr>
            <w:tcW w:w="5528" w:type="dxa"/>
          </w:tcPr>
          <w:p w:rsidR="00F64BC1" w:rsidRPr="00B31EF2" w:rsidRDefault="00F64BC1" w:rsidP="006D4998">
            <w:pPr>
              <w:rPr>
                <w:rFonts w:eastAsia="Calibri" w:cs="Times New Roman"/>
                <w:szCs w:val="20"/>
              </w:rPr>
            </w:pPr>
            <w:r w:rsidRPr="00B31EF2">
              <w:rPr>
                <w:rFonts w:eastAsia="Calibri" w:cs="Times New Roman"/>
                <w:szCs w:val="20"/>
              </w:rPr>
              <w:t>Проектная практика</w:t>
            </w:r>
          </w:p>
          <w:p w:rsidR="00F64BC1" w:rsidRPr="00B31EF2" w:rsidRDefault="00F64BC1" w:rsidP="006D4998">
            <w:pPr>
              <w:rPr>
                <w:rFonts w:eastAsia="Times New Roman" w:cs="Times New Roman"/>
                <w:iCs/>
                <w:szCs w:val="20"/>
                <w:lang w:eastAsia="ru-RU"/>
              </w:rPr>
            </w:pPr>
            <w:r w:rsidRPr="00B31EF2">
              <w:rPr>
                <w:rFonts w:eastAsia="Calibri" w:cs="Times New Roman"/>
                <w:szCs w:val="20"/>
              </w:rPr>
              <w:t>Преддипломная практика</w:t>
            </w:r>
          </w:p>
        </w:tc>
      </w:tr>
      <w:tr w:rsidR="00B76956" w:rsidRPr="00663705" w:rsidTr="00725710">
        <w:tc>
          <w:tcPr>
            <w:tcW w:w="10723" w:type="dxa"/>
            <w:gridSpan w:val="2"/>
          </w:tcPr>
          <w:p w:rsidR="00B76956" w:rsidRPr="00B76956" w:rsidRDefault="00B76956" w:rsidP="00B76956">
            <w:pPr>
              <w:widowControl w:val="0"/>
              <w:jc w:val="both"/>
              <w:rPr>
                <w:rFonts w:eastAsia="Times New Roman" w:cs="Times New Roman"/>
                <w:color w:val="FF0000"/>
                <w:szCs w:val="20"/>
                <w:lang w:eastAsia="ru-RU"/>
              </w:rPr>
            </w:pPr>
            <w:r w:rsidRPr="00B76956">
              <w:rPr>
                <w:rFonts w:eastAsia="Times New Roman" w:cs="Times New Roman"/>
                <w:color w:val="FF0000"/>
                <w:szCs w:val="20"/>
              </w:rPr>
              <w:t xml:space="preserve">Профессиональный стандарт 40.011 «Специалист по научно-исследовательским и опытно-конструкторским разработкам», </w:t>
            </w:r>
            <w:r w:rsidRPr="00B76956">
              <w:rPr>
                <w:color w:val="FF0000"/>
                <w:szCs w:val="20"/>
              </w:rPr>
              <w:t xml:space="preserve">утвержденный приказом Министерства труда и социальной защиты Российской Федерации </w:t>
            </w:r>
            <w:r w:rsidRPr="00B76956">
              <w:rPr>
                <w:rFonts w:eastAsia="Times New Roman" w:cs="Times New Roman"/>
                <w:color w:val="FF0000"/>
                <w:szCs w:val="20"/>
              </w:rPr>
              <w:t>от 4 марта 2014 г. № 121н (зарегистрирован Министерством юстиции Российской Федерации 21 марта 2014 г., регистрационный N 31692), с изменениями, внесенными приказом Министерства труда и социальной защиты Российской Федерации от 12 декабря 2016 г. №727н (зарегистрирован Министерством юстиции Российской Федерации 13 января 2017 г., регистрационный №45230).</w:t>
            </w:r>
            <w:bookmarkStart w:id="0" w:name="_GoBack"/>
            <w:bookmarkEnd w:id="0"/>
          </w:p>
        </w:tc>
      </w:tr>
      <w:tr w:rsidR="00F64BC1" w:rsidRPr="00663705" w:rsidTr="00725710">
        <w:tc>
          <w:tcPr>
            <w:tcW w:w="10723" w:type="dxa"/>
            <w:gridSpan w:val="2"/>
          </w:tcPr>
          <w:p w:rsidR="00F64BC1" w:rsidRPr="00B31EF2" w:rsidRDefault="00F64BC1" w:rsidP="003D5BCB">
            <w:pPr>
              <w:rPr>
                <w:rFonts w:eastAsia="Times New Roman" w:cs="Times New Roman"/>
                <w:b/>
                <w:iCs/>
                <w:szCs w:val="20"/>
                <w:lang w:eastAsia="ru-RU"/>
              </w:rPr>
            </w:pPr>
            <w:r w:rsidRPr="00B31EF2">
              <w:rPr>
                <w:b/>
                <w:szCs w:val="20"/>
              </w:rPr>
              <w:t>ПК-5 Формирование новых направлений научных исследований и опытно-конструкторских разработок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5B51B2" w:rsidRDefault="00F64BC1" w:rsidP="00024978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ПК-5</w:t>
            </w:r>
            <w:r w:rsidRPr="005B51B2">
              <w:rPr>
                <w:rFonts w:eastAsia="Calibri"/>
                <w:szCs w:val="20"/>
              </w:rPr>
              <w:t xml:space="preserve">.1.1 </w:t>
            </w:r>
            <w:r w:rsidRPr="00242827">
              <w:rPr>
                <w:rFonts w:eastAsia="Calibri"/>
                <w:szCs w:val="20"/>
              </w:rPr>
              <w:t>Знает</w:t>
            </w:r>
            <w:r w:rsidRPr="00242827">
              <w:rPr>
                <w:szCs w:val="20"/>
              </w:rPr>
              <w:t xml:space="preserve"> </w:t>
            </w:r>
            <w:r w:rsidRPr="00242827">
              <w:rPr>
                <w:rFonts w:eastAsia="Calibri"/>
                <w:szCs w:val="20"/>
              </w:rPr>
              <w:t xml:space="preserve">отечественную и международную нормативную базу в области </w:t>
            </w:r>
            <w:r>
              <w:rPr>
                <w:rFonts w:eastAsia="Calibri"/>
                <w:szCs w:val="20"/>
              </w:rPr>
              <w:t>п</w:t>
            </w:r>
            <w:r>
              <w:rPr>
                <w:szCs w:val="20"/>
                <w:lang w:eastAsia="ru-RU"/>
              </w:rPr>
              <w:t xml:space="preserve">роектирования </w:t>
            </w:r>
            <w:r w:rsidRPr="00242827">
              <w:rPr>
                <w:szCs w:val="20"/>
                <w:lang w:eastAsia="ru-RU"/>
              </w:rPr>
              <w:t xml:space="preserve">зданий и сооружений </w:t>
            </w:r>
          </w:p>
        </w:tc>
        <w:tc>
          <w:tcPr>
            <w:tcW w:w="5528" w:type="dxa"/>
          </w:tcPr>
          <w:p w:rsidR="00564F63" w:rsidRPr="00B31EF2" w:rsidRDefault="00564F63" w:rsidP="00564F63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F64BC1" w:rsidRPr="00B31EF2" w:rsidRDefault="00F64BC1" w:rsidP="00784824">
            <w:pPr>
              <w:rPr>
                <w:rFonts w:eastAsia="Calibri"/>
                <w:szCs w:val="20"/>
              </w:rPr>
            </w:pPr>
            <w:r w:rsidRPr="00B31EF2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5B51B2" w:rsidRDefault="00F64BC1" w:rsidP="00024978">
            <w:pPr>
              <w:rPr>
                <w:rFonts w:eastAsia="Calibri"/>
                <w:szCs w:val="20"/>
              </w:rPr>
            </w:pPr>
            <w:r w:rsidRPr="005B51B2">
              <w:rPr>
                <w:rFonts w:eastAsia="Calibri"/>
                <w:szCs w:val="20"/>
              </w:rPr>
              <w:t>ПК-</w:t>
            </w:r>
            <w:r>
              <w:rPr>
                <w:rFonts w:eastAsia="Calibri"/>
                <w:szCs w:val="20"/>
              </w:rPr>
              <w:t>5</w:t>
            </w:r>
            <w:r w:rsidRPr="005B51B2">
              <w:rPr>
                <w:rFonts w:eastAsia="Calibri"/>
                <w:szCs w:val="20"/>
              </w:rPr>
              <w:t>.1.</w:t>
            </w:r>
            <w:r w:rsidRPr="00242827">
              <w:rPr>
                <w:rFonts w:eastAsia="Calibri"/>
                <w:szCs w:val="20"/>
              </w:rPr>
              <w:t>2 Знает</w:t>
            </w:r>
            <w:r w:rsidRPr="00242827">
              <w:rPr>
                <w:szCs w:val="20"/>
              </w:rPr>
              <w:t xml:space="preserve"> </w:t>
            </w:r>
            <w:r w:rsidRPr="00242827">
              <w:rPr>
                <w:rFonts w:eastAsia="Calibri"/>
                <w:szCs w:val="20"/>
              </w:rPr>
              <w:t xml:space="preserve">научную проблематику в области </w:t>
            </w:r>
            <w:r>
              <w:rPr>
                <w:rFonts w:eastAsia="Calibri"/>
                <w:szCs w:val="20"/>
              </w:rPr>
              <w:t>п</w:t>
            </w:r>
            <w:r>
              <w:rPr>
                <w:szCs w:val="20"/>
                <w:lang w:eastAsia="ru-RU"/>
              </w:rPr>
              <w:t>роектирования</w:t>
            </w:r>
            <w:r w:rsidRPr="00242827">
              <w:rPr>
                <w:szCs w:val="20"/>
                <w:lang w:eastAsia="ru-RU"/>
              </w:rPr>
              <w:t xml:space="preserve"> зданий и сооружений </w:t>
            </w:r>
          </w:p>
        </w:tc>
        <w:tc>
          <w:tcPr>
            <w:tcW w:w="5528" w:type="dxa"/>
          </w:tcPr>
          <w:p w:rsidR="00564F63" w:rsidRPr="00B31EF2" w:rsidRDefault="00564F63" w:rsidP="00564F63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784824" w:rsidRPr="00B31EF2" w:rsidRDefault="00784824" w:rsidP="00024978">
            <w:pPr>
              <w:rPr>
                <w:rFonts w:eastAsia="Calibri"/>
                <w:szCs w:val="20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F64BC1" w:rsidP="00784824">
            <w:pPr>
              <w:rPr>
                <w:rFonts w:eastAsia="Calibri"/>
                <w:szCs w:val="20"/>
              </w:rPr>
            </w:pPr>
            <w:r w:rsidRPr="00B31EF2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5B51B2" w:rsidRDefault="00F64BC1" w:rsidP="00024978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ПК-5</w:t>
            </w:r>
            <w:r w:rsidRPr="005B51B2">
              <w:rPr>
                <w:rFonts w:eastAsia="Calibri"/>
                <w:szCs w:val="20"/>
              </w:rPr>
              <w:t>.1.3 Знает методы, средства и практику планирования, организации, проведения и внедрения научных исследований и опытно-конструкторских разработок</w:t>
            </w:r>
          </w:p>
        </w:tc>
        <w:tc>
          <w:tcPr>
            <w:tcW w:w="5528" w:type="dxa"/>
          </w:tcPr>
          <w:p w:rsidR="00564F63" w:rsidRPr="00B31EF2" w:rsidRDefault="00564F63" w:rsidP="00564F63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784824" w:rsidRPr="00B31EF2" w:rsidRDefault="00784824" w:rsidP="00784824">
            <w:pPr>
              <w:rPr>
                <w:rFonts w:eastAsia="Calibri"/>
                <w:szCs w:val="20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784824" w:rsidP="00784824">
            <w:pPr>
              <w:rPr>
                <w:rFonts w:eastAsia="Calibri"/>
                <w:szCs w:val="20"/>
              </w:rPr>
            </w:pPr>
            <w:r w:rsidRPr="00B31EF2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5B51B2" w:rsidRDefault="00F64BC1" w:rsidP="00024978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ПК-5</w:t>
            </w:r>
            <w:r w:rsidRPr="005B51B2">
              <w:rPr>
                <w:rFonts w:eastAsia="Calibri"/>
                <w:szCs w:val="20"/>
              </w:rPr>
              <w:t>.2.1 Умеет</w:t>
            </w:r>
            <w:r w:rsidRPr="005B51B2">
              <w:rPr>
                <w:szCs w:val="20"/>
              </w:rPr>
              <w:t xml:space="preserve"> п</w:t>
            </w:r>
            <w:r w:rsidRPr="005B51B2">
              <w:rPr>
                <w:rFonts w:eastAsia="Calibri"/>
                <w:szCs w:val="20"/>
              </w:rPr>
              <w:t xml:space="preserve">рименять актуальную нормативную документацию </w:t>
            </w:r>
            <w:r w:rsidRPr="00242827">
              <w:rPr>
                <w:rFonts w:eastAsia="Calibri"/>
                <w:szCs w:val="20"/>
              </w:rPr>
              <w:t xml:space="preserve">в области </w:t>
            </w:r>
            <w:r>
              <w:rPr>
                <w:rFonts w:eastAsia="Calibri"/>
                <w:szCs w:val="20"/>
              </w:rPr>
              <w:t>п</w:t>
            </w:r>
            <w:r>
              <w:rPr>
                <w:szCs w:val="20"/>
                <w:lang w:eastAsia="ru-RU"/>
              </w:rPr>
              <w:t>роектирования</w:t>
            </w:r>
            <w:r w:rsidRPr="00242827">
              <w:rPr>
                <w:szCs w:val="20"/>
                <w:lang w:eastAsia="ru-RU"/>
              </w:rPr>
              <w:t xml:space="preserve"> зданий и сооружений</w:t>
            </w:r>
          </w:p>
        </w:tc>
        <w:tc>
          <w:tcPr>
            <w:tcW w:w="5528" w:type="dxa"/>
          </w:tcPr>
          <w:p w:rsidR="00564F63" w:rsidRPr="00B31EF2" w:rsidRDefault="00564F63" w:rsidP="00564F63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024978">
            <w:pPr>
              <w:rPr>
                <w:rFonts w:eastAsia="Calibri"/>
                <w:szCs w:val="20"/>
              </w:rPr>
            </w:pPr>
            <w:r w:rsidRPr="00B31EF2">
              <w:rPr>
                <w:rFonts w:eastAsia="Calibri"/>
                <w:szCs w:val="20"/>
              </w:rPr>
              <w:t>Научно-исследовательская работа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784824" w:rsidRPr="00B31EF2" w:rsidRDefault="00784824" w:rsidP="00784824">
            <w:pPr>
              <w:rPr>
                <w:rFonts w:eastAsia="Calibri"/>
                <w:szCs w:val="20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784824" w:rsidP="00784824">
            <w:pPr>
              <w:rPr>
                <w:rFonts w:eastAsia="Calibri"/>
                <w:szCs w:val="20"/>
              </w:rPr>
            </w:pPr>
            <w:r w:rsidRPr="00B31EF2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5B51B2" w:rsidRDefault="00F64BC1" w:rsidP="00024978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ПК-5</w:t>
            </w:r>
            <w:r w:rsidRPr="005B51B2">
              <w:rPr>
                <w:rFonts w:eastAsia="Calibri"/>
                <w:szCs w:val="20"/>
              </w:rPr>
              <w:t>.2.2 Умеет</w:t>
            </w:r>
            <w:r w:rsidRPr="005B51B2">
              <w:rPr>
                <w:szCs w:val="20"/>
              </w:rPr>
              <w:t xml:space="preserve"> </w:t>
            </w:r>
            <w:r w:rsidRPr="005B51B2">
              <w:rPr>
                <w:rFonts w:eastAsia="Calibri"/>
                <w:szCs w:val="20"/>
              </w:rPr>
              <w:t xml:space="preserve">анализировать новую научную проблематику </w:t>
            </w:r>
            <w:r w:rsidRPr="00242827">
              <w:rPr>
                <w:rFonts w:eastAsia="Calibri"/>
                <w:szCs w:val="20"/>
              </w:rPr>
              <w:t xml:space="preserve">в области </w:t>
            </w:r>
            <w:r>
              <w:rPr>
                <w:rFonts w:eastAsia="Calibri"/>
                <w:szCs w:val="20"/>
              </w:rPr>
              <w:t>п</w:t>
            </w:r>
            <w:r>
              <w:rPr>
                <w:szCs w:val="20"/>
                <w:lang w:eastAsia="ru-RU"/>
              </w:rPr>
              <w:t>роектирования</w:t>
            </w:r>
            <w:r w:rsidRPr="00242827">
              <w:rPr>
                <w:szCs w:val="20"/>
                <w:lang w:eastAsia="ru-RU"/>
              </w:rPr>
              <w:t xml:space="preserve"> зданий и сооружений</w:t>
            </w:r>
          </w:p>
        </w:tc>
        <w:tc>
          <w:tcPr>
            <w:tcW w:w="5528" w:type="dxa"/>
          </w:tcPr>
          <w:p w:rsidR="00564F63" w:rsidRPr="00B31EF2" w:rsidRDefault="00564F63" w:rsidP="00564F63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F64BC1" w:rsidRPr="00B31EF2" w:rsidRDefault="00F64BC1" w:rsidP="00024978">
            <w:pPr>
              <w:rPr>
                <w:rFonts w:eastAsia="Calibri"/>
                <w:szCs w:val="20"/>
              </w:rPr>
            </w:pPr>
            <w:r w:rsidRPr="00B31EF2">
              <w:rPr>
                <w:rFonts w:eastAsia="Calibri"/>
                <w:szCs w:val="20"/>
              </w:rPr>
              <w:t>Научно-исследовательская работа</w:t>
            </w:r>
          </w:p>
          <w:p w:rsidR="00F64BC1" w:rsidRPr="00B31EF2" w:rsidRDefault="00F64BC1" w:rsidP="00024978">
            <w:pPr>
              <w:rPr>
                <w:rFonts w:eastAsia="Calibri"/>
                <w:szCs w:val="20"/>
              </w:rPr>
            </w:pPr>
          </w:p>
        </w:tc>
      </w:tr>
      <w:tr w:rsidR="00F64BC1" w:rsidRPr="00663705" w:rsidTr="00F64BC1">
        <w:tc>
          <w:tcPr>
            <w:tcW w:w="5195" w:type="dxa"/>
          </w:tcPr>
          <w:p w:rsidR="00F64BC1" w:rsidRPr="005B51B2" w:rsidRDefault="00F64BC1" w:rsidP="00024978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ПК-5</w:t>
            </w:r>
            <w:r w:rsidRPr="005B51B2">
              <w:rPr>
                <w:rFonts w:eastAsia="Calibri"/>
                <w:szCs w:val="20"/>
              </w:rPr>
              <w:t>.2.3 Умеет</w:t>
            </w:r>
            <w:r w:rsidRPr="005B51B2">
              <w:rPr>
                <w:szCs w:val="20"/>
              </w:rPr>
              <w:t xml:space="preserve"> п</w:t>
            </w:r>
            <w:r w:rsidRPr="005B51B2">
              <w:rPr>
                <w:rFonts w:eastAsia="Calibri"/>
                <w:szCs w:val="20"/>
              </w:rPr>
              <w:t>рименять методы и средства планирования, организации, проведения и внедрения научных исследований и опытно-конструкторских разработок</w:t>
            </w:r>
          </w:p>
        </w:tc>
        <w:tc>
          <w:tcPr>
            <w:tcW w:w="5528" w:type="dxa"/>
          </w:tcPr>
          <w:p w:rsidR="00564F63" w:rsidRPr="00B31EF2" w:rsidRDefault="00564F63" w:rsidP="00564F63">
            <w:pPr>
              <w:rPr>
                <w:szCs w:val="20"/>
              </w:rPr>
            </w:pPr>
            <w:r w:rsidRPr="00B31EF2">
              <w:rPr>
                <w:szCs w:val="20"/>
              </w:rPr>
              <w:t>Методы решения научно-технических задач в строительстве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ейсмостойкое строительство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жаркого климата</w:t>
            </w:r>
          </w:p>
          <w:p w:rsidR="00784824" w:rsidRPr="00B31EF2" w:rsidRDefault="00784824" w:rsidP="00784824">
            <w:pPr>
              <w:rPr>
                <w:szCs w:val="20"/>
              </w:rPr>
            </w:pPr>
            <w:r w:rsidRPr="00B31EF2">
              <w:rPr>
                <w:szCs w:val="20"/>
              </w:rPr>
              <w:t>Строительство в районах вечной мерзлоты</w:t>
            </w:r>
          </w:p>
          <w:p w:rsidR="00784824" w:rsidRPr="00B31EF2" w:rsidRDefault="00784824" w:rsidP="00784824">
            <w:pPr>
              <w:rPr>
                <w:rFonts w:eastAsia="Calibri"/>
                <w:szCs w:val="20"/>
              </w:rPr>
            </w:pPr>
            <w:r w:rsidRPr="00B31EF2">
              <w:rPr>
                <w:rFonts w:eastAsia="Times New Roman" w:cs="Times New Roman"/>
                <w:iCs/>
                <w:szCs w:val="20"/>
                <w:lang w:eastAsia="ru-RU"/>
              </w:rPr>
              <w:t>Надежность и безопасность строительных объектов гражданского и промышленного назначения</w:t>
            </w:r>
          </w:p>
          <w:p w:rsidR="00F64BC1" w:rsidRPr="00B31EF2" w:rsidRDefault="00784824" w:rsidP="00784824">
            <w:pPr>
              <w:rPr>
                <w:rFonts w:eastAsia="Calibri"/>
                <w:szCs w:val="20"/>
              </w:rPr>
            </w:pPr>
            <w:r w:rsidRPr="00B31EF2">
              <w:rPr>
                <w:rFonts w:eastAsia="Calibri"/>
                <w:szCs w:val="20"/>
              </w:rPr>
              <w:t>Научно-исследовательская работа</w:t>
            </w:r>
          </w:p>
        </w:tc>
      </w:tr>
      <w:tr w:rsidR="00F64BC1" w:rsidRPr="00663705" w:rsidTr="00F64BC1">
        <w:tc>
          <w:tcPr>
            <w:tcW w:w="5195" w:type="dxa"/>
          </w:tcPr>
          <w:p w:rsidR="00F64BC1" w:rsidRPr="005B51B2" w:rsidRDefault="00F64BC1" w:rsidP="00024978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ПК-5</w:t>
            </w:r>
            <w:r w:rsidRPr="005B51B2">
              <w:rPr>
                <w:rFonts w:eastAsia="Calibri"/>
                <w:szCs w:val="20"/>
              </w:rPr>
              <w:t>.3.1 Владеет</w:t>
            </w:r>
            <w:r w:rsidRPr="005B51B2">
              <w:rPr>
                <w:szCs w:val="20"/>
              </w:rPr>
              <w:t xml:space="preserve"> навыками п</w:t>
            </w:r>
            <w:r w:rsidRPr="005B51B2">
              <w:rPr>
                <w:rFonts w:eastAsia="Calibri"/>
                <w:szCs w:val="20"/>
              </w:rPr>
              <w:t xml:space="preserve">роведения анализа новых </w:t>
            </w:r>
            <w:r w:rsidRPr="005B51B2">
              <w:rPr>
                <w:rFonts w:eastAsia="Calibri"/>
                <w:szCs w:val="20"/>
              </w:rPr>
              <w:lastRenderedPageBreak/>
              <w:t xml:space="preserve">направлений исследований </w:t>
            </w:r>
            <w:r w:rsidRPr="00242827">
              <w:rPr>
                <w:rFonts w:eastAsia="Calibri"/>
                <w:szCs w:val="20"/>
              </w:rPr>
              <w:t xml:space="preserve">в области </w:t>
            </w:r>
            <w:r>
              <w:rPr>
                <w:rFonts w:eastAsia="Calibri"/>
                <w:szCs w:val="20"/>
              </w:rPr>
              <w:t>п</w:t>
            </w:r>
            <w:r>
              <w:rPr>
                <w:szCs w:val="20"/>
                <w:lang w:eastAsia="ru-RU"/>
              </w:rPr>
              <w:t>роектирования</w:t>
            </w:r>
            <w:r w:rsidRPr="00242827">
              <w:rPr>
                <w:szCs w:val="20"/>
                <w:lang w:eastAsia="ru-RU"/>
              </w:rPr>
              <w:t xml:space="preserve"> зданий и сооружений</w:t>
            </w:r>
          </w:p>
        </w:tc>
        <w:tc>
          <w:tcPr>
            <w:tcW w:w="5528" w:type="dxa"/>
          </w:tcPr>
          <w:p w:rsidR="00F64BC1" w:rsidRPr="00B31EF2" w:rsidRDefault="00F64BC1" w:rsidP="00024978">
            <w:pPr>
              <w:rPr>
                <w:rFonts w:eastAsia="Calibri"/>
                <w:szCs w:val="20"/>
              </w:rPr>
            </w:pPr>
            <w:r w:rsidRPr="00B31EF2">
              <w:rPr>
                <w:rFonts w:eastAsia="Calibri"/>
                <w:szCs w:val="20"/>
              </w:rPr>
              <w:lastRenderedPageBreak/>
              <w:t>Научно-исследовательская работа</w:t>
            </w:r>
          </w:p>
          <w:p w:rsidR="00F64BC1" w:rsidRPr="00B31EF2" w:rsidRDefault="00F64BC1" w:rsidP="00024978">
            <w:pPr>
              <w:rPr>
                <w:rFonts w:eastAsia="Calibri"/>
                <w:szCs w:val="20"/>
              </w:rPr>
            </w:pPr>
          </w:p>
        </w:tc>
      </w:tr>
      <w:tr w:rsidR="00F64BC1" w:rsidRPr="00663705" w:rsidTr="00F64BC1">
        <w:tc>
          <w:tcPr>
            <w:tcW w:w="5195" w:type="dxa"/>
          </w:tcPr>
          <w:p w:rsidR="00F64BC1" w:rsidRPr="005B51B2" w:rsidRDefault="00F64BC1" w:rsidP="00024978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lastRenderedPageBreak/>
              <w:t>ПК-5</w:t>
            </w:r>
            <w:r w:rsidRPr="005B51B2">
              <w:rPr>
                <w:rFonts w:eastAsia="Calibri"/>
                <w:szCs w:val="20"/>
              </w:rPr>
              <w:t>.3.2 Владеет</w:t>
            </w:r>
            <w:r w:rsidRPr="005B51B2">
              <w:rPr>
                <w:szCs w:val="20"/>
              </w:rPr>
              <w:t xml:space="preserve"> навыками </w:t>
            </w:r>
            <w:r w:rsidRPr="005B51B2">
              <w:rPr>
                <w:rFonts w:eastAsia="Calibri"/>
                <w:szCs w:val="20"/>
              </w:rPr>
              <w:t xml:space="preserve">обоснования перспектив проведения исследований </w:t>
            </w:r>
            <w:r w:rsidRPr="00242827">
              <w:rPr>
                <w:rFonts w:eastAsia="Calibri"/>
                <w:szCs w:val="20"/>
              </w:rPr>
              <w:t xml:space="preserve">в области </w:t>
            </w:r>
            <w:r>
              <w:rPr>
                <w:rFonts w:eastAsia="Calibri"/>
                <w:szCs w:val="20"/>
              </w:rPr>
              <w:t>п</w:t>
            </w:r>
            <w:r>
              <w:rPr>
                <w:szCs w:val="20"/>
                <w:lang w:eastAsia="ru-RU"/>
              </w:rPr>
              <w:t>роектирования</w:t>
            </w:r>
            <w:r w:rsidRPr="00242827">
              <w:rPr>
                <w:szCs w:val="20"/>
                <w:lang w:eastAsia="ru-RU"/>
              </w:rPr>
              <w:t xml:space="preserve"> зданий и сооружений</w:t>
            </w:r>
          </w:p>
        </w:tc>
        <w:tc>
          <w:tcPr>
            <w:tcW w:w="5528" w:type="dxa"/>
          </w:tcPr>
          <w:p w:rsidR="00F64BC1" w:rsidRPr="00B31EF2" w:rsidRDefault="00F64BC1" w:rsidP="00024978">
            <w:pPr>
              <w:rPr>
                <w:rFonts w:eastAsia="Calibri"/>
                <w:szCs w:val="20"/>
              </w:rPr>
            </w:pPr>
            <w:r w:rsidRPr="00B31EF2">
              <w:rPr>
                <w:rFonts w:eastAsia="Calibri"/>
                <w:szCs w:val="20"/>
              </w:rPr>
              <w:t>Научно-исследовательская работа</w:t>
            </w:r>
          </w:p>
          <w:p w:rsidR="00F64BC1" w:rsidRPr="00B31EF2" w:rsidRDefault="00F64BC1" w:rsidP="00024978">
            <w:pPr>
              <w:rPr>
                <w:rFonts w:eastAsia="Calibri"/>
                <w:szCs w:val="20"/>
              </w:rPr>
            </w:pPr>
          </w:p>
        </w:tc>
      </w:tr>
      <w:tr w:rsidR="00F64BC1" w:rsidRPr="00663705" w:rsidTr="00F64BC1">
        <w:tc>
          <w:tcPr>
            <w:tcW w:w="5195" w:type="dxa"/>
          </w:tcPr>
          <w:p w:rsidR="00F64BC1" w:rsidRPr="005B51B2" w:rsidRDefault="00F64BC1" w:rsidP="00024978">
            <w:pPr>
              <w:rPr>
                <w:rFonts w:eastAsia="Calibri"/>
                <w:szCs w:val="20"/>
              </w:rPr>
            </w:pPr>
            <w:r>
              <w:rPr>
                <w:rFonts w:eastAsia="Calibri"/>
                <w:szCs w:val="20"/>
              </w:rPr>
              <w:t>ПК-5</w:t>
            </w:r>
            <w:r w:rsidRPr="005B51B2">
              <w:rPr>
                <w:rFonts w:eastAsia="Calibri"/>
                <w:szCs w:val="20"/>
              </w:rPr>
              <w:t>.3.3 Владеет</w:t>
            </w:r>
            <w:r w:rsidRPr="005B51B2">
              <w:rPr>
                <w:szCs w:val="20"/>
              </w:rPr>
              <w:t xml:space="preserve"> навыками </w:t>
            </w:r>
            <w:r w:rsidRPr="005B51B2">
              <w:rPr>
                <w:rFonts w:eastAsia="Calibri"/>
                <w:szCs w:val="20"/>
              </w:rPr>
              <w:t>формирования программ проведения исследований в новых направлениях</w:t>
            </w:r>
          </w:p>
        </w:tc>
        <w:tc>
          <w:tcPr>
            <w:tcW w:w="5528" w:type="dxa"/>
          </w:tcPr>
          <w:p w:rsidR="00F64BC1" w:rsidRPr="00B31EF2" w:rsidRDefault="00F64BC1" w:rsidP="00024978">
            <w:pPr>
              <w:rPr>
                <w:rFonts w:eastAsia="Calibri"/>
                <w:szCs w:val="20"/>
              </w:rPr>
            </w:pPr>
            <w:r w:rsidRPr="00B31EF2">
              <w:rPr>
                <w:rFonts w:eastAsia="Calibri"/>
                <w:szCs w:val="20"/>
              </w:rPr>
              <w:t>Научно-исследовательская работа</w:t>
            </w:r>
          </w:p>
          <w:p w:rsidR="00F64BC1" w:rsidRPr="00B31EF2" w:rsidRDefault="00F64BC1" w:rsidP="00024978">
            <w:pPr>
              <w:rPr>
                <w:rFonts w:eastAsia="Calibri"/>
                <w:szCs w:val="20"/>
              </w:rPr>
            </w:pPr>
          </w:p>
        </w:tc>
      </w:tr>
    </w:tbl>
    <w:p w:rsidR="002D287A" w:rsidRPr="00663705" w:rsidRDefault="002D287A" w:rsidP="00F64BC1">
      <w:pPr>
        <w:widowControl w:val="0"/>
        <w:rPr>
          <w:bCs/>
          <w:snapToGrid w:val="0"/>
          <w:szCs w:val="20"/>
        </w:rPr>
      </w:pPr>
    </w:p>
    <w:sectPr w:rsidR="002D287A" w:rsidRPr="00663705" w:rsidSect="00A71745">
      <w:headerReference w:type="default" r:id="rId8"/>
      <w:footerReference w:type="even" r:id="rId9"/>
      <w:footerReference w:type="default" r:id="rId10"/>
      <w:pgSz w:w="11906" w:h="16838"/>
      <w:pgMar w:top="567" w:right="0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18DA" w:rsidRDefault="003A18DA" w:rsidP="00A110DF">
      <w:r>
        <w:separator/>
      </w:r>
    </w:p>
  </w:endnote>
  <w:endnote w:type="continuationSeparator" w:id="0">
    <w:p w:rsidR="003A18DA" w:rsidRDefault="003A18DA" w:rsidP="00A11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5710" w:rsidRDefault="00725710">
    <w:pPr>
      <w:pStyle w:val="ae"/>
      <w:framePr w:wrap="around" w:vAnchor="text" w:hAnchor="margin" w:xAlign="right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725710" w:rsidRDefault="00725710">
    <w:pPr>
      <w:pStyle w:val="ae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77341562"/>
      <w:docPartObj>
        <w:docPartGallery w:val="Page Numbers (Bottom of Page)"/>
        <w:docPartUnique/>
      </w:docPartObj>
    </w:sdtPr>
    <w:sdtEndPr/>
    <w:sdtContent>
      <w:p w:rsidR="00725710" w:rsidRDefault="00725710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6956">
          <w:rPr>
            <w:noProof/>
          </w:rPr>
          <w:t>7</w:t>
        </w:r>
        <w:r>
          <w:fldChar w:fldCharType="end"/>
        </w:r>
      </w:p>
    </w:sdtContent>
  </w:sdt>
  <w:p w:rsidR="00725710" w:rsidRDefault="00725710" w:rsidP="00BD00A8">
    <w:pPr>
      <w:pStyle w:val="ae"/>
      <w:ind w:firstLine="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18DA" w:rsidRDefault="003A18DA" w:rsidP="00A110DF">
      <w:r>
        <w:separator/>
      </w:r>
    </w:p>
  </w:footnote>
  <w:footnote w:type="continuationSeparator" w:id="0">
    <w:p w:rsidR="003A18DA" w:rsidRDefault="003A18DA" w:rsidP="00A110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5710" w:rsidRPr="00A110DF" w:rsidRDefault="00725710" w:rsidP="00A110DF">
    <w:pPr>
      <w:pStyle w:val="ab"/>
      <w:ind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A4887862"/>
    <w:lvl w:ilvl="0">
      <w:start w:val="1"/>
      <w:numFmt w:val="bullet"/>
      <w:pStyle w:val="a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93D0B17"/>
    <w:multiLevelType w:val="hybridMultilevel"/>
    <w:tmpl w:val="4A60DC68"/>
    <w:lvl w:ilvl="0" w:tplc="06B8FA70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6B3D09"/>
    <w:multiLevelType w:val="hybridMultilevel"/>
    <w:tmpl w:val="7D409EDA"/>
    <w:lvl w:ilvl="0" w:tplc="187A5C1A">
      <w:start w:val="1"/>
      <w:numFmt w:val="bullet"/>
      <w:pStyle w:val="a0"/>
      <w:lvlText w:val=""/>
      <w:lvlJc w:val="left"/>
      <w:pPr>
        <w:tabs>
          <w:tab w:val="num" w:pos="822"/>
        </w:tabs>
        <w:ind w:left="822" w:hanging="25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16837"/>
    <w:multiLevelType w:val="singleLevel"/>
    <w:tmpl w:val="505643C2"/>
    <w:lvl w:ilvl="0">
      <w:start w:val="1"/>
      <w:numFmt w:val="bullet"/>
      <w:pStyle w:val="11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DA1MDM0sjQwMjZT0lEKTi0uzszPAykwrQUAaSq8RiwAAAA="/>
  </w:docVars>
  <w:rsids>
    <w:rsidRoot w:val="00F104DF"/>
    <w:rsid w:val="00000AD6"/>
    <w:rsid w:val="00001131"/>
    <w:rsid w:val="00007091"/>
    <w:rsid w:val="00007CA8"/>
    <w:rsid w:val="000113C9"/>
    <w:rsid w:val="0001237E"/>
    <w:rsid w:val="000131E4"/>
    <w:rsid w:val="00020B3E"/>
    <w:rsid w:val="00024978"/>
    <w:rsid w:val="0002546F"/>
    <w:rsid w:val="000254BF"/>
    <w:rsid w:val="00026D4A"/>
    <w:rsid w:val="000273A6"/>
    <w:rsid w:val="00027446"/>
    <w:rsid w:val="0003281A"/>
    <w:rsid w:val="00032C11"/>
    <w:rsid w:val="00034B7A"/>
    <w:rsid w:val="000356F2"/>
    <w:rsid w:val="00035C10"/>
    <w:rsid w:val="00043515"/>
    <w:rsid w:val="000436D8"/>
    <w:rsid w:val="00045BA6"/>
    <w:rsid w:val="00045C90"/>
    <w:rsid w:val="00045D40"/>
    <w:rsid w:val="000525F4"/>
    <w:rsid w:val="0006522F"/>
    <w:rsid w:val="00065618"/>
    <w:rsid w:val="00065896"/>
    <w:rsid w:val="00067DAE"/>
    <w:rsid w:val="000715D5"/>
    <w:rsid w:val="00074FA3"/>
    <w:rsid w:val="00075492"/>
    <w:rsid w:val="00076175"/>
    <w:rsid w:val="000773A6"/>
    <w:rsid w:val="00080E75"/>
    <w:rsid w:val="0009355F"/>
    <w:rsid w:val="00094C2C"/>
    <w:rsid w:val="000A12DD"/>
    <w:rsid w:val="000A25B0"/>
    <w:rsid w:val="000B1B92"/>
    <w:rsid w:val="000B31C9"/>
    <w:rsid w:val="000B6E24"/>
    <w:rsid w:val="000C12C1"/>
    <w:rsid w:val="000C2247"/>
    <w:rsid w:val="000C32FE"/>
    <w:rsid w:val="000C5BA3"/>
    <w:rsid w:val="000C7CEF"/>
    <w:rsid w:val="000D215F"/>
    <w:rsid w:val="000D5071"/>
    <w:rsid w:val="000E0988"/>
    <w:rsid w:val="000E2B90"/>
    <w:rsid w:val="000E35D4"/>
    <w:rsid w:val="000E3614"/>
    <w:rsid w:val="000E3EB4"/>
    <w:rsid w:val="000E65CA"/>
    <w:rsid w:val="000F0904"/>
    <w:rsid w:val="000F1792"/>
    <w:rsid w:val="000F2457"/>
    <w:rsid w:val="000F3A36"/>
    <w:rsid w:val="000F3AE2"/>
    <w:rsid w:val="000F4E9C"/>
    <w:rsid w:val="000F77A2"/>
    <w:rsid w:val="000F7A6F"/>
    <w:rsid w:val="00101906"/>
    <w:rsid w:val="001035C6"/>
    <w:rsid w:val="00105F20"/>
    <w:rsid w:val="00107F81"/>
    <w:rsid w:val="001114D9"/>
    <w:rsid w:val="00112A31"/>
    <w:rsid w:val="00117BEB"/>
    <w:rsid w:val="001222E9"/>
    <w:rsid w:val="00123062"/>
    <w:rsid w:val="001254D1"/>
    <w:rsid w:val="00126AC0"/>
    <w:rsid w:val="00126DE3"/>
    <w:rsid w:val="00127981"/>
    <w:rsid w:val="001349AB"/>
    <w:rsid w:val="00135EEE"/>
    <w:rsid w:val="001435EA"/>
    <w:rsid w:val="00144F7F"/>
    <w:rsid w:val="001458A2"/>
    <w:rsid w:val="00147945"/>
    <w:rsid w:val="00155656"/>
    <w:rsid w:val="00155C7D"/>
    <w:rsid w:val="00156992"/>
    <w:rsid w:val="001577D1"/>
    <w:rsid w:val="00162110"/>
    <w:rsid w:val="00165F4D"/>
    <w:rsid w:val="0016731C"/>
    <w:rsid w:val="001750CB"/>
    <w:rsid w:val="00175DA0"/>
    <w:rsid w:val="00176414"/>
    <w:rsid w:val="00177C8D"/>
    <w:rsid w:val="00186630"/>
    <w:rsid w:val="00187AEA"/>
    <w:rsid w:val="00191595"/>
    <w:rsid w:val="001929A9"/>
    <w:rsid w:val="001946A2"/>
    <w:rsid w:val="00197030"/>
    <w:rsid w:val="00197607"/>
    <w:rsid w:val="001A1C0C"/>
    <w:rsid w:val="001A4739"/>
    <w:rsid w:val="001A4981"/>
    <w:rsid w:val="001A66C3"/>
    <w:rsid w:val="001B0A10"/>
    <w:rsid w:val="001B1652"/>
    <w:rsid w:val="001B4A90"/>
    <w:rsid w:val="001B4C84"/>
    <w:rsid w:val="001B58DE"/>
    <w:rsid w:val="001C0C2D"/>
    <w:rsid w:val="001C1214"/>
    <w:rsid w:val="001C3689"/>
    <w:rsid w:val="001C39FA"/>
    <w:rsid w:val="001C6F42"/>
    <w:rsid w:val="001D1450"/>
    <w:rsid w:val="001D61A5"/>
    <w:rsid w:val="001D7250"/>
    <w:rsid w:val="001E11D5"/>
    <w:rsid w:val="001E190F"/>
    <w:rsid w:val="001E3208"/>
    <w:rsid w:val="001E4716"/>
    <w:rsid w:val="001F0005"/>
    <w:rsid w:val="001F17BD"/>
    <w:rsid w:val="001F2D67"/>
    <w:rsid w:val="001F3BF1"/>
    <w:rsid w:val="001F54D5"/>
    <w:rsid w:val="001F5B17"/>
    <w:rsid w:val="001F5F67"/>
    <w:rsid w:val="001F7105"/>
    <w:rsid w:val="002033E5"/>
    <w:rsid w:val="00207F8E"/>
    <w:rsid w:val="00211D9E"/>
    <w:rsid w:val="00211E16"/>
    <w:rsid w:val="00212632"/>
    <w:rsid w:val="00212BBE"/>
    <w:rsid w:val="00213BD3"/>
    <w:rsid w:val="002143F1"/>
    <w:rsid w:val="00214B12"/>
    <w:rsid w:val="00216799"/>
    <w:rsid w:val="00226D02"/>
    <w:rsid w:val="00230CDA"/>
    <w:rsid w:val="00230E57"/>
    <w:rsid w:val="00231F08"/>
    <w:rsid w:val="00234A4E"/>
    <w:rsid w:val="0023799A"/>
    <w:rsid w:val="00243E09"/>
    <w:rsid w:val="00246E1A"/>
    <w:rsid w:val="00250404"/>
    <w:rsid w:val="0025458B"/>
    <w:rsid w:val="00255DEF"/>
    <w:rsid w:val="00257DE1"/>
    <w:rsid w:val="002606FE"/>
    <w:rsid w:val="00263AA4"/>
    <w:rsid w:val="00263C86"/>
    <w:rsid w:val="00266784"/>
    <w:rsid w:val="002667FE"/>
    <w:rsid w:val="00267942"/>
    <w:rsid w:val="00272751"/>
    <w:rsid w:val="002731FE"/>
    <w:rsid w:val="00275D03"/>
    <w:rsid w:val="00276904"/>
    <w:rsid w:val="002774F6"/>
    <w:rsid w:val="00280CC7"/>
    <w:rsid w:val="00283D39"/>
    <w:rsid w:val="002862A4"/>
    <w:rsid w:val="00291C46"/>
    <w:rsid w:val="00291DC8"/>
    <w:rsid w:val="00296090"/>
    <w:rsid w:val="002A6C15"/>
    <w:rsid w:val="002A6FD7"/>
    <w:rsid w:val="002B1E50"/>
    <w:rsid w:val="002B278E"/>
    <w:rsid w:val="002B2E71"/>
    <w:rsid w:val="002C2226"/>
    <w:rsid w:val="002C3C8F"/>
    <w:rsid w:val="002C722A"/>
    <w:rsid w:val="002D1B1E"/>
    <w:rsid w:val="002D287A"/>
    <w:rsid w:val="002D4BB0"/>
    <w:rsid w:val="002D4C01"/>
    <w:rsid w:val="002D56C4"/>
    <w:rsid w:val="002E0A53"/>
    <w:rsid w:val="002E1F81"/>
    <w:rsid w:val="002E50EC"/>
    <w:rsid w:val="002F03EE"/>
    <w:rsid w:val="002F1569"/>
    <w:rsid w:val="002F1E2B"/>
    <w:rsid w:val="002F5D5F"/>
    <w:rsid w:val="003007A2"/>
    <w:rsid w:val="00302122"/>
    <w:rsid w:val="00304E73"/>
    <w:rsid w:val="0030525E"/>
    <w:rsid w:val="003060E3"/>
    <w:rsid w:val="00307F44"/>
    <w:rsid w:val="003144E1"/>
    <w:rsid w:val="0031526F"/>
    <w:rsid w:val="003168C6"/>
    <w:rsid w:val="0032259D"/>
    <w:rsid w:val="00322655"/>
    <w:rsid w:val="0032664F"/>
    <w:rsid w:val="00326C3F"/>
    <w:rsid w:val="003323A2"/>
    <w:rsid w:val="00333C07"/>
    <w:rsid w:val="00336ADD"/>
    <w:rsid w:val="00340DB9"/>
    <w:rsid w:val="00350D77"/>
    <w:rsid w:val="0035322B"/>
    <w:rsid w:val="00364096"/>
    <w:rsid w:val="003670CB"/>
    <w:rsid w:val="003671C7"/>
    <w:rsid w:val="003707E6"/>
    <w:rsid w:val="00371378"/>
    <w:rsid w:val="00372A2C"/>
    <w:rsid w:val="00373DC0"/>
    <w:rsid w:val="00373F89"/>
    <w:rsid w:val="003747FA"/>
    <w:rsid w:val="00376F33"/>
    <w:rsid w:val="003861B5"/>
    <w:rsid w:val="00387357"/>
    <w:rsid w:val="00391A47"/>
    <w:rsid w:val="003A023C"/>
    <w:rsid w:val="003A18DA"/>
    <w:rsid w:val="003A631E"/>
    <w:rsid w:val="003B33A8"/>
    <w:rsid w:val="003B49D5"/>
    <w:rsid w:val="003B4B19"/>
    <w:rsid w:val="003C2750"/>
    <w:rsid w:val="003D0F02"/>
    <w:rsid w:val="003D0F17"/>
    <w:rsid w:val="003D32E4"/>
    <w:rsid w:val="003D5BCB"/>
    <w:rsid w:val="003E55C4"/>
    <w:rsid w:val="003F328F"/>
    <w:rsid w:val="003F3592"/>
    <w:rsid w:val="003F7B92"/>
    <w:rsid w:val="00402ACE"/>
    <w:rsid w:val="004117A5"/>
    <w:rsid w:val="004119E4"/>
    <w:rsid w:val="00414D66"/>
    <w:rsid w:val="00417259"/>
    <w:rsid w:val="0042041C"/>
    <w:rsid w:val="00420F1E"/>
    <w:rsid w:val="00422FAE"/>
    <w:rsid w:val="00430A0F"/>
    <w:rsid w:val="00433977"/>
    <w:rsid w:val="004341E7"/>
    <w:rsid w:val="004350BB"/>
    <w:rsid w:val="00436B50"/>
    <w:rsid w:val="00436D88"/>
    <w:rsid w:val="00436D96"/>
    <w:rsid w:val="0045190D"/>
    <w:rsid w:val="00452351"/>
    <w:rsid w:val="00454FCA"/>
    <w:rsid w:val="00455F04"/>
    <w:rsid w:val="00460222"/>
    <w:rsid w:val="004635FF"/>
    <w:rsid w:val="0047161F"/>
    <w:rsid w:val="0047216A"/>
    <w:rsid w:val="004727F3"/>
    <w:rsid w:val="0047340A"/>
    <w:rsid w:val="0047682B"/>
    <w:rsid w:val="00476C63"/>
    <w:rsid w:val="00476F3C"/>
    <w:rsid w:val="004801D9"/>
    <w:rsid w:val="00482FA4"/>
    <w:rsid w:val="004838E8"/>
    <w:rsid w:val="00484B46"/>
    <w:rsid w:val="00487D56"/>
    <w:rsid w:val="00494A5D"/>
    <w:rsid w:val="004954B7"/>
    <w:rsid w:val="004A3D9E"/>
    <w:rsid w:val="004A5881"/>
    <w:rsid w:val="004B4C9B"/>
    <w:rsid w:val="004B757F"/>
    <w:rsid w:val="004C4BD1"/>
    <w:rsid w:val="004D07DF"/>
    <w:rsid w:val="004D0C0A"/>
    <w:rsid w:val="004D2429"/>
    <w:rsid w:val="004D2B2D"/>
    <w:rsid w:val="004D3CAD"/>
    <w:rsid w:val="004E0D41"/>
    <w:rsid w:val="004E27B1"/>
    <w:rsid w:val="004E2F60"/>
    <w:rsid w:val="004E374E"/>
    <w:rsid w:val="004E4D90"/>
    <w:rsid w:val="004E575B"/>
    <w:rsid w:val="004F0B66"/>
    <w:rsid w:val="004F1BBC"/>
    <w:rsid w:val="004F2E56"/>
    <w:rsid w:val="004F3799"/>
    <w:rsid w:val="004F5FF2"/>
    <w:rsid w:val="00503635"/>
    <w:rsid w:val="005045E1"/>
    <w:rsid w:val="005052FE"/>
    <w:rsid w:val="00506BD3"/>
    <w:rsid w:val="00507DCB"/>
    <w:rsid w:val="005105E8"/>
    <w:rsid w:val="005117C9"/>
    <w:rsid w:val="00515DC2"/>
    <w:rsid w:val="00521EF9"/>
    <w:rsid w:val="00522ED5"/>
    <w:rsid w:val="0053155D"/>
    <w:rsid w:val="00532F8E"/>
    <w:rsid w:val="00540B75"/>
    <w:rsid w:val="00542B9C"/>
    <w:rsid w:val="00546D1D"/>
    <w:rsid w:val="00546D6D"/>
    <w:rsid w:val="0055183F"/>
    <w:rsid w:val="00551DF9"/>
    <w:rsid w:val="00552062"/>
    <w:rsid w:val="0055617B"/>
    <w:rsid w:val="005577B6"/>
    <w:rsid w:val="00562B36"/>
    <w:rsid w:val="00563A76"/>
    <w:rsid w:val="00564F63"/>
    <w:rsid w:val="005662CC"/>
    <w:rsid w:val="005678FE"/>
    <w:rsid w:val="00567D86"/>
    <w:rsid w:val="005728AD"/>
    <w:rsid w:val="00573F1B"/>
    <w:rsid w:val="00574B93"/>
    <w:rsid w:val="00575723"/>
    <w:rsid w:val="00576F3A"/>
    <w:rsid w:val="005801A7"/>
    <w:rsid w:val="005872C1"/>
    <w:rsid w:val="00591024"/>
    <w:rsid w:val="00593C63"/>
    <w:rsid w:val="00594F81"/>
    <w:rsid w:val="005951FD"/>
    <w:rsid w:val="00595897"/>
    <w:rsid w:val="00596812"/>
    <w:rsid w:val="005A597B"/>
    <w:rsid w:val="005B0EEA"/>
    <w:rsid w:val="005B2845"/>
    <w:rsid w:val="005B2EAF"/>
    <w:rsid w:val="005B3763"/>
    <w:rsid w:val="005B54E9"/>
    <w:rsid w:val="005C131B"/>
    <w:rsid w:val="005C4641"/>
    <w:rsid w:val="005C51FA"/>
    <w:rsid w:val="005D3AC3"/>
    <w:rsid w:val="005D524A"/>
    <w:rsid w:val="005E0639"/>
    <w:rsid w:val="005E2CC2"/>
    <w:rsid w:val="005F1ADD"/>
    <w:rsid w:val="005F38E5"/>
    <w:rsid w:val="005F4A33"/>
    <w:rsid w:val="005F5C7F"/>
    <w:rsid w:val="005F7224"/>
    <w:rsid w:val="006006A8"/>
    <w:rsid w:val="006022DD"/>
    <w:rsid w:val="00602E09"/>
    <w:rsid w:val="006107ED"/>
    <w:rsid w:val="006113DA"/>
    <w:rsid w:val="0061172A"/>
    <w:rsid w:val="0061253F"/>
    <w:rsid w:val="00612873"/>
    <w:rsid w:val="006131FE"/>
    <w:rsid w:val="006148A7"/>
    <w:rsid w:val="00621B56"/>
    <w:rsid w:val="00624037"/>
    <w:rsid w:val="00625B1C"/>
    <w:rsid w:val="00633851"/>
    <w:rsid w:val="00640057"/>
    <w:rsid w:val="00641FE2"/>
    <w:rsid w:val="00645956"/>
    <w:rsid w:val="00645FB2"/>
    <w:rsid w:val="00650FD4"/>
    <w:rsid w:val="00653DA2"/>
    <w:rsid w:val="006544D7"/>
    <w:rsid w:val="00660842"/>
    <w:rsid w:val="006608C5"/>
    <w:rsid w:val="006609B9"/>
    <w:rsid w:val="00660EC1"/>
    <w:rsid w:val="00663060"/>
    <w:rsid w:val="00663705"/>
    <w:rsid w:val="006637FD"/>
    <w:rsid w:val="0066387E"/>
    <w:rsid w:val="00666679"/>
    <w:rsid w:val="0066749E"/>
    <w:rsid w:val="00667964"/>
    <w:rsid w:val="00671B2B"/>
    <w:rsid w:val="00672E32"/>
    <w:rsid w:val="00677C10"/>
    <w:rsid w:val="006819E7"/>
    <w:rsid w:val="006839FB"/>
    <w:rsid w:val="006855DB"/>
    <w:rsid w:val="00685681"/>
    <w:rsid w:val="00686EED"/>
    <w:rsid w:val="00692FE0"/>
    <w:rsid w:val="00693083"/>
    <w:rsid w:val="00696D45"/>
    <w:rsid w:val="006A4290"/>
    <w:rsid w:val="006A69CC"/>
    <w:rsid w:val="006A73F6"/>
    <w:rsid w:val="006B217E"/>
    <w:rsid w:val="006B569D"/>
    <w:rsid w:val="006B6F12"/>
    <w:rsid w:val="006B77C4"/>
    <w:rsid w:val="006C2106"/>
    <w:rsid w:val="006C4633"/>
    <w:rsid w:val="006C473E"/>
    <w:rsid w:val="006C4CE2"/>
    <w:rsid w:val="006C76F3"/>
    <w:rsid w:val="006C7BB5"/>
    <w:rsid w:val="006D4998"/>
    <w:rsid w:val="006D729F"/>
    <w:rsid w:val="006E0E85"/>
    <w:rsid w:val="006E5437"/>
    <w:rsid w:val="006E6CCC"/>
    <w:rsid w:val="00700BED"/>
    <w:rsid w:val="00700CC4"/>
    <w:rsid w:val="007028D9"/>
    <w:rsid w:val="00706EC4"/>
    <w:rsid w:val="0071121B"/>
    <w:rsid w:val="0071123E"/>
    <w:rsid w:val="0071443E"/>
    <w:rsid w:val="0071536B"/>
    <w:rsid w:val="00717782"/>
    <w:rsid w:val="00720111"/>
    <w:rsid w:val="00721F26"/>
    <w:rsid w:val="00723B00"/>
    <w:rsid w:val="00725710"/>
    <w:rsid w:val="007263DF"/>
    <w:rsid w:val="00731BA7"/>
    <w:rsid w:val="00732685"/>
    <w:rsid w:val="007343CE"/>
    <w:rsid w:val="007371CA"/>
    <w:rsid w:val="007413EF"/>
    <w:rsid w:val="00744FAE"/>
    <w:rsid w:val="00747931"/>
    <w:rsid w:val="00751C5C"/>
    <w:rsid w:val="00757193"/>
    <w:rsid w:val="00760363"/>
    <w:rsid w:val="00761B3F"/>
    <w:rsid w:val="0076238A"/>
    <w:rsid w:val="00764BE6"/>
    <w:rsid w:val="00765F21"/>
    <w:rsid w:val="0077324E"/>
    <w:rsid w:val="00775491"/>
    <w:rsid w:val="00776EF3"/>
    <w:rsid w:val="0077710A"/>
    <w:rsid w:val="007803A3"/>
    <w:rsid w:val="00784824"/>
    <w:rsid w:val="00784C54"/>
    <w:rsid w:val="00792A20"/>
    <w:rsid w:val="00792E12"/>
    <w:rsid w:val="007937E1"/>
    <w:rsid w:val="007A240F"/>
    <w:rsid w:val="007A2AB6"/>
    <w:rsid w:val="007A55E4"/>
    <w:rsid w:val="007A6E4E"/>
    <w:rsid w:val="007B2BFD"/>
    <w:rsid w:val="007B5469"/>
    <w:rsid w:val="007B647C"/>
    <w:rsid w:val="007C04DB"/>
    <w:rsid w:val="007C373D"/>
    <w:rsid w:val="007C5D71"/>
    <w:rsid w:val="007C6896"/>
    <w:rsid w:val="007C689E"/>
    <w:rsid w:val="007D1140"/>
    <w:rsid w:val="007D396B"/>
    <w:rsid w:val="007D3BC9"/>
    <w:rsid w:val="007D43E0"/>
    <w:rsid w:val="007D59CB"/>
    <w:rsid w:val="007D75B3"/>
    <w:rsid w:val="007E06C5"/>
    <w:rsid w:val="007E4DE3"/>
    <w:rsid w:val="007E67A8"/>
    <w:rsid w:val="007E6CD9"/>
    <w:rsid w:val="007F3CED"/>
    <w:rsid w:val="007F47CD"/>
    <w:rsid w:val="007F7F80"/>
    <w:rsid w:val="00800A0B"/>
    <w:rsid w:val="00803C16"/>
    <w:rsid w:val="00804A5C"/>
    <w:rsid w:val="008064BE"/>
    <w:rsid w:val="00807316"/>
    <w:rsid w:val="00807A4F"/>
    <w:rsid w:val="008110BE"/>
    <w:rsid w:val="00811A53"/>
    <w:rsid w:val="00811B40"/>
    <w:rsid w:val="0082264A"/>
    <w:rsid w:val="00824A6C"/>
    <w:rsid w:val="00825330"/>
    <w:rsid w:val="00830256"/>
    <w:rsid w:val="0083226C"/>
    <w:rsid w:val="00832693"/>
    <w:rsid w:val="00836DC2"/>
    <w:rsid w:val="008373A9"/>
    <w:rsid w:val="0084174A"/>
    <w:rsid w:val="00841F7D"/>
    <w:rsid w:val="00842428"/>
    <w:rsid w:val="00852A77"/>
    <w:rsid w:val="0085471F"/>
    <w:rsid w:val="008611C3"/>
    <w:rsid w:val="00863934"/>
    <w:rsid w:val="00865258"/>
    <w:rsid w:val="00866009"/>
    <w:rsid w:val="00872850"/>
    <w:rsid w:val="008729A3"/>
    <w:rsid w:val="00872D13"/>
    <w:rsid w:val="0087326B"/>
    <w:rsid w:val="00875C29"/>
    <w:rsid w:val="00876253"/>
    <w:rsid w:val="008815A6"/>
    <w:rsid w:val="00883028"/>
    <w:rsid w:val="00891A81"/>
    <w:rsid w:val="008A1E75"/>
    <w:rsid w:val="008A2A9D"/>
    <w:rsid w:val="008A3F92"/>
    <w:rsid w:val="008A3FC4"/>
    <w:rsid w:val="008A43DA"/>
    <w:rsid w:val="008A49FB"/>
    <w:rsid w:val="008A6411"/>
    <w:rsid w:val="008B11CF"/>
    <w:rsid w:val="008B141C"/>
    <w:rsid w:val="008C3597"/>
    <w:rsid w:val="008D7AE3"/>
    <w:rsid w:val="008E7749"/>
    <w:rsid w:val="008F4191"/>
    <w:rsid w:val="008F5A45"/>
    <w:rsid w:val="008F78AC"/>
    <w:rsid w:val="00904872"/>
    <w:rsid w:val="00905F9E"/>
    <w:rsid w:val="00911F78"/>
    <w:rsid w:val="0091333B"/>
    <w:rsid w:val="00914FB9"/>
    <w:rsid w:val="00922491"/>
    <w:rsid w:val="009224D4"/>
    <w:rsid w:val="00922A1C"/>
    <w:rsid w:val="009238E8"/>
    <w:rsid w:val="00923D88"/>
    <w:rsid w:val="0092499C"/>
    <w:rsid w:val="0093177F"/>
    <w:rsid w:val="00931E1D"/>
    <w:rsid w:val="00931F99"/>
    <w:rsid w:val="0093324E"/>
    <w:rsid w:val="00933A82"/>
    <w:rsid w:val="00937C77"/>
    <w:rsid w:val="00944403"/>
    <w:rsid w:val="00944AE3"/>
    <w:rsid w:val="009457A5"/>
    <w:rsid w:val="00947E5F"/>
    <w:rsid w:val="00950CCA"/>
    <w:rsid w:val="00954ECD"/>
    <w:rsid w:val="00955C0F"/>
    <w:rsid w:val="00961A21"/>
    <w:rsid w:val="009620A6"/>
    <w:rsid w:val="00967B15"/>
    <w:rsid w:val="00975D37"/>
    <w:rsid w:val="00981304"/>
    <w:rsid w:val="009823E2"/>
    <w:rsid w:val="0099008E"/>
    <w:rsid w:val="00990C6D"/>
    <w:rsid w:val="009A11A0"/>
    <w:rsid w:val="009A1DD0"/>
    <w:rsid w:val="009A4C01"/>
    <w:rsid w:val="009A4C0B"/>
    <w:rsid w:val="009A57D8"/>
    <w:rsid w:val="009A676D"/>
    <w:rsid w:val="009A70D4"/>
    <w:rsid w:val="009A7D3D"/>
    <w:rsid w:val="009B113B"/>
    <w:rsid w:val="009B118C"/>
    <w:rsid w:val="009B1CA3"/>
    <w:rsid w:val="009B459F"/>
    <w:rsid w:val="009B576F"/>
    <w:rsid w:val="009B6168"/>
    <w:rsid w:val="009B7975"/>
    <w:rsid w:val="009C08F2"/>
    <w:rsid w:val="009C0F14"/>
    <w:rsid w:val="009C4116"/>
    <w:rsid w:val="009C51CF"/>
    <w:rsid w:val="009C5FD1"/>
    <w:rsid w:val="009D173D"/>
    <w:rsid w:val="009E14B5"/>
    <w:rsid w:val="009E5FCF"/>
    <w:rsid w:val="009E7423"/>
    <w:rsid w:val="009F01D5"/>
    <w:rsid w:val="009F5A89"/>
    <w:rsid w:val="009F624C"/>
    <w:rsid w:val="00A00320"/>
    <w:rsid w:val="00A00F10"/>
    <w:rsid w:val="00A023DD"/>
    <w:rsid w:val="00A04167"/>
    <w:rsid w:val="00A05196"/>
    <w:rsid w:val="00A06CC0"/>
    <w:rsid w:val="00A0706B"/>
    <w:rsid w:val="00A07A84"/>
    <w:rsid w:val="00A10351"/>
    <w:rsid w:val="00A1038E"/>
    <w:rsid w:val="00A110DF"/>
    <w:rsid w:val="00A12092"/>
    <w:rsid w:val="00A200DF"/>
    <w:rsid w:val="00A25DA5"/>
    <w:rsid w:val="00A3668E"/>
    <w:rsid w:val="00A43643"/>
    <w:rsid w:val="00A45B2A"/>
    <w:rsid w:val="00A45B91"/>
    <w:rsid w:val="00A470CF"/>
    <w:rsid w:val="00A551E8"/>
    <w:rsid w:val="00A57B7F"/>
    <w:rsid w:val="00A6248B"/>
    <w:rsid w:val="00A64DC3"/>
    <w:rsid w:val="00A6518C"/>
    <w:rsid w:val="00A67D3C"/>
    <w:rsid w:val="00A67EA6"/>
    <w:rsid w:val="00A70765"/>
    <w:rsid w:val="00A70CB4"/>
    <w:rsid w:val="00A71745"/>
    <w:rsid w:val="00A74CC4"/>
    <w:rsid w:val="00A81709"/>
    <w:rsid w:val="00A8586D"/>
    <w:rsid w:val="00A87C32"/>
    <w:rsid w:val="00A87D72"/>
    <w:rsid w:val="00A930C9"/>
    <w:rsid w:val="00A95DDA"/>
    <w:rsid w:val="00A97DB8"/>
    <w:rsid w:val="00A97E49"/>
    <w:rsid w:val="00AA32FF"/>
    <w:rsid w:val="00AA49B6"/>
    <w:rsid w:val="00AA6042"/>
    <w:rsid w:val="00AB016B"/>
    <w:rsid w:val="00AB0358"/>
    <w:rsid w:val="00AB2C88"/>
    <w:rsid w:val="00AB5429"/>
    <w:rsid w:val="00AB5D41"/>
    <w:rsid w:val="00AC0476"/>
    <w:rsid w:val="00AC1F92"/>
    <w:rsid w:val="00AC2B6F"/>
    <w:rsid w:val="00AC3F24"/>
    <w:rsid w:val="00AC3FDA"/>
    <w:rsid w:val="00AC4D09"/>
    <w:rsid w:val="00AC57D3"/>
    <w:rsid w:val="00AD21EC"/>
    <w:rsid w:val="00AD3796"/>
    <w:rsid w:val="00AD3F73"/>
    <w:rsid w:val="00AE2AD5"/>
    <w:rsid w:val="00AF1D00"/>
    <w:rsid w:val="00AF419A"/>
    <w:rsid w:val="00AF4815"/>
    <w:rsid w:val="00AF55E5"/>
    <w:rsid w:val="00AF630B"/>
    <w:rsid w:val="00AF7C20"/>
    <w:rsid w:val="00AF7C84"/>
    <w:rsid w:val="00B003BE"/>
    <w:rsid w:val="00B0191C"/>
    <w:rsid w:val="00B03DE0"/>
    <w:rsid w:val="00B05BFC"/>
    <w:rsid w:val="00B05F19"/>
    <w:rsid w:val="00B06AAB"/>
    <w:rsid w:val="00B121CE"/>
    <w:rsid w:val="00B12860"/>
    <w:rsid w:val="00B15FE7"/>
    <w:rsid w:val="00B17B3D"/>
    <w:rsid w:val="00B23006"/>
    <w:rsid w:val="00B24FFE"/>
    <w:rsid w:val="00B256C0"/>
    <w:rsid w:val="00B26DDB"/>
    <w:rsid w:val="00B31EF2"/>
    <w:rsid w:val="00B35530"/>
    <w:rsid w:val="00B4005A"/>
    <w:rsid w:val="00B46036"/>
    <w:rsid w:val="00B53911"/>
    <w:rsid w:val="00B632DC"/>
    <w:rsid w:val="00B640BE"/>
    <w:rsid w:val="00B66313"/>
    <w:rsid w:val="00B67CCC"/>
    <w:rsid w:val="00B74A04"/>
    <w:rsid w:val="00B76956"/>
    <w:rsid w:val="00B8579F"/>
    <w:rsid w:val="00B86BC3"/>
    <w:rsid w:val="00B90D0B"/>
    <w:rsid w:val="00B91307"/>
    <w:rsid w:val="00B9511C"/>
    <w:rsid w:val="00BA083D"/>
    <w:rsid w:val="00BA1A62"/>
    <w:rsid w:val="00BA246C"/>
    <w:rsid w:val="00BA77B1"/>
    <w:rsid w:val="00BB02AF"/>
    <w:rsid w:val="00BB1167"/>
    <w:rsid w:val="00BB3B42"/>
    <w:rsid w:val="00BB4F1B"/>
    <w:rsid w:val="00BB6FE2"/>
    <w:rsid w:val="00BC3B03"/>
    <w:rsid w:val="00BC66F1"/>
    <w:rsid w:val="00BD00A8"/>
    <w:rsid w:val="00BD3198"/>
    <w:rsid w:val="00BD5B18"/>
    <w:rsid w:val="00BD67B4"/>
    <w:rsid w:val="00BD71BE"/>
    <w:rsid w:val="00BD79AE"/>
    <w:rsid w:val="00BD7CB5"/>
    <w:rsid w:val="00BD7E31"/>
    <w:rsid w:val="00BE3FCC"/>
    <w:rsid w:val="00BE5AF1"/>
    <w:rsid w:val="00BF479E"/>
    <w:rsid w:val="00BF6EA9"/>
    <w:rsid w:val="00BF733E"/>
    <w:rsid w:val="00BF736D"/>
    <w:rsid w:val="00C00EEC"/>
    <w:rsid w:val="00C04F92"/>
    <w:rsid w:val="00C06042"/>
    <w:rsid w:val="00C062C7"/>
    <w:rsid w:val="00C10213"/>
    <w:rsid w:val="00C12F54"/>
    <w:rsid w:val="00C13868"/>
    <w:rsid w:val="00C1600A"/>
    <w:rsid w:val="00C176DD"/>
    <w:rsid w:val="00C233BE"/>
    <w:rsid w:val="00C23AB9"/>
    <w:rsid w:val="00C2421D"/>
    <w:rsid w:val="00C26CA0"/>
    <w:rsid w:val="00C27838"/>
    <w:rsid w:val="00C32295"/>
    <w:rsid w:val="00C32BDA"/>
    <w:rsid w:val="00C33408"/>
    <w:rsid w:val="00C419EC"/>
    <w:rsid w:val="00C41BA0"/>
    <w:rsid w:val="00C46A52"/>
    <w:rsid w:val="00C5057D"/>
    <w:rsid w:val="00C514DB"/>
    <w:rsid w:val="00C5283C"/>
    <w:rsid w:val="00C55BB9"/>
    <w:rsid w:val="00C55E8A"/>
    <w:rsid w:val="00C61DB7"/>
    <w:rsid w:val="00C62B95"/>
    <w:rsid w:val="00C635A1"/>
    <w:rsid w:val="00C724AD"/>
    <w:rsid w:val="00C7313D"/>
    <w:rsid w:val="00C746A9"/>
    <w:rsid w:val="00C76CD1"/>
    <w:rsid w:val="00C802BC"/>
    <w:rsid w:val="00C816E0"/>
    <w:rsid w:val="00C84CBE"/>
    <w:rsid w:val="00C85E73"/>
    <w:rsid w:val="00C876ED"/>
    <w:rsid w:val="00C8794F"/>
    <w:rsid w:val="00C91464"/>
    <w:rsid w:val="00C91B81"/>
    <w:rsid w:val="00C92F6B"/>
    <w:rsid w:val="00C94FC2"/>
    <w:rsid w:val="00C95CD3"/>
    <w:rsid w:val="00CA1757"/>
    <w:rsid w:val="00CA1B8D"/>
    <w:rsid w:val="00CA53F2"/>
    <w:rsid w:val="00CA6B5C"/>
    <w:rsid w:val="00CA7A4D"/>
    <w:rsid w:val="00CB0583"/>
    <w:rsid w:val="00CB1426"/>
    <w:rsid w:val="00CB156A"/>
    <w:rsid w:val="00CB37E3"/>
    <w:rsid w:val="00CB5C05"/>
    <w:rsid w:val="00CB6AC1"/>
    <w:rsid w:val="00CB77D4"/>
    <w:rsid w:val="00CC027C"/>
    <w:rsid w:val="00CC1504"/>
    <w:rsid w:val="00CC3A33"/>
    <w:rsid w:val="00CC4A11"/>
    <w:rsid w:val="00CC5AF6"/>
    <w:rsid w:val="00CC7141"/>
    <w:rsid w:val="00CD0AB1"/>
    <w:rsid w:val="00CD588D"/>
    <w:rsid w:val="00CD6C60"/>
    <w:rsid w:val="00CD77EA"/>
    <w:rsid w:val="00CE09B5"/>
    <w:rsid w:val="00CE1174"/>
    <w:rsid w:val="00CE772E"/>
    <w:rsid w:val="00CE7DBC"/>
    <w:rsid w:val="00CF256A"/>
    <w:rsid w:val="00CF7444"/>
    <w:rsid w:val="00D03330"/>
    <w:rsid w:val="00D03699"/>
    <w:rsid w:val="00D06D19"/>
    <w:rsid w:val="00D073BF"/>
    <w:rsid w:val="00D13F9A"/>
    <w:rsid w:val="00D143AF"/>
    <w:rsid w:val="00D14427"/>
    <w:rsid w:val="00D1453B"/>
    <w:rsid w:val="00D14725"/>
    <w:rsid w:val="00D14C22"/>
    <w:rsid w:val="00D15F45"/>
    <w:rsid w:val="00D20254"/>
    <w:rsid w:val="00D219A4"/>
    <w:rsid w:val="00D21D45"/>
    <w:rsid w:val="00D21E24"/>
    <w:rsid w:val="00D23B0D"/>
    <w:rsid w:val="00D26E62"/>
    <w:rsid w:val="00D4145E"/>
    <w:rsid w:val="00D4265C"/>
    <w:rsid w:val="00D46E31"/>
    <w:rsid w:val="00D526C7"/>
    <w:rsid w:val="00D52E02"/>
    <w:rsid w:val="00D54C60"/>
    <w:rsid w:val="00D55C09"/>
    <w:rsid w:val="00D574C6"/>
    <w:rsid w:val="00D5795E"/>
    <w:rsid w:val="00D57B96"/>
    <w:rsid w:val="00D609DB"/>
    <w:rsid w:val="00D60B6A"/>
    <w:rsid w:val="00D6546C"/>
    <w:rsid w:val="00D6606F"/>
    <w:rsid w:val="00D74CBA"/>
    <w:rsid w:val="00D74D1A"/>
    <w:rsid w:val="00D775A6"/>
    <w:rsid w:val="00D82927"/>
    <w:rsid w:val="00D8375A"/>
    <w:rsid w:val="00D83B20"/>
    <w:rsid w:val="00D85DE8"/>
    <w:rsid w:val="00D94374"/>
    <w:rsid w:val="00D9690F"/>
    <w:rsid w:val="00DA1333"/>
    <w:rsid w:val="00DA2298"/>
    <w:rsid w:val="00DA6FE6"/>
    <w:rsid w:val="00DA7E43"/>
    <w:rsid w:val="00DB244D"/>
    <w:rsid w:val="00DB3316"/>
    <w:rsid w:val="00DB6C1C"/>
    <w:rsid w:val="00DB6C21"/>
    <w:rsid w:val="00DC2BBD"/>
    <w:rsid w:val="00DC4018"/>
    <w:rsid w:val="00DC4F99"/>
    <w:rsid w:val="00DC66A2"/>
    <w:rsid w:val="00DC66F7"/>
    <w:rsid w:val="00DC72D9"/>
    <w:rsid w:val="00DC7AAA"/>
    <w:rsid w:val="00DC7B6A"/>
    <w:rsid w:val="00DD0DE0"/>
    <w:rsid w:val="00DD28A3"/>
    <w:rsid w:val="00DD37FC"/>
    <w:rsid w:val="00DD4EF5"/>
    <w:rsid w:val="00DD65AF"/>
    <w:rsid w:val="00DD70C8"/>
    <w:rsid w:val="00DE1106"/>
    <w:rsid w:val="00DE3BE3"/>
    <w:rsid w:val="00DE44A2"/>
    <w:rsid w:val="00DE6D17"/>
    <w:rsid w:val="00DF0A56"/>
    <w:rsid w:val="00DF1180"/>
    <w:rsid w:val="00DF170C"/>
    <w:rsid w:val="00E0328A"/>
    <w:rsid w:val="00E04565"/>
    <w:rsid w:val="00E0517F"/>
    <w:rsid w:val="00E138BE"/>
    <w:rsid w:val="00E13F3F"/>
    <w:rsid w:val="00E16695"/>
    <w:rsid w:val="00E20177"/>
    <w:rsid w:val="00E253EA"/>
    <w:rsid w:val="00E26032"/>
    <w:rsid w:val="00E27AEF"/>
    <w:rsid w:val="00E31774"/>
    <w:rsid w:val="00E322EE"/>
    <w:rsid w:val="00E35748"/>
    <w:rsid w:val="00E35D74"/>
    <w:rsid w:val="00E42C34"/>
    <w:rsid w:val="00E4785A"/>
    <w:rsid w:val="00E51BEE"/>
    <w:rsid w:val="00E53CC7"/>
    <w:rsid w:val="00E54438"/>
    <w:rsid w:val="00E54ED9"/>
    <w:rsid w:val="00E62F84"/>
    <w:rsid w:val="00E63603"/>
    <w:rsid w:val="00E64B2D"/>
    <w:rsid w:val="00E64D6A"/>
    <w:rsid w:val="00E64F69"/>
    <w:rsid w:val="00E65428"/>
    <w:rsid w:val="00E667F1"/>
    <w:rsid w:val="00E67B83"/>
    <w:rsid w:val="00E701D4"/>
    <w:rsid w:val="00E70375"/>
    <w:rsid w:val="00E72E99"/>
    <w:rsid w:val="00E76CD3"/>
    <w:rsid w:val="00E815F1"/>
    <w:rsid w:val="00E81CC0"/>
    <w:rsid w:val="00E820F6"/>
    <w:rsid w:val="00E83496"/>
    <w:rsid w:val="00E83EBA"/>
    <w:rsid w:val="00E84AF8"/>
    <w:rsid w:val="00E84DCB"/>
    <w:rsid w:val="00E85140"/>
    <w:rsid w:val="00E8520E"/>
    <w:rsid w:val="00E86BF4"/>
    <w:rsid w:val="00E914F0"/>
    <w:rsid w:val="00E92E20"/>
    <w:rsid w:val="00E95B05"/>
    <w:rsid w:val="00E9673A"/>
    <w:rsid w:val="00EA5F8D"/>
    <w:rsid w:val="00EB6050"/>
    <w:rsid w:val="00EC23AB"/>
    <w:rsid w:val="00EC2B06"/>
    <w:rsid w:val="00EC3EB5"/>
    <w:rsid w:val="00ED0991"/>
    <w:rsid w:val="00ED4733"/>
    <w:rsid w:val="00ED4B4D"/>
    <w:rsid w:val="00ED61D1"/>
    <w:rsid w:val="00ED659C"/>
    <w:rsid w:val="00EE1C3C"/>
    <w:rsid w:val="00EF1F81"/>
    <w:rsid w:val="00EF27C3"/>
    <w:rsid w:val="00EF521D"/>
    <w:rsid w:val="00EF5DA3"/>
    <w:rsid w:val="00F0063A"/>
    <w:rsid w:val="00F03233"/>
    <w:rsid w:val="00F05F43"/>
    <w:rsid w:val="00F104DF"/>
    <w:rsid w:val="00F126EA"/>
    <w:rsid w:val="00F12DCD"/>
    <w:rsid w:val="00F16B17"/>
    <w:rsid w:val="00F1739E"/>
    <w:rsid w:val="00F26D93"/>
    <w:rsid w:val="00F31752"/>
    <w:rsid w:val="00F35462"/>
    <w:rsid w:val="00F3553E"/>
    <w:rsid w:val="00F3649C"/>
    <w:rsid w:val="00F4069B"/>
    <w:rsid w:val="00F40A55"/>
    <w:rsid w:val="00F44285"/>
    <w:rsid w:val="00F447C5"/>
    <w:rsid w:val="00F45C9C"/>
    <w:rsid w:val="00F46506"/>
    <w:rsid w:val="00F523AC"/>
    <w:rsid w:val="00F52FB2"/>
    <w:rsid w:val="00F53578"/>
    <w:rsid w:val="00F53F2C"/>
    <w:rsid w:val="00F5400E"/>
    <w:rsid w:val="00F54489"/>
    <w:rsid w:val="00F56029"/>
    <w:rsid w:val="00F6131F"/>
    <w:rsid w:val="00F61D1E"/>
    <w:rsid w:val="00F637B9"/>
    <w:rsid w:val="00F64BC1"/>
    <w:rsid w:val="00F64CD3"/>
    <w:rsid w:val="00F71167"/>
    <w:rsid w:val="00F735F0"/>
    <w:rsid w:val="00F76DA6"/>
    <w:rsid w:val="00F80E2B"/>
    <w:rsid w:val="00F81C15"/>
    <w:rsid w:val="00F82856"/>
    <w:rsid w:val="00F96385"/>
    <w:rsid w:val="00F96785"/>
    <w:rsid w:val="00F96BAB"/>
    <w:rsid w:val="00F96EA4"/>
    <w:rsid w:val="00FA017F"/>
    <w:rsid w:val="00FA0EE7"/>
    <w:rsid w:val="00FA4A26"/>
    <w:rsid w:val="00FB1F56"/>
    <w:rsid w:val="00FB2314"/>
    <w:rsid w:val="00FB4F5F"/>
    <w:rsid w:val="00FB60C4"/>
    <w:rsid w:val="00FC16D9"/>
    <w:rsid w:val="00FC2693"/>
    <w:rsid w:val="00FC2DA4"/>
    <w:rsid w:val="00FD2BB5"/>
    <w:rsid w:val="00FD455F"/>
    <w:rsid w:val="00FD5720"/>
    <w:rsid w:val="00FD7B4E"/>
    <w:rsid w:val="00FE09CE"/>
    <w:rsid w:val="00FE1675"/>
    <w:rsid w:val="00FE212E"/>
    <w:rsid w:val="00FE226B"/>
    <w:rsid w:val="00FE29DA"/>
    <w:rsid w:val="00FE39CF"/>
    <w:rsid w:val="00FE3BB1"/>
    <w:rsid w:val="00FE4902"/>
    <w:rsid w:val="00FE513E"/>
    <w:rsid w:val="00FE67B2"/>
    <w:rsid w:val="00FE6973"/>
    <w:rsid w:val="00FF0922"/>
    <w:rsid w:val="00FF47EB"/>
    <w:rsid w:val="00FF6820"/>
    <w:rsid w:val="00FF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C5FF55D-7042-493F-9D92-796BDF841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187AEA"/>
    <w:pPr>
      <w:spacing w:after="0" w:line="240" w:lineRule="auto"/>
    </w:pPr>
    <w:rPr>
      <w:sz w:val="20"/>
    </w:rPr>
  </w:style>
  <w:style w:type="paragraph" w:styleId="1">
    <w:name w:val="heading 1"/>
    <w:basedOn w:val="a1"/>
    <w:next w:val="a1"/>
    <w:link w:val="10"/>
    <w:qFormat/>
    <w:rsid w:val="00A110DF"/>
    <w:pPr>
      <w:keepNext/>
      <w:widowControl w:val="0"/>
      <w:jc w:val="center"/>
      <w:outlineLvl w:val="0"/>
    </w:pPr>
    <w:rPr>
      <w:rFonts w:ascii="Arial" w:eastAsia="Times New Roman" w:hAnsi="Arial" w:cs="Times New Roman"/>
      <w:snapToGrid w:val="0"/>
      <w:szCs w:val="20"/>
    </w:rPr>
  </w:style>
  <w:style w:type="paragraph" w:styleId="2">
    <w:name w:val="heading 2"/>
    <w:basedOn w:val="a1"/>
    <w:next w:val="a1"/>
    <w:link w:val="20"/>
    <w:qFormat/>
    <w:rsid w:val="00A110DF"/>
    <w:pPr>
      <w:keepNext/>
      <w:widowControl w:val="0"/>
      <w:jc w:val="center"/>
      <w:outlineLvl w:val="1"/>
    </w:pPr>
    <w:rPr>
      <w:rFonts w:ascii="Arial" w:eastAsia="Times New Roman" w:hAnsi="Arial" w:cs="Times New Roman"/>
      <w:b/>
      <w:snapToGrid w:val="0"/>
      <w:szCs w:val="20"/>
    </w:rPr>
  </w:style>
  <w:style w:type="paragraph" w:styleId="3">
    <w:name w:val="heading 3"/>
    <w:basedOn w:val="a1"/>
    <w:next w:val="a1"/>
    <w:link w:val="30"/>
    <w:qFormat/>
    <w:rsid w:val="00A110DF"/>
    <w:pPr>
      <w:keepNext/>
      <w:pageBreakBefore/>
      <w:widowControl w:val="0"/>
      <w:jc w:val="right"/>
      <w:outlineLvl w:val="2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4">
    <w:name w:val="heading 4"/>
    <w:basedOn w:val="a1"/>
    <w:next w:val="a1"/>
    <w:link w:val="40"/>
    <w:qFormat/>
    <w:rsid w:val="00A110DF"/>
    <w:pPr>
      <w:keepNext/>
      <w:widowControl w:val="0"/>
      <w:ind w:left="6379"/>
      <w:jc w:val="right"/>
      <w:outlineLvl w:val="3"/>
    </w:pPr>
    <w:rPr>
      <w:rFonts w:eastAsia="Times New Roman" w:cs="Times New Roman"/>
      <w:snapToGrid w:val="0"/>
      <w:sz w:val="28"/>
      <w:szCs w:val="20"/>
      <w:lang w:eastAsia="ru-RU"/>
    </w:rPr>
  </w:style>
  <w:style w:type="paragraph" w:styleId="5">
    <w:name w:val="heading 5"/>
    <w:basedOn w:val="a1"/>
    <w:next w:val="a1"/>
    <w:link w:val="50"/>
    <w:qFormat/>
    <w:rsid w:val="00A110DF"/>
    <w:pPr>
      <w:keepNext/>
      <w:widowControl w:val="0"/>
      <w:spacing w:before="600"/>
      <w:ind w:left="40"/>
      <w:jc w:val="center"/>
      <w:outlineLvl w:val="4"/>
    </w:pPr>
    <w:rPr>
      <w:rFonts w:eastAsia="Times New Roman" w:cs="Times New Roman"/>
      <w:b/>
      <w:snapToGrid w:val="0"/>
      <w:szCs w:val="20"/>
      <w:lang w:eastAsia="ru-RU"/>
    </w:rPr>
  </w:style>
  <w:style w:type="paragraph" w:styleId="6">
    <w:name w:val="heading 6"/>
    <w:basedOn w:val="a1"/>
    <w:next w:val="a1"/>
    <w:link w:val="60"/>
    <w:qFormat/>
    <w:rsid w:val="00A110DF"/>
    <w:pPr>
      <w:keepNext/>
      <w:widowControl w:val="0"/>
      <w:spacing w:before="140"/>
      <w:ind w:left="4000"/>
      <w:outlineLvl w:val="5"/>
    </w:pPr>
    <w:rPr>
      <w:rFonts w:eastAsia="Times New Roman" w:cs="Times New Roman"/>
      <w:b/>
      <w:snapToGrid w:val="0"/>
      <w:sz w:val="18"/>
      <w:szCs w:val="20"/>
      <w:lang w:eastAsia="ru-RU"/>
    </w:rPr>
  </w:style>
  <w:style w:type="paragraph" w:styleId="7">
    <w:name w:val="heading 7"/>
    <w:basedOn w:val="a1"/>
    <w:next w:val="a1"/>
    <w:link w:val="70"/>
    <w:qFormat/>
    <w:rsid w:val="00A110DF"/>
    <w:pPr>
      <w:keepNext/>
      <w:widowControl w:val="0"/>
      <w:spacing w:before="120" w:after="120"/>
      <w:jc w:val="center"/>
      <w:outlineLvl w:val="6"/>
    </w:pPr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paragraph" w:styleId="8">
    <w:name w:val="heading 8"/>
    <w:basedOn w:val="a1"/>
    <w:next w:val="a1"/>
    <w:link w:val="80"/>
    <w:qFormat/>
    <w:rsid w:val="00A110DF"/>
    <w:pPr>
      <w:keepNext/>
      <w:widowControl w:val="0"/>
      <w:jc w:val="both"/>
      <w:outlineLvl w:val="7"/>
    </w:pPr>
    <w:rPr>
      <w:rFonts w:eastAsia="Times New Roman" w:cs="Times New Roman"/>
      <w:caps/>
      <w:snapToGrid w:val="0"/>
      <w:szCs w:val="20"/>
      <w:lang w:eastAsia="ru-RU"/>
    </w:rPr>
  </w:style>
  <w:style w:type="paragraph" w:styleId="9">
    <w:name w:val="heading 9"/>
    <w:basedOn w:val="a1"/>
    <w:next w:val="a1"/>
    <w:link w:val="90"/>
    <w:qFormat/>
    <w:rsid w:val="00A110DF"/>
    <w:pPr>
      <w:keepNext/>
      <w:pageBreakBefore/>
      <w:widowControl w:val="0"/>
      <w:spacing w:before="120" w:after="120"/>
      <w:jc w:val="center"/>
      <w:outlineLvl w:val="8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A110DF"/>
    <w:rPr>
      <w:rFonts w:ascii="Arial" w:eastAsia="Times New Roman" w:hAnsi="Arial" w:cs="Times New Roman"/>
      <w:snapToGrid w:val="0"/>
      <w:szCs w:val="20"/>
    </w:rPr>
  </w:style>
  <w:style w:type="character" w:customStyle="1" w:styleId="20">
    <w:name w:val="Заголовок 2 Знак"/>
    <w:basedOn w:val="a2"/>
    <w:link w:val="2"/>
    <w:rsid w:val="00A110DF"/>
    <w:rPr>
      <w:rFonts w:ascii="Arial" w:eastAsia="Times New Roman" w:hAnsi="Arial" w:cs="Times New Roman"/>
      <w:b/>
      <w:snapToGrid w:val="0"/>
      <w:szCs w:val="20"/>
    </w:rPr>
  </w:style>
  <w:style w:type="character" w:customStyle="1" w:styleId="30">
    <w:name w:val="Заголовок 3 Знак"/>
    <w:basedOn w:val="a2"/>
    <w:link w:val="3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40">
    <w:name w:val="Заголовок 4 Знак"/>
    <w:basedOn w:val="a2"/>
    <w:link w:val="4"/>
    <w:rsid w:val="00A110DF"/>
    <w:rPr>
      <w:rFonts w:eastAsia="Times New Roman" w:cs="Times New Roman"/>
      <w:snapToGrid w:val="0"/>
      <w:sz w:val="28"/>
      <w:szCs w:val="20"/>
      <w:lang w:eastAsia="ru-RU"/>
    </w:rPr>
  </w:style>
  <w:style w:type="character" w:customStyle="1" w:styleId="50">
    <w:name w:val="Заголовок 5 Знак"/>
    <w:basedOn w:val="a2"/>
    <w:link w:val="5"/>
    <w:rsid w:val="00A110DF"/>
    <w:rPr>
      <w:rFonts w:eastAsia="Times New Roman" w:cs="Times New Roman"/>
      <w:b/>
      <w:snapToGrid w:val="0"/>
      <w:szCs w:val="20"/>
      <w:lang w:eastAsia="ru-RU"/>
    </w:rPr>
  </w:style>
  <w:style w:type="character" w:customStyle="1" w:styleId="60">
    <w:name w:val="Заголовок 6 Знак"/>
    <w:basedOn w:val="a2"/>
    <w:link w:val="6"/>
    <w:rsid w:val="00A110DF"/>
    <w:rPr>
      <w:rFonts w:eastAsia="Times New Roman" w:cs="Times New Roman"/>
      <w:b/>
      <w:snapToGrid w:val="0"/>
      <w:sz w:val="18"/>
      <w:szCs w:val="20"/>
      <w:lang w:eastAsia="ru-RU"/>
    </w:rPr>
  </w:style>
  <w:style w:type="character" w:customStyle="1" w:styleId="70">
    <w:name w:val="Заголовок 7 Знак"/>
    <w:basedOn w:val="a2"/>
    <w:link w:val="7"/>
    <w:rsid w:val="00A110DF"/>
    <w:rPr>
      <w:rFonts w:ascii="Arial" w:eastAsia="Times New Roman" w:hAnsi="Arial" w:cs="Times New Roman"/>
      <w:snapToGrid w:val="0"/>
      <w:sz w:val="22"/>
      <w:szCs w:val="20"/>
      <w:lang w:eastAsia="ru-RU"/>
    </w:rPr>
  </w:style>
  <w:style w:type="character" w:customStyle="1" w:styleId="80">
    <w:name w:val="Заголовок 8 Знак"/>
    <w:basedOn w:val="a2"/>
    <w:link w:val="8"/>
    <w:rsid w:val="00A110DF"/>
    <w:rPr>
      <w:rFonts w:eastAsia="Times New Roman" w:cs="Times New Roman"/>
      <w:caps/>
      <w:snapToGrid w:val="0"/>
      <w:szCs w:val="20"/>
      <w:lang w:eastAsia="ru-RU"/>
    </w:rPr>
  </w:style>
  <w:style w:type="character" w:customStyle="1" w:styleId="90">
    <w:name w:val="Заголовок 9 Знак"/>
    <w:basedOn w:val="a2"/>
    <w:link w:val="9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numbering" w:customStyle="1" w:styleId="12">
    <w:name w:val="Нет списка1"/>
    <w:next w:val="a4"/>
    <w:uiPriority w:val="99"/>
    <w:semiHidden/>
    <w:rsid w:val="00A110DF"/>
  </w:style>
  <w:style w:type="paragraph" w:customStyle="1" w:styleId="FR1">
    <w:name w:val="FR1"/>
    <w:rsid w:val="00A110DF"/>
    <w:pPr>
      <w:widowControl w:val="0"/>
      <w:spacing w:after="0" w:line="240" w:lineRule="auto"/>
      <w:jc w:val="right"/>
    </w:pPr>
    <w:rPr>
      <w:rFonts w:eastAsia="Times New Roman" w:cs="Times New Roman"/>
      <w:snapToGrid w:val="0"/>
      <w:sz w:val="28"/>
      <w:szCs w:val="20"/>
      <w:lang w:eastAsia="ru-RU"/>
    </w:rPr>
  </w:style>
  <w:style w:type="paragraph" w:customStyle="1" w:styleId="FR2">
    <w:name w:val="FR2"/>
    <w:rsid w:val="00A110DF"/>
    <w:pPr>
      <w:widowControl w:val="0"/>
      <w:spacing w:after="0" w:line="240" w:lineRule="auto"/>
    </w:pPr>
    <w:rPr>
      <w:rFonts w:ascii="Arial" w:eastAsia="Times New Roman" w:hAnsi="Arial" w:cs="Times New Roman"/>
      <w:i/>
      <w:snapToGrid w:val="0"/>
      <w:sz w:val="16"/>
      <w:szCs w:val="20"/>
      <w:lang w:eastAsia="ru-RU"/>
    </w:rPr>
  </w:style>
  <w:style w:type="paragraph" w:styleId="a5">
    <w:name w:val="caption"/>
    <w:basedOn w:val="a1"/>
    <w:next w:val="a1"/>
    <w:qFormat/>
    <w:rsid w:val="00A110DF"/>
    <w:pPr>
      <w:widowControl w:val="0"/>
      <w:spacing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6">
    <w:name w:val="Body Text"/>
    <w:basedOn w:val="a1"/>
    <w:link w:val="a7"/>
    <w:rsid w:val="00A110DF"/>
    <w:pPr>
      <w:widowControl w:val="0"/>
      <w:spacing w:line="360" w:lineRule="auto"/>
      <w:jc w:val="center"/>
    </w:pPr>
    <w:rPr>
      <w:rFonts w:eastAsia="Times New Roman" w:cs="Times New Roman"/>
      <w:b/>
      <w:caps/>
      <w:snapToGrid w:val="0"/>
      <w:sz w:val="28"/>
      <w:szCs w:val="20"/>
      <w:lang w:eastAsia="ru-RU"/>
    </w:rPr>
  </w:style>
  <w:style w:type="character" w:customStyle="1" w:styleId="a7">
    <w:name w:val="Основной текст Знак"/>
    <w:basedOn w:val="a2"/>
    <w:link w:val="a6"/>
    <w:rsid w:val="00A110DF"/>
    <w:rPr>
      <w:rFonts w:eastAsia="Times New Roman" w:cs="Times New Roman"/>
      <w:b/>
      <w:caps/>
      <w:snapToGrid w:val="0"/>
      <w:sz w:val="28"/>
      <w:szCs w:val="20"/>
      <w:lang w:eastAsia="ru-RU"/>
    </w:rPr>
  </w:style>
  <w:style w:type="paragraph" w:customStyle="1" w:styleId="a8">
    <w:name w:val="Мой"/>
    <w:basedOn w:val="a1"/>
    <w:rsid w:val="00A110DF"/>
    <w:pPr>
      <w:widowControl w:val="0"/>
      <w:spacing w:line="360" w:lineRule="auto"/>
      <w:ind w:firstLine="720"/>
      <w:jc w:val="both"/>
    </w:pPr>
    <w:rPr>
      <w:rFonts w:eastAsia="Times New Roman" w:cs="Times New Roman"/>
      <w:sz w:val="28"/>
      <w:szCs w:val="20"/>
      <w:lang w:eastAsia="ru-RU"/>
    </w:rPr>
  </w:style>
  <w:style w:type="paragraph" w:styleId="a9">
    <w:name w:val="Body Text Indent"/>
    <w:aliases w:val="текст,Основной текст 1"/>
    <w:basedOn w:val="a1"/>
    <w:link w:val="aa"/>
    <w:rsid w:val="00A110DF"/>
    <w:pPr>
      <w:widowControl w:val="0"/>
      <w:spacing w:line="260" w:lineRule="auto"/>
      <w:ind w:left="40" w:firstLine="500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aa">
    <w:name w:val="Основной текст с отступом Знак"/>
    <w:aliases w:val="текст Знак,Основной текст 1 Знак"/>
    <w:basedOn w:val="a2"/>
    <w:link w:val="a9"/>
    <w:rsid w:val="00A110DF"/>
    <w:rPr>
      <w:rFonts w:eastAsia="Times New Roman" w:cs="Times New Roman"/>
      <w:snapToGrid w:val="0"/>
      <w:szCs w:val="20"/>
      <w:lang w:eastAsia="ru-RU"/>
    </w:rPr>
  </w:style>
  <w:style w:type="paragraph" w:styleId="21">
    <w:name w:val="Body Text Indent 2"/>
    <w:basedOn w:val="a1"/>
    <w:link w:val="22"/>
    <w:rsid w:val="00A110DF"/>
    <w:pPr>
      <w:widowControl w:val="0"/>
      <w:spacing w:before="140" w:line="260" w:lineRule="auto"/>
      <w:ind w:firstLine="520"/>
    </w:pPr>
    <w:rPr>
      <w:rFonts w:eastAsia="Times New Roman" w:cs="Times New Roman"/>
      <w:snapToGrid w:val="0"/>
      <w:szCs w:val="20"/>
      <w:lang w:eastAsia="ru-RU"/>
    </w:rPr>
  </w:style>
  <w:style w:type="character" w:customStyle="1" w:styleId="22">
    <w:name w:val="Основной текст с отступом 2 Знак"/>
    <w:basedOn w:val="a2"/>
    <w:link w:val="21"/>
    <w:rsid w:val="00A110DF"/>
    <w:rPr>
      <w:rFonts w:eastAsia="Times New Roman" w:cs="Times New Roman"/>
      <w:snapToGrid w:val="0"/>
      <w:szCs w:val="20"/>
      <w:lang w:eastAsia="ru-RU"/>
    </w:rPr>
  </w:style>
  <w:style w:type="paragraph" w:styleId="31">
    <w:name w:val="Body Text Indent 3"/>
    <w:basedOn w:val="a1"/>
    <w:link w:val="32"/>
    <w:rsid w:val="00A110DF"/>
    <w:pPr>
      <w:widowControl w:val="0"/>
      <w:ind w:firstLine="720"/>
      <w:jc w:val="both"/>
    </w:pPr>
    <w:rPr>
      <w:rFonts w:eastAsia="Times New Roman" w:cs="Times New Roman"/>
      <w:snapToGrid w:val="0"/>
      <w:szCs w:val="20"/>
    </w:rPr>
  </w:style>
  <w:style w:type="character" w:customStyle="1" w:styleId="32">
    <w:name w:val="Основной текст с отступом 3 Знак"/>
    <w:basedOn w:val="a2"/>
    <w:link w:val="31"/>
    <w:rsid w:val="00A110DF"/>
    <w:rPr>
      <w:rFonts w:eastAsia="Times New Roman" w:cs="Times New Roman"/>
      <w:snapToGrid w:val="0"/>
      <w:szCs w:val="20"/>
    </w:rPr>
  </w:style>
  <w:style w:type="paragraph" w:styleId="23">
    <w:name w:val="Body Text 2"/>
    <w:basedOn w:val="a1"/>
    <w:link w:val="24"/>
    <w:rsid w:val="00A110DF"/>
    <w:pPr>
      <w:widowControl w:val="0"/>
      <w:spacing w:before="600"/>
      <w:jc w:val="center"/>
    </w:pPr>
    <w:rPr>
      <w:rFonts w:eastAsia="Times New Roman" w:cs="Times New Roman"/>
      <w:b/>
      <w:snapToGrid w:val="0"/>
      <w:szCs w:val="20"/>
      <w:lang w:eastAsia="ru-RU"/>
    </w:rPr>
  </w:style>
  <w:style w:type="character" w:customStyle="1" w:styleId="24">
    <w:name w:val="Основной текст 2 Знак"/>
    <w:basedOn w:val="a2"/>
    <w:link w:val="23"/>
    <w:rsid w:val="00A110DF"/>
    <w:rPr>
      <w:rFonts w:eastAsia="Times New Roman" w:cs="Times New Roman"/>
      <w:b/>
      <w:snapToGrid w:val="0"/>
      <w:szCs w:val="20"/>
      <w:lang w:eastAsia="ru-RU"/>
    </w:rPr>
  </w:style>
  <w:style w:type="paragraph" w:styleId="ab">
    <w:name w:val="header"/>
    <w:basedOn w:val="a1"/>
    <w:link w:val="ac"/>
    <w:rsid w:val="00A110DF"/>
    <w:pPr>
      <w:widowControl w:val="0"/>
      <w:tabs>
        <w:tab w:val="center" w:pos="4153"/>
        <w:tab w:val="right" w:pos="8306"/>
      </w:tabs>
      <w:spacing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c">
    <w:name w:val="Верхний колонтитул Знак"/>
    <w:basedOn w:val="a2"/>
    <w:link w:val="ab"/>
    <w:rsid w:val="00A110DF"/>
    <w:rPr>
      <w:rFonts w:eastAsia="Times New Roman" w:cs="Times New Roman"/>
      <w:snapToGrid w:val="0"/>
      <w:sz w:val="16"/>
      <w:szCs w:val="20"/>
    </w:rPr>
  </w:style>
  <w:style w:type="character" w:styleId="ad">
    <w:name w:val="page number"/>
    <w:basedOn w:val="a2"/>
    <w:rsid w:val="00A110DF"/>
  </w:style>
  <w:style w:type="paragraph" w:styleId="ae">
    <w:name w:val="footer"/>
    <w:basedOn w:val="a1"/>
    <w:link w:val="af"/>
    <w:uiPriority w:val="99"/>
    <w:rsid w:val="00A110DF"/>
    <w:pPr>
      <w:widowControl w:val="0"/>
      <w:tabs>
        <w:tab w:val="center" w:pos="4153"/>
        <w:tab w:val="right" w:pos="8306"/>
      </w:tabs>
      <w:spacing w:line="300" w:lineRule="auto"/>
      <w:ind w:firstLine="500"/>
      <w:jc w:val="both"/>
    </w:pPr>
    <w:rPr>
      <w:rFonts w:eastAsia="Times New Roman" w:cs="Times New Roman"/>
      <w:snapToGrid w:val="0"/>
      <w:sz w:val="16"/>
      <w:szCs w:val="20"/>
    </w:rPr>
  </w:style>
  <w:style w:type="character" w:customStyle="1" w:styleId="af">
    <w:name w:val="Нижний колонтитул Знак"/>
    <w:basedOn w:val="a2"/>
    <w:link w:val="ae"/>
    <w:uiPriority w:val="99"/>
    <w:rsid w:val="00A110DF"/>
    <w:rPr>
      <w:rFonts w:eastAsia="Times New Roman" w:cs="Times New Roman"/>
      <w:snapToGrid w:val="0"/>
      <w:sz w:val="16"/>
      <w:szCs w:val="20"/>
    </w:rPr>
  </w:style>
  <w:style w:type="paragraph" w:styleId="33">
    <w:name w:val="Body Text 3"/>
    <w:basedOn w:val="a1"/>
    <w:link w:val="34"/>
    <w:rsid w:val="00A110DF"/>
    <w:pPr>
      <w:widowControl w:val="0"/>
      <w:jc w:val="both"/>
    </w:pPr>
    <w:rPr>
      <w:rFonts w:eastAsia="Times New Roman" w:cs="Times New Roman"/>
      <w:snapToGrid w:val="0"/>
      <w:szCs w:val="20"/>
      <w:lang w:eastAsia="ru-RU"/>
    </w:rPr>
  </w:style>
  <w:style w:type="character" w:customStyle="1" w:styleId="34">
    <w:name w:val="Основной текст 3 Знак"/>
    <w:basedOn w:val="a2"/>
    <w:link w:val="33"/>
    <w:rsid w:val="00A110DF"/>
    <w:rPr>
      <w:rFonts w:eastAsia="Times New Roman" w:cs="Times New Roman"/>
      <w:snapToGrid w:val="0"/>
      <w:szCs w:val="20"/>
      <w:lang w:eastAsia="ru-RU"/>
    </w:rPr>
  </w:style>
  <w:style w:type="paragraph" w:styleId="af0">
    <w:name w:val="Title"/>
    <w:basedOn w:val="a1"/>
    <w:link w:val="af1"/>
    <w:qFormat/>
    <w:rsid w:val="00A110DF"/>
    <w:pPr>
      <w:widowControl w:val="0"/>
      <w:spacing w:line="360" w:lineRule="auto"/>
      <w:jc w:val="center"/>
    </w:pPr>
    <w:rPr>
      <w:rFonts w:eastAsia="Times New Roman" w:cs="Times New Roman"/>
      <w:b/>
      <w:snapToGrid w:val="0"/>
      <w:sz w:val="28"/>
      <w:szCs w:val="20"/>
      <w:lang w:eastAsia="ru-RU"/>
    </w:rPr>
  </w:style>
  <w:style w:type="character" w:customStyle="1" w:styleId="af1">
    <w:name w:val="Название Знак"/>
    <w:basedOn w:val="a2"/>
    <w:link w:val="af0"/>
    <w:rsid w:val="00A110DF"/>
    <w:rPr>
      <w:rFonts w:eastAsia="Times New Roman" w:cs="Times New Roman"/>
      <w:b/>
      <w:snapToGrid w:val="0"/>
      <w:sz w:val="28"/>
      <w:szCs w:val="20"/>
      <w:lang w:eastAsia="ru-RU"/>
    </w:rPr>
  </w:style>
  <w:style w:type="paragraph" w:styleId="af2">
    <w:name w:val="Subtitle"/>
    <w:basedOn w:val="a1"/>
    <w:link w:val="af3"/>
    <w:qFormat/>
    <w:rsid w:val="00A110DF"/>
    <w:pPr>
      <w:widowControl w:val="0"/>
      <w:spacing w:line="360" w:lineRule="auto"/>
      <w:jc w:val="center"/>
    </w:pPr>
    <w:rPr>
      <w:rFonts w:eastAsia="Times New Roman" w:cs="Times New Roman"/>
      <w:b/>
      <w:caps/>
      <w:snapToGrid w:val="0"/>
      <w:szCs w:val="20"/>
      <w:lang w:eastAsia="ru-RU"/>
    </w:rPr>
  </w:style>
  <w:style w:type="character" w:customStyle="1" w:styleId="af3">
    <w:name w:val="Подзаголовок Знак"/>
    <w:basedOn w:val="a2"/>
    <w:link w:val="af2"/>
    <w:rsid w:val="00A110DF"/>
    <w:rPr>
      <w:rFonts w:eastAsia="Times New Roman" w:cs="Times New Roman"/>
      <w:b/>
      <w:caps/>
      <w:snapToGrid w:val="0"/>
      <w:szCs w:val="20"/>
      <w:lang w:eastAsia="ru-RU"/>
    </w:rPr>
  </w:style>
  <w:style w:type="paragraph" w:customStyle="1" w:styleId="13">
    <w:name w:val="Обычный1"/>
    <w:rsid w:val="00A110DF"/>
    <w:pPr>
      <w:widowControl w:val="0"/>
      <w:spacing w:after="0" w:line="300" w:lineRule="auto"/>
      <w:ind w:firstLine="680"/>
      <w:jc w:val="both"/>
    </w:pPr>
    <w:rPr>
      <w:rFonts w:eastAsia="Times New Roman" w:cs="Times New Roman"/>
      <w:snapToGrid w:val="0"/>
      <w:szCs w:val="20"/>
      <w:lang w:eastAsia="ru-RU"/>
    </w:rPr>
  </w:style>
  <w:style w:type="paragraph" w:styleId="af4">
    <w:name w:val="footnote text"/>
    <w:basedOn w:val="a1"/>
    <w:link w:val="af5"/>
    <w:semiHidden/>
    <w:rsid w:val="00A110DF"/>
    <w:rPr>
      <w:rFonts w:eastAsia="Times New Roman" w:cs="Times New Roman"/>
      <w:szCs w:val="20"/>
      <w:lang w:eastAsia="ru-RU"/>
    </w:rPr>
  </w:style>
  <w:style w:type="character" w:customStyle="1" w:styleId="af5">
    <w:name w:val="Текст сноски Знак"/>
    <w:basedOn w:val="a2"/>
    <w:link w:val="af4"/>
    <w:semiHidden/>
    <w:rsid w:val="00A110DF"/>
    <w:rPr>
      <w:rFonts w:eastAsia="Times New Roman" w:cs="Times New Roman"/>
      <w:sz w:val="20"/>
      <w:szCs w:val="20"/>
      <w:lang w:eastAsia="ru-RU"/>
    </w:rPr>
  </w:style>
  <w:style w:type="character" w:styleId="af6">
    <w:name w:val="footnote reference"/>
    <w:semiHidden/>
    <w:rsid w:val="00A110DF"/>
    <w:rPr>
      <w:vertAlign w:val="superscript"/>
    </w:rPr>
  </w:style>
  <w:style w:type="paragraph" w:customStyle="1" w:styleId="11">
    <w:name w:val="1_Список1"/>
    <w:basedOn w:val="a1"/>
    <w:rsid w:val="00A110DF"/>
    <w:pPr>
      <w:numPr>
        <w:numId w:val="1"/>
      </w:numPr>
      <w:tabs>
        <w:tab w:val="clear" w:pos="360"/>
      </w:tabs>
      <w:ind w:left="284" w:hanging="284"/>
      <w:jc w:val="both"/>
    </w:pPr>
    <w:rPr>
      <w:rFonts w:eastAsia="Times New Roman" w:cs="Times New Roman"/>
      <w:szCs w:val="20"/>
      <w:lang w:eastAsia="ru-RU"/>
    </w:rPr>
  </w:style>
  <w:style w:type="paragraph" w:styleId="af7">
    <w:name w:val="Balloon Text"/>
    <w:basedOn w:val="a1"/>
    <w:link w:val="af8"/>
    <w:uiPriority w:val="99"/>
    <w:semiHidden/>
    <w:rsid w:val="00A110DF"/>
    <w:pPr>
      <w:widowControl w:val="0"/>
      <w:spacing w:line="300" w:lineRule="auto"/>
      <w:ind w:firstLine="500"/>
      <w:jc w:val="both"/>
    </w:pPr>
    <w:rPr>
      <w:rFonts w:ascii="Tahoma" w:eastAsia="Times New Roman" w:hAnsi="Tahoma" w:cs="Times New Roman"/>
      <w:snapToGrid w:val="0"/>
      <w:sz w:val="16"/>
      <w:szCs w:val="16"/>
    </w:rPr>
  </w:style>
  <w:style w:type="character" w:customStyle="1" w:styleId="af8">
    <w:name w:val="Текст выноски Знак"/>
    <w:basedOn w:val="a2"/>
    <w:link w:val="af7"/>
    <w:uiPriority w:val="99"/>
    <w:semiHidden/>
    <w:rsid w:val="00A110DF"/>
    <w:rPr>
      <w:rFonts w:ascii="Tahoma" w:eastAsia="Times New Roman" w:hAnsi="Tahoma" w:cs="Times New Roman"/>
      <w:snapToGrid w:val="0"/>
      <w:sz w:val="16"/>
      <w:szCs w:val="16"/>
    </w:rPr>
  </w:style>
  <w:style w:type="table" w:styleId="af9">
    <w:name w:val="Table Grid"/>
    <w:basedOn w:val="a3"/>
    <w:rsid w:val="00A110DF"/>
    <w:pPr>
      <w:spacing w:after="0" w:line="240" w:lineRule="auto"/>
    </w:pPr>
    <w:rPr>
      <w:rFonts w:eastAsia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4">
    <w:name w:val="toc 1"/>
    <w:basedOn w:val="a1"/>
    <w:next w:val="a1"/>
    <w:autoRedefine/>
    <w:uiPriority w:val="39"/>
    <w:qFormat/>
    <w:rsid w:val="00A110DF"/>
    <w:rPr>
      <w:rFonts w:eastAsia="Times New Roman" w:cs="Times New Roman"/>
      <w:szCs w:val="20"/>
      <w:lang w:eastAsia="ru-RU"/>
    </w:rPr>
  </w:style>
  <w:style w:type="character" w:styleId="afa">
    <w:name w:val="Hyperlink"/>
    <w:uiPriority w:val="99"/>
    <w:rsid w:val="00A110DF"/>
    <w:rPr>
      <w:color w:val="0000FF"/>
      <w:u w:val="single"/>
    </w:rPr>
  </w:style>
  <w:style w:type="paragraph" w:styleId="afb">
    <w:name w:val="TOC Heading"/>
    <w:basedOn w:val="1"/>
    <w:next w:val="a1"/>
    <w:uiPriority w:val="39"/>
    <w:semiHidden/>
    <w:unhideWhenUsed/>
    <w:qFormat/>
    <w:rsid w:val="00A110DF"/>
    <w:pPr>
      <w:keepLines/>
      <w:widowControl/>
      <w:spacing w:before="480" w:line="276" w:lineRule="auto"/>
      <w:jc w:val="left"/>
      <w:outlineLvl w:val="9"/>
    </w:pPr>
    <w:rPr>
      <w:rFonts w:ascii="Cambria" w:hAnsi="Cambria"/>
      <w:b/>
      <w:bCs/>
      <w:snapToGrid/>
      <w:color w:val="365F91"/>
      <w:sz w:val="28"/>
      <w:szCs w:val="28"/>
    </w:rPr>
  </w:style>
  <w:style w:type="paragraph" w:styleId="35">
    <w:name w:val="toc 3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  <w:jc w:val="both"/>
    </w:pPr>
    <w:rPr>
      <w:rFonts w:eastAsia="Times New Roman" w:cs="Times New Roman"/>
      <w:snapToGrid w:val="0"/>
      <w:sz w:val="16"/>
      <w:szCs w:val="20"/>
      <w:lang w:eastAsia="ru-RU"/>
    </w:rPr>
  </w:style>
  <w:style w:type="paragraph" w:styleId="25">
    <w:name w:val="toc 2"/>
    <w:basedOn w:val="a1"/>
    <w:next w:val="a1"/>
    <w:autoRedefine/>
    <w:uiPriority w:val="39"/>
    <w:qFormat/>
    <w:rsid w:val="00A110DF"/>
    <w:pPr>
      <w:widowControl w:val="0"/>
      <w:tabs>
        <w:tab w:val="right" w:leader="dot" w:pos="9781"/>
      </w:tabs>
    </w:pPr>
    <w:rPr>
      <w:rFonts w:eastAsia="Times New Roman" w:cs="Times New Roman"/>
      <w:bCs/>
      <w:noProof/>
      <w:snapToGrid w:val="0"/>
      <w:sz w:val="28"/>
      <w:szCs w:val="28"/>
      <w:lang w:eastAsia="ru-RU"/>
    </w:rPr>
  </w:style>
  <w:style w:type="character" w:styleId="afc">
    <w:name w:val="Emphasis"/>
    <w:uiPriority w:val="20"/>
    <w:qFormat/>
    <w:rsid w:val="00A110DF"/>
    <w:rPr>
      <w:i/>
      <w:iCs/>
    </w:rPr>
  </w:style>
  <w:style w:type="paragraph" w:styleId="afd">
    <w:name w:val="No Spacing"/>
    <w:uiPriority w:val="1"/>
    <w:qFormat/>
    <w:rsid w:val="00A110DF"/>
    <w:pPr>
      <w:spacing w:after="0" w:line="240" w:lineRule="auto"/>
    </w:pPr>
    <w:rPr>
      <w:rFonts w:eastAsia="Calibri" w:cs="Times New Roman"/>
    </w:rPr>
  </w:style>
  <w:style w:type="paragraph" w:customStyle="1" w:styleId="15">
    <w:name w:val="Знак1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customStyle="1" w:styleId="a0">
    <w:name w:val="список с точками"/>
    <w:basedOn w:val="a1"/>
    <w:rsid w:val="00A110DF"/>
    <w:pPr>
      <w:numPr>
        <w:numId w:val="2"/>
      </w:numPr>
      <w:spacing w:line="312" w:lineRule="auto"/>
      <w:jc w:val="both"/>
    </w:pPr>
    <w:rPr>
      <w:rFonts w:eastAsia="Times New Roman" w:cs="Times New Roman"/>
      <w:szCs w:val="24"/>
      <w:lang w:eastAsia="ru-RU"/>
    </w:rPr>
  </w:style>
  <w:style w:type="paragraph" w:customStyle="1" w:styleId="afe">
    <w:name w:val="Для таблиц"/>
    <w:basedOn w:val="a1"/>
    <w:rsid w:val="00A110DF"/>
    <w:rPr>
      <w:rFonts w:eastAsia="Times New Roman" w:cs="Times New Roman"/>
      <w:szCs w:val="24"/>
      <w:lang w:eastAsia="ru-RU"/>
    </w:rPr>
  </w:style>
  <w:style w:type="paragraph" w:customStyle="1" w:styleId="aff">
    <w:name w:val="Знак"/>
    <w:basedOn w:val="a1"/>
    <w:rsid w:val="00A110DF"/>
    <w:pPr>
      <w:spacing w:after="160" w:line="240" w:lineRule="exact"/>
    </w:pPr>
    <w:rPr>
      <w:rFonts w:ascii="Verdana" w:eastAsia="Times New Roman" w:hAnsi="Verdana" w:cs="Times New Roman"/>
      <w:szCs w:val="20"/>
      <w:lang w:val="en-US"/>
    </w:rPr>
  </w:style>
  <w:style w:type="paragraph" w:styleId="a">
    <w:name w:val="Normal (Web)"/>
    <w:basedOn w:val="a1"/>
    <w:rsid w:val="00A110DF"/>
    <w:pPr>
      <w:numPr>
        <w:numId w:val="3"/>
      </w:numPr>
      <w:spacing w:before="100" w:beforeAutospacing="1" w:after="100" w:afterAutospacing="1"/>
    </w:pPr>
    <w:rPr>
      <w:rFonts w:eastAsia="Times New Roman" w:cs="Times New Roman"/>
      <w:szCs w:val="24"/>
      <w:lang w:eastAsia="ru-RU"/>
    </w:rPr>
  </w:style>
  <w:style w:type="paragraph" w:styleId="36">
    <w:name w:val="List Bullet 3"/>
    <w:basedOn w:val="a1"/>
    <w:autoRedefine/>
    <w:rsid w:val="00A110DF"/>
    <w:pPr>
      <w:tabs>
        <w:tab w:val="left" w:pos="708"/>
      </w:tabs>
      <w:ind w:firstLine="567"/>
    </w:pPr>
    <w:rPr>
      <w:rFonts w:eastAsia="Times New Roman" w:cs="Times New Roman"/>
      <w:bCs/>
      <w:i/>
      <w:iCs/>
      <w:sz w:val="28"/>
      <w:szCs w:val="28"/>
      <w:lang w:eastAsia="ru-RU"/>
    </w:rPr>
  </w:style>
  <w:style w:type="paragraph" w:customStyle="1" w:styleId="caaieiaie2">
    <w:name w:val="caaieiaie 2"/>
    <w:basedOn w:val="a1"/>
    <w:next w:val="a1"/>
    <w:rsid w:val="00A110DF"/>
    <w:pPr>
      <w:keepNext/>
      <w:widowControl w:val="0"/>
      <w:tabs>
        <w:tab w:val="left" w:pos="432"/>
        <w:tab w:val="left" w:pos="720"/>
        <w:tab w:val="left" w:pos="864"/>
        <w:tab w:val="left" w:pos="1296"/>
        <w:tab w:val="left" w:pos="1440"/>
        <w:tab w:val="left" w:pos="1728"/>
        <w:tab w:val="left" w:pos="1872"/>
        <w:tab w:val="left" w:pos="2160"/>
        <w:tab w:val="left" w:pos="2448"/>
        <w:tab w:val="left" w:pos="2592"/>
        <w:tab w:val="left" w:pos="2736"/>
        <w:tab w:val="left" w:pos="3024"/>
        <w:tab w:val="left" w:pos="3744"/>
        <w:tab w:val="left" w:pos="3888"/>
        <w:tab w:val="left" w:pos="4752"/>
        <w:tab w:val="left" w:pos="5904"/>
        <w:tab w:val="left" w:pos="6048"/>
        <w:tab w:val="left" w:pos="6624"/>
        <w:tab w:val="left" w:pos="8496"/>
      </w:tabs>
      <w:spacing w:after="240" w:line="480" w:lineRule="auto"/>
    </w:pPr>
    <w:rPr>
      <w:rFonts w:eastAsia="Times New Roman" w:cs="Times New Roman"/>
      <w:sz w:val="28"/>
      <w:szCs w:val="20"/>
      <w:lang w:eastAsia="ru-RU"/>
    </w:rPr>
  </w:style>
  <w:style w:type="paragraph" w:customStyle="1" w:styleId="BodyText21">
    <w:name w:val="Body Text 21"/>
    <w:basedOn w:val="a1"/>
    <w:rsid w:val="00A110DF"/>
    <w:pPr>
      <w:widowControl w:val="0"/>
      <w:tabs>
        <w:tab w:val="left" w:pos="432"/>
        <w:tab w:val="left" w:pos="576"/>
        <w:tab w:val="left" w:pos="720"/>
        <w:tab w:val="left" w:pos="864"/>
        <w:tab w:val="left" w:pos="1296"/>
        <w:tab w:val="left" w:pos="1440"/>
        <w:tab w:val="left" w:pos="2304"/>
        <w:tab w:val="left" w:pos="4176"/>
      </w:tabs>
      <w:spacing w:after="240"/>
      <w:ind w:left="864" w:hanging="288"/>
      <w:jc w:val="both"/>
    </w:pPr>
    <w:rPr>
      <w:rFonts w:eastAsia="Times New Roman" w:cs="Times New Roman"/>
      <w:sz w:val="28"/>
      <w:szCs w:val="20"/>
      <w:lang w:eastAsia="ru-RU"/>
    </w:rPr>
  </w:style>
  <w:style w:type="paragraph" w:customStyle="1" w:styleId="fortables12">
    <w:name w:val="for_tables_12"/>
    <w:basedOn w:val="a1"/>
    <w:rsid w:val="00A110DF"/>
    <w:pPr>
      <w:tabs>
        <w:tab w:val="num" w:pos="643"/>
      </w:tabs>
      <w:spacing w:line="320" w:lineRule="exact"/>
    </w:pPr>
    <w:rPr>
      <w:rFonts w:eastAsia="Times New Roman" w:cs="Times New Roman"/>
      <w:szCs w:val="24"/>
      <w:lang w:eastAsia="ru-RU"/>
    </w:rPr>
  </w:style>
  <w:style w:type="paragraph" w:customStyle="1" w:styleId="aff0">
    <w:name w:val="Знак Знак Знак Знак Знак Знак Знак Знак Знак Знак"/>
    <w:basedOn w:val="a1"/>
    <w:rsid w:val="00A110DF"/>
    <w:pPr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customStyle="1" w:styleId="aff1">
    <w:name w:val="Знак Знак 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customStyle="1" w:styleId="aff2">
    <w:name w:val="Знак Знак Знак Знак"/>
    <w:basedOn w:val="a1"/>
    <w:rsid w:val="00A110DF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Cs w:val="20"/>
      <w:lang w:val="en-US"/>
    </w:rPr>
  </w:style>
  <w:style w:type="paragraph" w:styleId="aff3">
    <w:name w:val="List Paragraph"/>
    <w:basedOn w:val="a1"/>
    <w:qFormat/>
    <w:rsid w:val="00A110DF"/>
    <w:pPr>
      <w:ind w:left="720" w:firstLine="567"/>
      <w:contextualSpacing/>
      <w:jc w:val="both"/>
    </w:pPr>
    <w:rPr>
      <w:rFonts w:ascii="Calibri" w:eastAsia="Calibri" w:hAnsi="Calibri" w:cs="Times New Roman"/>
      <w:sz w:val="22"/>
    </w:rPr>
  </w:style>
  <w:style w:type="paragraph" w:customStyle="1" w:styleId="ConsPlusNormal">
    <w:name w:val="ConsPlusNormal"/>
    <w:rsid w:val="00A110DF"/>
    <w:pPr>
      <w:widowControl w:val="0"/>
      <w:autoSpaceDE w:val="0"/>
      <w:autoSpaceDN w:val="0"/>
      <w:adjustRightInd w:val="0"/>
      <w:spacing w:after="0" w:line="240" w:lineRule="auto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customStyle="1" w:styleId="Default">
    <w:name w:val="Default"/>
    <w:rsid w:val="00A110DF"/>
    <w:pPr>
      <w:autoSpaceDE w:val="0"/>
      <w:autoSpaceDN w:val="0"/>
      <w:adjustRightInd w:val="0"/>
      <w:spacing w:after="0" w:line="240" w:lineRule="auto"/>
    </w:pPr>
    <w:rPr>
      <w:rFonts w:eastAsia="Times New Roman" w:cs="Times New Roman"/>
      <w:color w:val="000000"/>
      <w:szCs w:val="24"/>
      <w:lang w:eastAsia="ru-RU"/>
    </w:rPr>
  </w:style>
  <w:style w:type="paragraph" w:customStyle="1" w:styleId="aff4">
    <w:name w:val="Текст абзаца"/>
    <w:basedOn w:val="aff5"/>
    <w:rsid w:val="00A110DF"/>
    <w:pPr>
      <w:widowControl/>
      <w:spacing w:line="360" w:lineRule="auto"/>
      <w:ind w:left="0" w:firstLine="720"/>
    </w:pPr>
    <w:rPr>
      <w:sz w:val="28"/>
      <w:szCs w:val="20"/>
    </w:rPr>
  </w:style>
  <w:style w:type="paragraph" w:styleId="aff5">
    <w:name w:val="Normal Indent"/>
    <w:basedOn w:val="a1"/>
    <w:rsid w:val="00A110DF"/>
    <w:pPr>
      <w:widowControl w:val="0"/>
      <w:ind w:left="708" w:firstLine="400"/>
      <w:jc w:val="both"/>
    </w:pPr>
    <w:rPr>
      <w:rFonts w:eastAsia="Times New Roman" w:cs="Times New Roman"/>
      <w:szCs w:val="24"/>
      <w:lang w:eastAsia="ru-RU"/>
    </w:rPr>
  </w:style>
  <w:style w:type="paragraph" w:customStyle="1" w:styleId="16">
    <w:name w:val="Абзац списка1"/>
    <w:basedOn w:val="a1"/>
    <w:rsid w:val="00A110DF"/>
    <w:pPr>
      <w:spacing w:line="360" w:lineRule="auto"/>
      <w:ind w:left="720"/>
      <w:jc w:val="both"/>
    </w:pPr>
    <w:rPr>
      <w:rFonts w:ascii="Calibri" w:eastAsia="Times New Roman" w:hAnsi="Calibri" w:cs="Times New Roman"/>
      <w:sz w:val="22"/>
    </w:rPr>
  </w:style>
  <w:style w:type="paragraph" w:customStyle="1" w:styleId="Style12">
    <w:name w:val="Style12"/>
    <w:basedOn w:val="a1"/>
    <w:uiPriority w:val="99"/>
    <w:rsid w:val="00A110DF"/>
    <w:pPr>
      <w:widowControl w:val="0"/>
      <w:autoSpaceDE w:val="0"/>
      <w:autoSpaceDN w:val="0"/>
      <w:adjustRightInd w:val="0"/>
    </w:pPr>
    <w:rPr>
      <w:rFonts w:eastAsia="Times New Roman" w:cs="Times New Roman"/>
      <w:szCs w:val="24"/>
      <w:lang w:eastAsia="ru-RU"/>
    </w:rPr>
  </w:style>
  <w:style w:type="paragraph" w:customStyle="1" w:styleId="Style13">
    <w:name w:val="Style13"/>
    <w:basedOn w:val="a1"/>
    <w:uiPriority w:val="99"/>
    <w:rsid w:val="00A110DF"/>
    <w:pPr>
      <w:widowControl w:val="0"/>
      <w:autoSpaceDE w:val="0"/>
      <w:autoSpaceDN w:val="0"/>
      <w:adjustRightInd w:val="0"/>
      <w:jc w:val="both"/>
    </w:pPr>
    <w:rPr>
      <w:rFonts w:eastAsia="Calibri" w:cs="Times New Roman"/>
      <w:szCs w:val="24"/>
      <w:lang w:eastAsia="ru-RU"/>
    </w:rPr>
  </w:style>
  <w:style w:type="paragraph" w:customStyle="1" w:styleId="Style7">
    <w:name w:val="Style7"/>
    <w:basedOn w:val="a1"/>
    <w:uiPriority w:val="99"/>
    <w:rsid w:val="00A110DF"/>
    <w:pPr>
      <w:widowControl w:val="0"/>
      <w:autoSpaceDE w:val="0"/>
      <w:autoSpaceDN w:val="0"/>
      <w:adjustRightInd w:val="0"/>
      <w:jc w:val="center"/>
    </w:pPr>
    <w:rPr>
      <w:rFonts w:eastAsia="Times New Roman" w:cs="Times New Roman"/>
      <w:szCs w:val="24"/>
      <w:lang w:eastAsia="ru-RU"/>
    </w:rPr>
  </w:style>
  <w:style w:type="character" w:customStyle="1" w:styleId="37">
    <w:name w:val="Основной текст (3)"/>
    <w:link w:val="310"/>
    <w:uiPriority w:val="99"/>
    <w:rsid w:val="00A110DF"/>
    <w:rPr>
      <w:sz w:val="28"/>
      <w:szCs w:val="28"/>
      <w:shd w:val="clear" w:color="auto" w:fill="FFFFFF"/>
    </w:rPr>
  </w:style>
  <w:style w:type="paragraph" w:customStyle="1" w:styleId="310">
    <w:name w:val="Основной текст (3)1"/>
    <w:basedOn w:val="a1"/>
    <w:link w:val="37"/>
    <w:uiPriority w:val="99"/>
    <w:rsid w:val="00A110DF"/>
    <w:pPr>
      <w:shd w:val="clear" w:color="auto" w:fill="FFFFFF"/>
      <w:spacing w:line="322" w:lineRule="exact"/>
    </w:pPr>
    <w:rPr>
      <w:sz w:val="28"/>
      <w:szCs w:val="28"/>
    </w:rPr>
  </w:style>
  <w:style w:type="paragraph" w:styleId="HTML">
    <w:name w:val="HTML Preformatted"/>
    <w:basedOn w:val="a1"/>
    <w:link w:val="HTML0"/>
    <w:uiPriority w:val="99"/>
    <w:semiHidden/>
    <w:unhideWhenUsed/>
    <w:rsid w:val="00E967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E9673A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26">
    <w:name w:val="Абзац списка2"/>
    <w:basedOn w:val="a1"/>
    <w:rsid w:val="00B0191C"/>
    <w:pPr>
      <w:ind w:left="720"/>
      <w:contextualSpacing/>
    </w:pPr>
    <w:rPr>
      <w:rFonts w:eastAsia="Calibri" w:cs="Times New Roman"/>
      <w:szCs w:val="20"/>
      <w:lang w:eastAsia="ru-RU"/>
    </w:rPr>
  </w:style>
  <w:style w:type="character" w:customStyle="1" w:styleId="27">
    <w:name w:val="Основной текст (2)"/>
    <w:basedOn w:val="a2"/>
    <w:rsid w:val="009F624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28">
    <w:name w:val="Основной текст (2)_"/>
    <w:basedOn w:val="a2"/>
    <w:rsid w:val="00340DB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2LucidaSansUnicode9pt">
    <w:name w:val="Основной текст (2) + Lucida Sans Unicode;9 pt;Не полужирный"/>
    <w:basedOn w:val="28"/>
    <w:rsid w:val="0042041C"/>
    <w:rPr>
      <w:rFonts w:ascii="Lucida Sans Unicode" w:eastAsia="Lucida Sans Unicode" w:hAnsi="Lucida Sans Unicode" w:cs="Lucida Sans Unicode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ru-RU" w:eastAsia="ru-RU" w:bidi="ru-RU"/>
    </w:rPr>
  </w:style>
  <w:style w:type="character" w:customStyle="1" w:styleId="2105pt">
    <w:name w:val="Основной текст (2) + 10;5 pt"/>
    <w:basedOn w:val="28"/>
    <w:rsid w:val="0042041C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ru-RU" w:eastAsia="ru-RU" w:bidi="ru-RU"/>
    </w:rPr>
  </w:style>
  <w:style w:type="character" w:customStyle="1" w:styleId="2Candara95pt1pt">
    <w:name w:val="Основной текст (2) + Candara;9;5 pt;Не полужирный;Интервал 1 pt"/>
    <w:basedOn w:val="28"/>
    <w:rsid w:val="0071121B"/>
    <w:rPr>
      <w:rFonts w:ascii="Candara" w:eastAsia="Candara" w:hAnsi="Candara" w:cs="Candara"/>
      <w:b/>
      <w:bCs/>
      <w:i w:val="0"/>
      <w:iCs w:val="0"/>
      <w:smallCaps w:val="0"/>
      <w:strike w:val="0"/>
      <w:color w:val="000000"/>
      <w:spacing w:val="30"/>
      <w:w w:val="100"/>
      <w:position w:val="0"/>
      <w:sz w:val="19"/>
      <w:szCs w:val="19"/>
      <w:u w:val="none"/>
      <w:lang w:val="ru-RU" w:eastAsia="ru-RU" w:bidi="ru-RU"/>
    </w:rPr>
  </w:style>
  <w:style w:type="character" w:customStyle="1" w:styleId="aff6">
    <w:name w:val="Подпись к таблице"/>
    <w:basedOn w:val="a2"/>
    <w:rsid w:val="00576F3A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ru-RU" w:eastAsia="ru-RU" w:bidi="ru-RU"/>
    </w:rPr>
  </w:style>
  <w:style w:type="character" w:customStyle="1" w:styleId="2Verdana7pt0pt">
    <w:name w:val="Основной текст (2) + Verdana;7 pt;Курсив;Интервал 0 pt"/>
    <w:basedOn w:val="28"/>
    <w:rsid w:val="00FB2314"/>
    <w:rPr>
      <w:rFonts w:ascii="Verdana" w:eastAsia="Verdana" w:hAnsi="Verdana" w:cs="Verdana"/>
      <w:b/>
      <w:bCs/>
      <w:i/>
      <w:iCs/>
      <w:smallCaps w:val="0"/>
      <w:strike w:val="0"/>
      <w:color w:val="000000"/>
      <w:spacing w:val="10"/>
      <w:w w:val="100"/>
      <w:position w:val="0"/>
      <w:sz w:val="14"/>
      <w:szCs w:val="14"/>
      <w:u w:val="none"/>
      <w:lang w:val="ru-RU" w:eastAsia="ru-RU" w:bidi="ru-RU"/>
    </w:rPr>
  </w:style>
  <w:style w:type="character" w:customStyle="1" w:styleId="2Candara105pt1pt">
    <w:name w:val="Основной текст (2) + Candara;10;5 pt;Не полужирный;Интервал 1 pt"/>
    <w:basedOn w:val="28"/>
    <w:rsid w:val="005B2845"/>
    <w:rPr>
      <w:rFonts w:ascii="Candara" w:eastAsia="Candara" w:hAnsi="Candara" w:cs="Candara"/>
      <w:b/>
      <w:bCs/>
      <w:i w:val="0"/>
      <w:iCs w:val="0"/>
      <w:smallCaps w:val="0"/>
      <w:strike w:val="0"/>
      <w:color w:val="000000"/>
      <w:spacing w:val="20"/>
      <w:w w:val="100"/>
      <w:position w:val="0"/>
      <w:sz w:val="21"/>
      <w:szCs w:val="21"/>
      <w:u w:val="none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8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5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98059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22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68992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63474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2776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0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57224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2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6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2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8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3251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09396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59938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29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05457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9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85022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9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9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84519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61022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6854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1376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6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2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8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6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0145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98461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74848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88450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59261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94164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23932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0960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72340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11996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59124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5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5148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0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05957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8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3113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9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93548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9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26837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9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00158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0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538430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2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3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2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9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4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04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3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1275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34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25081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63236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88967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409184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614202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3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83660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55294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79717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37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2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6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8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9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1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2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5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3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86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0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90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9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62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8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3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495999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54818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0558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8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20279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03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977853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05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1960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2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97060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133496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1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255250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7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2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3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9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1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4819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07753">
              <w:marLeft w:val="63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3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4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985765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8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083471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89477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48187">
          <w:marLeft w:val="60"/>
          <w:marRight w:val="6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03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5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7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3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83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7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8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5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4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1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56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4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2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3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0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0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3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0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9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0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9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2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4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04E655-C0AC-4103-97A5-1E0A47989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9</Pages>
  <Words>4522</Words>
  <Characters>25782</Characters>
  <Application>Microsoft Office Word</Application>
  <DocSecurity>0</DocSecurity>
  <Lines>214</Lines>
  <Paragraphs>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ФГБОУ ВПО ПГУПС</Company>
  <LinksUpToDate>false</LinksUpToDate>
  <CharactersWithSpaces>30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Учебное Управление</dc:creator>
  <cp:lastModifiedBy>Сотрудник Университета</cp:lastModifiedBy>
  <cp:revision>12</cp:revision>
  <cp:lastPrinted>2021-07-27T11:32:00Z</cp:lastPrinted>
  <dcterms:created xsi:type="dcterms:W3CDTF">2021-10-23T19:35:00Z</dcterms:created>
  <dcterms:modified xsi:type="dcterms:W3CDTF">2021-11-15T14:43:00Z</dcterms:modified>
</cp:coreProperties>
</file>